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36A56C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  <w:r w:rsidRPr="005242FE">
        <w:rPr>
          <w:rFonts w:ascii="仿宋" w:eastAsia="仿宋" w:hAnsi="仿宋"/>
          <w:noProof/>
          <w:color w:val="000000" w:themeColor="text1"/>
        </w:rPr>
        <w:drawing>
          <wp:inline distT="0" distB="0" distL="114300" distR="114300" wp14:anchorId="34C03A99" wp14:editId="4D94BCF3">
            <wp:extent cx="3030220" cy="790575"/>
            <wp:effectExtent l="0" t="0" r="5080" b="9525"/>
            <wp:docPr id="1" name="图片 1" descr="未标题-1 副本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未标题-1 副本"/>
                    <pic:cNvPicPr>
                      <a:picLocks noChangeAspect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30220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674FC9E" w14:textId="77777777" w:rsidR="005223C0" w:rsidRPr="005242FE" w:rsidRDefault="005223C0" w:rsidP="005223C0">
      <w:pPr>
        <w:spacing w:line="520" w:lineRule="exact"/>
        <w:jc w:val="center"/>
        <w:rPr>
          <w:rFonts w:ascii="仿宋" w:eastAsia="仿宋" w:hAnsi="仿宋"/>
          <w:b/>
          <w:color w:val="000000" w:themeColor="text1"/>
          <w:sz w:val="28"/>
          <w:szCs w:val="28"/>
        </w:rPr>
      </w:pPr>
      <w:bookmarkStart w:id="0" w:name="_Toc198196430"/>
      <w:bookmarkStart w:id="1" w:name="_Toc198195219"/>
      <w:bookmarkStart w:id="2" w:name="_Toc199221087"/>
      <w:bookmarkStart w:id="3" w:name="_Toc199228859"/>
      <w:r w:rsidRPr="005242FE">
        <w:rPr>
          <w:rFonts w:ascii="仿宋" w:eastAsia="仿宋" w:hAnsi="仿宋"/>
          <w:b/>
          <w:color w:val="000000" w:themeColor="text1"/>
          <w:sz w:val="28"/>
          <w:szCs w:val="28"/>
        </w:rPr>
        <w:t>CENTRAL  SOUTH  UNIVERSITY</w:t>
      </w:r>
      <w:bookmarkEnd w:id="0"/>
      <w:bookmarkEnd w:id="1"/>
      <w:bookmarkEnd w:id="2"/>
      <w:bookmarkEnd w:id="3"/>
    </w:p>
    <w:p w14:paraId="310C382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3CD3FD13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BA09CDE" w14:textId="77777777" w:rsidR="005223C0" w:rsidRPr="005242FE" w:rsidRDefault="005223C0" w:rsidP="005223C0">
      <w:pPr>
        <w:jc w:val="center"/>
        <w:rPr>
          <w:rFonts w:ascii="仿宋" w:eastAsia="仿宋" w:hAnsi="仿宋"/>
          <w:color w:val="000000" w:themeColor="text1"/>
        </w:rPr>
      </w:pPr>
    </w:p>
    <w:p w14:paraId="4BAEB7C1" w14:textId="20A038FA" w:rsidR="005223C0" w:rsidRPr="005242FE" w:rsidRDefault="004D6C9E" w:rsidP="005223C0">
      <w:pPr>
        <w:ind w:leftChars="-53" w:left="-35" w:hangingChars="12" w:hanging="92"/>
        <w:jc w:val="center"/>
        <w:rPr>
          <w:rFonts w:ascii="仿宋" w:eastAsia="仿宋" w:hAnsi="仿宋"/>
          <w:b/>
          <w:bCs/>
          <w:color w:val="000000" w:themeColor="text1"/>
          <w:spacing w:val="20"/>
          <w:sz w:val="72"/>
          <w:szCs w:val="80"/>
        </w:rPr>
      </w:pPr>
      <w:r>
        <w:rPr>
          <w:rFonts w:ascii="仿宋" w:eastAsia="仿宋" w:hAnsi="仿宋" w:hint="eastAsia"/>
          <w:b/>
          <w:bCs/>
          <w:color w:val="000000" w:themeColor="text1"/>
          <w:spacing w:val="20"/>
          <w:sz w:val="72"/>
          <w:szCs w:val="80"/>
        </w:rPr>
        <w:t>Java课设</w:t>
      </w:r>
      <w:r w:rsidR="005223C0" w:rsidRPr="005242FE">
        <w:rPr>
          <w:rFonts w:ascii="仿宋" w:eastAsia="仿宋" w:hAnsi="仿宋" w:hint="eastAsia"/>
          <w:b/>
          <w:bCs/>
          <w:color w:val="000000" w:themeColor="text1"/>
          <w:spacing w:val="20"/>
          <w:sz w:val="72"/>
          <w:szCs w:val="80"/>
        </w:rPr>
        <w:t>实验报告</w:t>
      </w:r>
    </w:p>
    <w:p w14:paraId="08CC4F6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210F695B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67498559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0A8D9781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74F9E01D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3117B7D7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p w14:paraId="75F47DF5" w14:textId="77777777" w:rsidR="005223C0" w:rsidRPr="005242FE" w:rsidRDefault="005223C0" w:rsidP="005223C0">
      <w:pPr>
        <w:rPr>
          <w:rFonts w:ascii="仿宋" w:eastAsia="仿宋" w:hAnsi="仿宋"/>
          <w:color w:val="000000" w:themeColor="text1"/>
        </w:rPr>
      </w:pPr>
    </w:p>
    <w:tbl>
      <w:tblPr>
        <w:tblW w:w="5530" w:type="dxa"/>
        <w:jc w:val="center"/>
        <w:tblLayout w:type="fixed"/>
        <w:tblLook w:val="04A0" w:firstRow="1" w:lastRow="0" w:firstColumn="1" w:lastColumn="0" w:noHBand="0" w:noVBand="1"/>
      </w:tblPr>
      <w:tblGrid>
        <w:gridCol w:w="2060"/>
        <w:gridCol w:w="3470"/>
      </w:tblGrid>
      <w:tr w:rsidR="005223C0" w:rsidRPr="005242FE" w14:paraId="21EE238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3F910B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生姓名</w:t>
            </w:r>
          </w:p>
        </w:tc>
        <w:tc>
          <w:tcPr>
            <w:tcW w:w="3470" w:type="dxa"/>
            <w:tcBorders>
              <w:bottom w:val="single" w:sz="4" w:space="0" w:color="auto"/>
            </w:tcBorders>
            <w:vAlign w:val="bottom"/>
          </w:tcPr>
          <w:p w14:paraId="3A7126E6" w14:textId="4A16BD56" w:rsidR="005223C0" w:rsidRPr="005242FE" w:rsidRDefault="002B37DF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*</w:t>
            </w: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**</w:t>
            </w:r>
          </w:p>
        </w:tc>
      </w:tr>
      <w:tr w:rsidR="005223C0" w:rsidRPr="005242FE" w14:paraId="59FEFBB9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47D55040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专业班级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D748429" w14:textId="3F4A1C57" w:rsidR="005223C0" w:rsidRPr="005242FE" w:rsidRDefault="002B37DF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*</w:t>
            </w: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***</w:t>
            </w:r>
          </w:p>
        </w:tc>
      </w:tr>
      <w:tr w:rsidR="005223C0" w:rsidRPr="005242FE" w14:paraId="3284719B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260BD874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学    号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F7B915D" w14:textId="7EF71276" w:rsidR="005223C0" w:rsidRPr="005242FE" w:rsidRDefault="002B37DF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/>
                <w:color w:val="000000" w:themeColor="text1"/>
                <w:sz w:val="28"/>
                <w:szCs w:val="28"/>
              </w:rPr>
              <w:t>*********</w:t>
            </w:r>
          </w:p>
        </w:tc>
      </w:tr>
      <w:tr w:rsidR="005223C0" w:rsidRPr="005242FE" w14:paraId="38578F24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E071277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b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/>
                <w:color w:val="000000" w:themeColor="text1"/>
                <w:sz w:val="32"/>
              </w:rPr>
              <w:t>学    院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105C19D4" w14:textId="27DE37FC" w:rsidR="005223C0" w:rsidRPr="005242FE" w:rsidRDefault="003B425C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  <w:szCs w:val="28"/>
              </w:rPr>
            </w:pPr>
            <w:r>
              <w:rPr>
                <w:rFonts w:ascii="仿宋" w:eastAsia="仿宋" w:hAnsi="仿宋" w:hint="eastAsia"/>
                <w:color w:val="000000" w:themeColor="text1"/>
                <w:sz w:val="28"/>
                <w:szCs w:val="28"/>
              </w:rPr>
              <w:t>计算机学院</w:t>
            </w:r>
          </w:p>
        </w:tc>
      </w:tr>
      <w:tr w:rsidR="005223C0" w:rsidRPr="005242FE" w14:paraId="25D65386" w14:textId="77777777" w:rsidTr="004A3989">
        <w:trPr>
          <w:trHeight w:val="655"/>
          <w:jc w:val="center"/>
        </w:trPr>
        <w:tc>
          <w:tcPr>
            <w:tcW w:w="2060" w:type="dxa"/>
            <w:vAlign w:val="bottom"/>
          </w:tcPr>
          <w:p w14:paraId="121B299A" w14:textId="77777777" w:rsidR="005223C0" w:rsidRPr="005242FE" w:rsidRDefault="005223C0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32"/>
              </w:rPr>
            </w:pPr>
            <w:r w:rsidRPr="005242FE">
              <w:rPr>
                <w:rFonts w:ascii="仿宋" w:eastAsia="仿宋" w:hAnsi="仿宋" w:hint="eastAsia"/>
                <w:color w:val="000000" w:themeColor="text1"/>
                <w:sz w:val="32"/>
              </w:rPr>
              <w:t>完成日期</w:t>
            </w:r>
          </w:p>
        </w:tc>
        <w:tc>
          <w:tcPr>
            <w:tcW w:w="3470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717C466" w14:textId="10478169" w:rsidR="005223C0" w:rsidRPr="005242FE" w:rsidRDefault="002B37DF" w:rsidP="004A3989">
            <w:pPr>
              <w:spacing w:line="480" w:lineRule="exact"/>
              <w:jc w:val="center"/>
              <w:rPr>
                <w:rFonts w:ascii="仿宋" w:eastAsia="仿宋" w:hAnsi="仿宋"/>
                <w:color w:val="000000" w:themeColor="text1"/>
                <w:sz w:val="28"/>
              </w:rPr>
            </w:pPr>
            <w:r>
              <w:rPr>
                <w:rFonts w:ascii="仿宋" w:eastAsia="仿宋" w:hAnsi="仿宋"/>
                <w:color w:val="000000" w:themeColor="text1"/>
                <w:sz w:val="28"/>
              </w:rPr>
              <w:t>********</w:t>
            </w:r>
          </w:p>
        </w:tc>
      </w:tr>
    </w:tbl>
    <w:p w14:paraId="2A4F06AF" w14:textId="77777777" w:rsidR="005223C0" w:rsidRPr="005242FE" w:rsidRDefault="005223C0" w:rsidP="005223C0">
      <w:pPr>
        <w:rPr>
          <w:color w:val="000000" w:themeColor="text1"/>
          <w:sz w:val="28"/>
          <w:szCs w:val="28"/>
        </w:rPr>
      </w:pPr>
    </w:p>
    <w:p w14:paraId="57D22569" w14:textId="3F221804" w:rsidR="006137C7" w:rsidRDefault="006137C7"/>
    <w:p w14:paraId="1A0026F3" w14:textId="12E2F56C" w:rsidR="005223C0" w:rsidRDefault="005223C0"/>
    <w:p w14:paraId="27EDEC1B" w14:textId="6D87804D" w:rsidR="005223C0" w:rsidRDefault="005223C0"/>
    <w:p w14:paraId="02520888" w14:textId="201DF4F1" w:rsidR="005223C0" w:rsidRDefault="005223C0"/>
    <w:p w14:paraId="384A897C" w14:textId="1E8932EA" w:rsidR="005223C0" w:rsidRDefault="005223C0"/>
    <w:p w14:paraId="1072FED2" w14:textId="26A68087" w:rsidR="005223C0" w:rsidRDefault="005223C0"/>
    <w:p w14:paraId="5C9D8465" w14:textId="21ED103A" w:rsidR="005223C0" w:rsidRDefault="005223C0"/>
    <w:p w14:paraId="1E944C60" w14:textId="3A42C768" w:rsidR="005223C0" w:rsidRDefault="005223C0"/>
    <w:p w14:paraId="2EE8B407" w14:textId="304F42D1" w:rsidR="005223C0" w:rsidRDefault="005223C0"/>
    <w:p w14:paraId="6BC31055" w14:textId="355686DD" w:rsidR="005223C0" w:rsidRDefault="005223C0"/>
    <w:p w14:paraId="53809B09" w14:textId="07C87E71" w:rsidR="005223C0" w:rsidRDefault="005223C0"/>
    <w:p w14:paraId="31A7642F" w14:textId="7DBB1C36" w:rsidR="005223C0" w:rsidRDefault="005223C0"/>
    <w:p w14:paraId="0E364C37" w14:textId="6139E163" w:rsidR="005223C0" w:rsidRDefault="00355CED" w:rsidP="00355CED">
      <w:pPr>
        <w:pStyle w:val="a9"/>
      </w:pPr>
      <w:r>
        <w:rPr>
          <w:rFonts w:hint="eastAsia"/>
        </w:rPr>
        <w:lastRenderedPageBreak/>
        <w:t>第一章</w:t>
      </w:r>
    </w:p>
    <w:p w14:paraId="04887F64" w14:textId="55E24778" w:rsidR="00355CED" w:rsidRDefault="00355CED"/>
    <w:p w14:paraId="64DCABAC" w14:textId="4E9D5124" w:rsidR="00355CED" w:rsidRDefault="00355CED">
      <w:r>
        <w:rPr>
          <w:rFonts w:hint="eastAsia"/>
        </w:rPr>
        <w:t>开发环境：I</w:t>
      </w:r>
      <w:r>
        <w:t>ntelij IDEA</w:t>
      </w:r>
      <w:r w:rsidR="00F70614">
        <w:t xml:space="preserve"> </w:t>
      </w:r>
      <w:r w:rsidR="00633C0D">
        <w:rPr>
          <w:rFonts w:hint="eastAsia"/>
        </w:rPr>
        <w:t>和</w:t>
      </w:r>
      <w:r w:rsidR="00F70614">
        <w:rPr>
          <w:rFonts w:hint="eastAsia"/>
        </w:rPr>
        <w:t>JDK</w:t>
      </w:r>
      <w:r w:rsidR="00F70614">
        <w:t>8</w:t>
      </w:r>
    </w:p>
    <w:p w14:paraId="3113852B" w14:textId="54E891AB" w:rsidR="007A3E8D" w:rsidRDefault="007A3E8D"/>
    <w:p w14:paraId="79293F29" w14:textId="3E68F344" w:rsidR="007A3E8D" w:rsidRDefault="007A3E8D"/>
    <w:p w14:paraId="5B495CC8" w14:textId="4D8DC9B4" w:rsidR="007A3E8D" w:rsidRDefault="00032B72" w:rsidP="00032B72">
      <w:pPr>
        <w:pStyle w:val="a9"/>
      </w:pPr>
      <w:r>
        <w:rPr>
          <w:rFonts w:hint="eastAsia"/>
        </w:rPr>
        <w:t>第二章</w:t>
      </w:r>
    </w:p>
    <w:p w14:paraId="01010A63" w14:textId="239B92C6" w:rsidR="005223C0" w:rsidRPr="007C357B" w:rsidRDefault="006D61D5">
      <w:pPr>
        <w:rPr>
          <w:rStyle w:val="ab"/>
        </w:rPr>
      </w:pPr>
      <w:r w:rsidRPr="007C357B">
        <w:rPr>
          <w:rStyle w:val="ab"/>
        </w:rPr>
        <w:t>网络聊天程序</w:t>
      </w:r>
      <w:r w:rsidR="00291BB2" w:rsidRPr="007C357B">
        <w:rPr>
          <w:rStyle w:val="ab"/>
        </w:rPr>
        <w:t>业务分析</w:t>
      </w:r>
    </w:p>
    <w:p w14:paraId="37098BD2" w14:textId="58EC1865" w:rsidR="005B376E" w:rsidRPr="00765E10" w:rsidRDefault="00765E10">
      <w:pPr>
        <w:rPr>
          <w:rFonts w:ascii="微软雅黑" w:eastAsia="微软雅黑" w:hAnsi="微软雅黑"/>
        </w:rPr>
      </w:pPr>
      <w:r w:rsidRPr="00765E10">
        <w:rPr>
          <w:rFonts w:ascii="微软雅黑" w:eastAsia="微软雅黑" w:hAnsi="微软雅黑"/>
          <w:sz w:val="18"/>
          <w:szCs w:val="18"/>
        </w:rPr>
        <w:t>用JavaSocket编程开发聊天室</w:t>
      </w:r>
    </w:p>
    <w:p w14:paraId="2755C07D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1. </w:t>
      </w:r>
      <w:r w:rsidRPr="00AB7178">
        <w:rPr>
          <w:rFonts w:ascii="Times New Roman" w:hAnsi="Times New Roman"/>
          <w:sz w:val="18"/>
          <w:szCs w:val="18"/>
        </w:rPr>
        <w:t>用</w:t>
      </w:r>
      <w:r w:rsidRPr="00AB7178">
        <w:rPr>
          <w:rFonts w:ascii="Times New Roman" w:hAnsi="Times New Roman"/>
          <w:sz w:val="18"/>
          <w:szCs w:val="18"/>
        </w:rPr>
        <w:t>Java</w:t>
      </w:r>
      <w:r w:rsidRPr="00AB7178">
        <w:rPr>
          <w:rFonts w:ascii="Times New Roman" w:hAnsi="Times New Roman"/>
          <w:sz w:val="18"/>
          <w:szCs w:val="18"/>
        </w:rPr>
        <w:t>图形用户界面编写聊天室服务器端和客户端，</w:t>
      </w:r>
      <w:r w:rsidRPr="00AB7178">
        <w:rPr>
          <w:rFonts w:ascii="Times New Roman" w:hAnsi="Times New Roman"/>
          <w:sz w:val="18"/>
          <w:szCs w:val="18"/>
        </w:rPr>
        <w:t xml:space="preserve"> </w:t>
      </w:r>
      <w:r w:rsidRPr="00AB7178">
        <w:rPr>
          <w:rFonts w:ascii="Times New Roman" w:hAnsi="Times New Roman"/>
          <w:sz w:val="18"/>
          <w:szCs w:val="18"/>
        </w:rPr>
        <w:t>支持多个客户端连接到一个服务器。每个客户端能够输入账号。</w:t>
      </w:r>
    </w:p>
    <w:p w14:paraId="1FC652A1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2. </w:t>
      </w:r>
      <w:r w:rsidRPr="00AB7178">
        <w:rPr>
          <w:rFonts w:ascii="Times New Roman" w:hAnsi="Times New Roman"/>
          <w:sz w:val="18"/>
          <w:szCs w:val="18"/>
        </w:rPr>
        <w:t>可以实现群聊（聊天记录显示在所有客户端界面）。</w:t>
      </w:r>
    </w:p>
    <w:p w14:paraId="165CAE73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3. </w:t>
      </w:r>
      <w:r w:rsidRPr="00AB7178">
        <w:rPr>
          <w:rFonts w:ascii="Times New Roman" w:hAnsi="Times New Roman"/>
          <w:sz w:val="18"/>
          <w:szCs w:val="18"/>
        </w:rPr>
        <w:t>完成好友列表在各个客户端上显示。</w:t>
      </w:r>
    </w:p>
    <w:p w14:paraId="7C9D41F2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4. </w:t>
      </w:r>
      <w:r w:rsidRPr="00AB7178">
        <w:rPr>
          <w:rFonts w:ascii="Times New Roman" w:hAnsi="Times New Roman"/>
          <w:sz w:val="18"/>
          <w:szCs w:val="18"/>
        </w:rPr>
        <w:t>可以实现私人聊天，用户可以选择某个其他用户，单独发送信息。</w:t>
      </w:r>
    </w:p>
    <w:p w14:paraId="37F7EEC1" w14:textId="77777777" w:rsidR="006F12E8" w:rsidRPr="00AB7178" w:rsidRDefault="006F12E8" w:rsidP="006F12E8">
      <w:pPr>
        <w:spacing w:line="200" w:lineRule="exact"/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5. </w:t>
      </w:r>
      <w:r w:rsidRPr="00AB7178">
        <w:rPr>
          <w:rFonts w:ascii="Times New Roman" w:hAnsi="Times New Roman"/>
          <w:sz w:val="18"/>
          <w:szCs w:val="18"/>
        </w:rPr>
        <w:t>服务器能够群发系统消息，能够强行让某些用户下线。</w:t>
      </w:r>
    </w:p>
    <w:p w14:paraId="75339330" w14:textId="19739880" w:rsidR="00D809CB" w:rsidRDefault="006F12E8" w:rsidP="006F12E8">
      <w:pPr>
        <w:rPr>
          <w:rFonts w:ascii="Times New Roman" w:hAnsi="Times New Roman"/>
          <w:sz w:val="18"/>
          <w:szCs w:val="18"/>
        </w:rPr>
      </w:pPr>
      <w:r w:rsidRPr="00AB7178">
        <w:rPr>
          <w:rFonts w:ascii="Times New Roman" w:hAnsi="Times New Roman"/>
          <w:sz w:val="18"/>
          <w:szCs w:val="18"/>
        </w:rPr>
        <w:t xml:space="preserve">6. </w:t>
      </w:r>
      <w:r w:rsidRPr="00AB7178">
        <w:rPr>
          <w:rFonts w:ascii="Times New Roman" w:hAnsi="Times New Roman"/>
          <w:sz w:val="18"/>
          <w:szCs w:val="18"/>
        </w:rPr>
        <w:t>客户端的上线下线要求能够在其他客户端上面实时刷新。</w:t>
      </w:r>
    </w:p>
    <w:p w14:paraId="02AE2C90" w14:textId="6EF03D6B" w:rsidR="00C03E0F" w:rsidRDefault="00C03E0F" w:rsidP="006F12E8">
      <w:pPr>
        <w:rPr>
          <w:rFonts w:ascii="Times New Roman" w:hAnsi="Times New Roman"/>
          <w:sz w:val="18"/>
          <w:szCs w:val="18"/>
        </w:rPr>
      </w:pPr>
    </w:p>
    <w:p w14:paraId="1171190E" w14:textId="66F2FE0E" w:rsidR="00C03E0F" w:rsidRDefault="00C03E0F" w:rsidP="006F12E8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 w:hint="eastAsia"/>
          <w:sz w:val="18"/>
          <w:szCs w:val="18"/>
        </w:rPr>
        <w:t>说明：</w:t>
      </w:r>
      <w:r w:rsidR="00C2567E">
        <w:rPr>
          <w:rFonts w:ascii="Times New Roman" w:hAnsi="Times New Roman" w:hint="eastAsia"/>
          <w:sz w:val="18"/>
          <w:szCs w:val="18"/>
        </w:rPr>
        <w:t>1</w:t>
      </w:r>
      <w:r w:rsidR="00C2567E">
        <w:rPr>
          <w:rFonts w:ascii="Times New Roman" w:hAnsi="Times New Roman"/>
          <w:sz w:val="18"/>
          <w:szCs w:val="18"/>
        </w:rPr>
        <w:t xml:space="preserve">. </w:t>
      </w:r>
      <w:r w:rsidR="00C2567E">
        <w:rPr>
          <w:rFonts w:ascii="Times New Roman" w:hAnsi="Times New Roman" w:hint="eastAsia"/>
          <w:sz w:val="18"/>
          <w:szCs w:val="18"/>
        </w:rPr>
        <w:t>客户端和服务端都用</w:t>
      </w:r>
      <w:r w:rsidR="00C2567E">
        <w:rPr>
          <w:rFonts w:ascii="Times New Roman" w:hAnsi="Times New Roman" w:hint="eastAsia"/>
          <w:sz w:val="18"/>
          <w:szCs w:val="18"/>
        </w:rPr>
        <w:t>swing</w:t>
      </w:r>
      <w:r w:rsidR="00C2567E">
        <w:rPr>
          <w:rFonts w:ascii="Times New Roman" w:hAnsi="Times New Roman" w:hint="eastAsia"/>
          <w:sz w:val="18"/>
          <w:szCs w:val="18"/>
        </w:rPr>
        <w:t>做成图形界面</w:t>
      </w:r>
    </w:p>
    <w:p w14:paraId="13093C13" w14:textId="22E04C71" w:rsidR="00013797" w:rsidRDefault="00013797" w:rsidP="006F12E8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  <w:t>2</w:t>
      </w:r>
      <w:r>
        <w:rPr>
          <w:rFonts w:ascii="Times New Roman" w:hAnsi="Times New Roman" w:hint="eastAsia"/>
          <w:sz w:val="18"/>
          <w:szCs w:val="18"/>
        </w:rPr>
        <w:t>．</w:t>
      </w:r>
      <w:r>
        <w:rPr>
          <w:rFonts w:ascii="Times New Roman" w:hAnsi="Times New Roman" w:hint="eastAsia"/>
          <w:sz w:val="18"/>
          <w:szCs w:val="18"/>
        </w:rPr>
        <w:t xml:space="preserve"> </w:t>
      </w:r>
      <w:r>
        <w:rPr>
          <w:rFonts w:ascii="Times New Roman" w:hAnsi="Times New Roman" w:hint="eastAsia"/>
          <w:sz w:val="18"/>
          <w:szCs w:val="18"/>
        </w:rPr>
        <w:t>客户端与服务端都可以用</w:t>
      </w:r>
      <w:r>
        <w:rPr>
          <w:rFonts w:ascii="Times New Roman" w:hAnsi="Times New Roman" w:hint="eastAsia"/>
          <w:sz w:val="18"/>
          <w:szCs w:val="18"/>
        </w:rPr>
        <w:t>Socket</w:t>
      </w:r>
      <w:r>
        <w:rPr>
          <w:rFonts w:ascii="Times New Roman" w:hAnsi="Times New Roman" w:hint="eastAsia"/>
          <w:sz w:val="18"/>
          <w:szCs w:val="18"/>
        </w:rPr>
        <w:t>进行通信</w:t>
      </w:r>
    </w:p>
    <w:p w14:paraId="11E14845" w14:textId="17F504A1" w:rsidR="003B133E" w:rsidRDefault="003B133E" w:rsidP="006F12E8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  <w:t xml:space="preserve">3. </w:t>
      </w:r>
      <w:r>
        <w:rPr>
          <w:rFonts w:ascii="Times New Roman" w:hAnsi="Times New Roman" w:hint="eastAsia"/>
          <w:sz w:val="18"/>
          <w:szCs w:val="18"/>
        </w:rPr>
        <w:t>客户端和服务端都实现</w:t>
      </w:r>
      <w:r>
        <w:rPr>
          <w:rFonts w:ascii="Times New Roman" w:hAnsi="Times New Roman" w:hint="eastAsia"/>
          <w:sz w:val="18"/>
          <w:szCs w:val="18"/>
        </w:rPr>
        <w:t>Runnable</w:t>
      </w:r>
      <w:r>
        <w:rPr>
          <w:rFonts w:ascii="Times New Roman" w:hAnsi="Times New Roman" w:hint="eastAsia"/>
          <w:sz w:val="18"/>
          <w:szCs w:val="18"/>
        </w:rPr>
        <w:t>接口</w:t>
      </w:r>
      <w:r w:rsidR="003C69D4">
        <w:rPr>
          <w:rFonts w:ascii="Times New Roman" w:hAnsi="Times New Roman" w:hint="eastAsia"/>
          <w:sz w:val="18"/>
          <w:szCs w:val="18"/>
        </w:rPr>
        <w:t>，开启线程。</w:t>
      </w:r>
    </w:p>
    <w:p w14:paraId="2DBF505C" w14:textId="6287E1CC" w:rsidR="003C69D4" w:rsidRDefault="003C69D4" w:rsidP="006F12E8">
      <w:pPr>
        <w:rPr>
          <w:rFonts w:ascii="Times New Roman" w:hAnsi="Times New Roman"/>
          <w:sz w:val="18"/>
          <w:szCs w:val="18"/>
        </w:rPr>
      </w:pPr>
      <w:r>
        <w:rPr>
          <w:rFonts w:ascii="Times New Roman" w:hAnsi="Times New Roman"/>
          <w:sz w:val="18"/>
          <w:szCs w:val="18"/>
        </w:rPr>
        <w:tab/>
        <w:t xml:space="preserve">4. </w:t>
      </w:r>
      <w:r w:rsidR="00AE3823">
        <w:rPr>
          <w:rFonts w:ascii="Times New Roman" w:hAnsi="Times New Roman" w:hint="eastAsia"/>
          <w:sz w:val="18"/>
          <w:szCs w:val="18"/>
        </w:rPr>
        <w:t>通过流将数据封装</w:t>
      </w:r>
      <w:r w:rsidR="0001021F">
        <w:rPr>
          <w:rFonts w:ascii="Times New Roman" w:hAnsi="Times New Roman" w:hint="eastAsia"/>
          <w:sz w:val="18"/>
          <w:szCs w:val="18"/>
        </w:rPr>
        <w:t>，通过用户名对不同用户进行区别</w:t>
      </w:r>
    </w:p>
    <w:p w14:paraId="11EE4307" w14:textId="7C8E16F1" w:rsidR="009F51D0" w:rsidRDefault="009F51D0" w:rsidP="006F12E8">
      <w:pPr>
        <w:rPr>
          <w:rFonts w:ascii="Times New Roman" w:hAnsi="Times New Roman"/>
          <w:sz w:val="18"/>
          <w:szCs w:val="18"/>
        </w:rPr>
      </w:pPr>
    </w:p>
    <w:p w14:paraId="72130C9D" w14:textId="3CAED65F" w:rsidR="009F51D0" w:rsidRDefault="00FD7928" w:rsidP="00FD7928">
      <w:pPr>
        <w:pStyle w:val="a9"/>
      </w:pPr>
      <w:r>
        <w:t>第三章</w:t>
      </w:r>
    </w:p>
    <w:p w14:paraId="3A7770F3" w14:textId="77777777" w:rsidR="00A70BA5" w:rsidRPr="00A70BA5" w:rsidRDefault="00A70BA5" w:rsidP="00A70BA5">
      <w:pPr>
        <w:widowControl w:val="0"/>
        <w:jc w:val="both"/>
        <w:rPr>
          <w:rStyle w:val="ab"/>
        </w:rPr>
      </w:pPr>
      <w:r w:rsidRPr="00A70BA5">
        <w:rPr>
          <w:rStyle w:val="ab"/>
          <w:rFonts w:hint="eastAsia"/>
        </w:rPr>
        <w:t>网络聊天程序系统设计</w:t>
      </w:r>
    </w:p>
    <w:p w14:paraId="4B6F064A" w14:textId="0E9B55CB" w:rsidR="00C03E0F" w:rsidRDefault="0017268F" w:rsidP="0017268F">
      <w:pPr>
        <w:pStyle w:val="a8"/>
        <w:numPr>
          <w:ilvl w:val="0"/>
          <w:numId w:val="5"/>
        </w:numPr>
        <w:ind w:firstLineChars="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系统功能定义</w:t>
      </w:r>
    </w:p>
    <w:p w14:paraId="78370C5B" w14:textId="7D95D236" w:rsidR="00360B56" w:rsidRPr="00D60DF2" w:rsidRDefault="00065175" w:rsidP="00360B56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  <w:r w:rsidRPr="00D60DF2">
        <w:rPr>
          <w:rFonts w:ascii="微软雅黑" w:eastAsia="微软雅黑" w:hAnsi="微软雅黑" w:hint="eastAsia"/>
          <w:sz w:val="18"/>
          <w:szCs w:val="18"/>
        </w:rPr>
        <w:t>服务端的代码在Server</w:t>
      </w:r>
      <w:r w:rsidRPr="00D60DF2">
        <w:rPr>
          <w:rFonts w:ascii="微软雅黑" w:eastAsia="微软雅黑" w:hAnsi="微软雅黑"/>
          <w:sz w:val="18"/>
          <w:szCs w:val="18"/>
        </w:rPr>
        <w:t>.java文件中</w:t>
      </w:r>
    </w:p>
    <w:p w14:paraId="7ED1C6F1" w14:textId="794AA8AB" w:rsidR="00595C32" w:rsidRPr="0097542A" w:rsidRDefault="00595C32" w:rsidP="00595C32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595C32">
        <w:rPr>
          <w:rFonts w:ascii="微软雅黑" w:eastAsia="微软雅黑" w:hAnsi="微软雅黑"/>
          <w:sz w:val="18"/>
          <w:szCs w:val="18"/>
        </w:rPr>
        <w:t>public void run()</w:t>
      </w:r>
      <w:r w:rsidRPr="0097542A">
        <w:rPr>
          <w:rFonts w:ascii="微软雅黑" w:eastAsia="微软雅黑" w:hAnsi="微软雅黑"/>
          <w:sz w:val="18"/>
          <w:szCs w:val="18"/>
        </w:rPr>
        <w:t xml:space="preserve"> 用来对</w:t>
      </w:r>
      <w:r w:rsidR="00703661" w:rsidRPr="0097542A">
        <w:rPr>
          <w:rFonts w:ascii="微软雅黑" w:eastAsia="微软雅黑" w:hAnsi="微软雅黑"/>
          <w:sz w:val="18"/>
          <w:szCs w:val="18"/>
        </w:rPr>
        <w:t>用户的登录进行监听，如果用户上线，服务器端就会有用户登录信息</w:t>
      </w:r>
      <w:r w:rsidR="0097542A" w:rsidRPr="0097542A">
        <w:rPr>
          <w:rFonts w:ascii="微软雅黑" w:eastAsia="微软雅黑" w:hAnsi="微软雅黑"/>
          <w:sz w:val="18"/>
          <w:szCs w:val="18"/>
        </w:rPr>
        <w:t>。</w:t>
      </w:r>
    </w:p>
    <w:p w14:paraId="450BF531" w14:textId="2E4055BD" w:rsidR="009A7137" w:rsidRDefault="009A7137" w:rsidP="009A7137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9A7137">
        <w:rPr>
          <w:rFonts w:ascii="微软雅黑" w:eastAsia="微软雅黑" w:hAnsi="微软雅黑"/>
          <w:sz w:val="18"/>
          <w:szCs w:val="18"/>
        </w:rPr>
        <w:t>public void actionPerformed(ActionEvent e)</w:t>
      </w:r>
      <w:r>
        <w:rPr>
          <w:rFonts w:ascii="微软雅黑" w:eastAsia="微软雅黑" w:hAnsi="微软雅黑"/>
          <w:sz w:val="18"/>
          <w:szCs w:val="18"/>
        </w:rPr>
        <w:t xml:space="preserve"> 有两个JButton会用到这个方法</w:t>
      </w:r>
      <w:r w:rsidR="007F2B2C">
        <w:rPr>
          <w:rFonts w:ascii="微软雅黑" w:eastAsia="微软雅黑" w:hAnsi="微软雅黑"/>
          <w:sz w:val="18"/>
          <w:szCs w:val="18"/>
        </w:rPr>
        <w:t>，一个功能是对客户端发送消息</w:t>
      </w:r>
      <w:r w:rsidR="00C319C2">
        <w:rPr>
          <w:rFonts w:ascii="微软雅黑" w:eastAsia="微软雅黑" w:hAnsi="微软雅黑"/>
          <w:sz w:val="18"/>
          <w:szCs w:val="18"/>
        </w:rPr>
        <w:t>，另一个是踢人</w:t>
      </w:r>
    </w:p>
    <w:p w14:paraId="10DD4E7A" w14:textId="095EBDDC" w:rsidR="006C1FEA" w:rsidRPr="006C1FEA" w:rsidRDefault="006C1FEA" w:rsidP="006C1FEA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C1FEA">
        <w:rPr>
          <w:rFonts w:ascii="微软雅黑" w:eastAsia="微软雅黑" w:hAnsi="微软雅黑"/>
          <w:sz w:val="18"/>
          <w:szCs w:val="18"/>
        </w:rPr>
        <w:t>public void handleAll()</w:t>
      </w:r>
      <w:r>
        <w:rPr>
          <w:rFonts w:ascii="微软雅黑" w:eastAsia="微软雅黑" w:hAnsi="微软雅黑"/>
          <w:sz w:val="18"/>
          <w:szCs w:val="18"/>
        </w:rPr>
        <w:t xml:space="preserve">  功能是群发</w:t>
      </w:r>
    </w:p>
    <w:p w14:paraId="086BBA81" w14:textId="3A262AA3" w:rsidR="006B6FE6" w:rsidRDefault="006B6FE6" w:rsidP="006B6FE6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B6FE6">
        <w:rPr>
          <w:rFonts w:ascii="微软雅黑" w:eastAsia="微软雅黑" w:hAnsi="微软雅黑"/>
          <w:sz w:val="18"/>
          <w:szCs w:val="18"/>
        </w:rPr>
        <w:t xml:space="preserve">public void handleExpel() </w:t>
      </w:r>
      <w:r>
        <w:rPr>
          <w:rFonts w:ascii="微软雅黑" w:eastAsia="微软雅黑" w:hAnsi="微软雅黑"/>
          <w:sz w:val="18"/>
          <w:szCs w:val="18"/>
        </w:rPr>
        <w:t>功能是踢人</w:t>
      </w:r>
    </w:p>
    <w:p w14:paraId="1E6E4586" w14:textId="68726EF8" w:rsidR="0059668E" w:rsidRPr="0059668E" w:rsidRDefault="0059668E" w:rsidP="0059668E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59668E">
        <w:rPr>
          <w:rFonts w:ascii="微软雅黑" w:eastAsia="微软雅黑" w:hAnsi="微软雅黑"/>
          <w:sz w:val="18"/>
          <w:szCs w:val="18"/>
        </w:rPr>
        <w:t>public void sendMessage(String msg)</w:t>
      </w:r>
      <w:r>
        <w:rPr>
          <w:rFonts w:ascii="微软雅黑" w:eastAsia="微软雅黑" w:hAnsi="微软雅黑"/>
          <w:sz w:val="18"/>
          <w:szCs w:val="18"/>
        </w:rPr>
        <w:t>功能是对所用用户进行发送msg</w:t>
      </w:r>
      <w:r w:rsidR="0027576B">
        <w:rPr>
          <w:rFonts w:ascii="微软雅黑" w:eastAsia="微软雅黑" w:hAnsi="微软雅黑"/>
          <w:sz w:val="18"/>
          <w:szCs w:val="18"/>
        </w:rPr>
        <w:t>，</w:t>
      </w:r>
    </w:p>
    <w:p w14:paraId="653E8D8C" w14:textId="77777777" w:rsidR="006C7BF5" w:rsidRPr="006B6FE6" w:rsidRDefault="006C7BF5" w:rsidP="006B6FE6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7525F153" w14:textId="1D4D326D" w:rsidR="00E67977" w:rsidRDefault="0052529F" w:rsidP="0052529F">
      <w:pPr>
        <w:ind w:firstLineChars="233" w:firstLine="419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>Server.java中还有</w:t>
      </w:r>
      <w:r w:rsidR="00261773">
        <w:rPr>
          <w:rFonts w:ascii="微软雅黑" w:eastAsia="微软雅黑" w:hAnsi="微软雅黑"/>
          <w:sz w:val="18"/>
          <w:szCs w:val="18"/>
        </w:rPr>
        <w:t>一个类</w:t>
      </w:r>
      <w:r w:rsidR="00F43BEE">
        <w:rPr>
          <w:rFonts w:ascii="微软雅黑" w:eastAsia="微软雅黑" w:hAnsi="微软雅黑"/>
          <w:sz w:val="18"/>
          <w:szCs w:val="18"/>
        </w:rPr>
        <w:t>ChatThread 功能是开启一个线程，对每个事件进行判断，看是否是踢人，群发，还是私聊</w:t>
      </w:r>
      <w:r w:rsidR="0099139D">
        <w:rPr>
          <w:rFonts w:ascii="微软雅黑" w:eastAsia="微软雅黑" w:hAnsi="微软雅黑"/>
          <w:sz w:val="18"/>
          <w:szCs w:val="18"/>
        </w:rPr>
        <w:t>，这里会用到一个</w:t>
      </w:r>
      <w:r w:rsidR="00CF1F84">
        <w:rPr>
          <w:rFonts w:ascii="微软雅黑" w:eastAsia="微软雅黑" w:hAnsi="微软雅黑"/>
          <w:sz w:val="18"/>
          <w:szCs w:val="18"/>
        </w:rPr>
        <w:t>switch case语句</w:t>
      </w:r>
    </w:p>
    <w:p w14:paraId="359448E1" w14:textId="14BCABF1" w:rsidR="00204F8A" w:rsidRDefault="00204F8A" w:rsidP="0052529F">
      <w:pPr>
        <w:ind w:firstLineChars="233" w:firstLine="419"/>
        <w:rPr>
          <w:rFonts w:ascii="微软雅黑" w:eastAsia="微软雅黑" w:hAnsi="微软雅黑"/>
          <w:sz w:val="18"/>
          <w:szCs w:val="18"/>
        </w:rPr>
      </w:pPr>
    </w:p>
    <w:p w14:paraId="251D0BFA" w14:textId="67F5299D" w:rsidR="00204F8A" w:rsidRDefault="001D4042" w:rsidP="001D4042">
      <w:pPr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ab/>
        <w:t>客户端的代码在Client.ava</w:t>
      </w:r>
      <w:r w:rsidR="0084480D">
        <w:rPr>
          <w:rFonts w:ascii="微软雅黑" w:eastAsia="微软雅黑" w:hAnsi="微软雅黑"/>
          <w:sz w:val="18"/>
          <w:szCs w:val="18"/>
        </w:rPr>
        <w:t>中</w:t>
      </w:r>
    </w:p>
    <w:p w14:paraId="301B8F0C" w14:textId="2AD61C2F" w:rsidR="007F73C4" w:rsidRDefault="00C245C2" w:rsidP="007F73C4">
      <w:pPr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ab/>
      </w:r>
      <w:r w:rsidR="007F73C4">
        <w:rPr>
          <w:rFonts w:ascii="微软雅黑" w:eastAsia="微软雅黑" w:hAnsi="微软雅黑"/>
          <w:sz w:val="18"/>
          <w:szCs w:val="18"/>
        </w:rPr>
        <w:tab/>
      </w:r>
      <w:r w:rsidR="007F73C4" w:rsidRPr="007F73C4">
        <w:rPr>
          <w:rFonts w:ascii="微软雅黑" w:eastAsia="微软雅黑" w:hAnsi="微软雅黑"/>
          <w:sz w:val="18"/>
          <w:szCs w:val="18"/>
        </w:rPr>
        <w:t>public void run()</w:t>
      </w:r>
      <w:r w:rsidR="00B80447">
        <w:rPr>
          <w:rFonts w:ascii="微软雅黑" w:eastAsia="微软雅黑" w:hAnsi="微软雅黑"/>
          <w:sz w:val="18"/>
          <w:szCs w:val="18"/>
        </w:rPr>
        <w:t xml:space="preserve"> 开启线程，处理消息</w:t>
      </w:r>
    </w:p>
    <w:p w14:paraId="12E61AF1" w14:textId="26D17881" w:rsidR="009A1486" w:rsidRDefault="009A1486" w:rsidP="009A1486">
      <w:pPr>
        <w:ind w:left="420" w:firstLine="420"/>
        <w:rPr>
          <w:rFonts w:ascii="微软雅黑" w:eastAsia="微软雅黑" w:hAnsi="微软雅黑"/>
          <w:sz w:val="18"/>
          <w:szCs w:val="18"/>
        </w:rPr>
      </w:pPr>
      <w:r w:rsidRPr="009A1486">
        <w:rPr>
          <w:rFonts w:ascii="微软雅黑" w:eastAsia="微软雅黑" w:hAnsi="微软雅黑"/>
          <w:sz w:val="18"/>
          <w:szCs w:val="18"/>
        </w:rPr>
        <w:t>public void actionPerformed(ActionEvent e)</w:t>
      </w:r>
      <w:r>
        <w:rPr>
          <w:rFonts w:ascii="微软雅黑" w:eastAsia="微软雅黑" w:hAnsi="微软雅黑"/>
          <w:sz w:val="18"/>
          <w:szCs w:val="18"/>
        </w:rPr>
        <w:t xml:space="preserve"> 处理鼠标点击</w:t>
      </w:r>
      <w:r w:rsidR="002641D3">
        <w:rPr>
          <w:rFonts w:ascii="微软雅黑" w:eastAsia="微软雅黑" w:hAnsi="微软雅黑"/>
          <w:sz w:val="18"/>
          <w:szCs w:val="18"/>
        </w:rPr>
        <w:t>事件</w:t>
      </w:r>
    </w:p>
    <w:p w14:paraId="03DBCF98" w14:textId="77777777" w:rsidR="00804E07" w:rsidRPr="00804E07" w:rsidRDefault="00804E07" w:rsidP="00804E07">
      <w:pPr>
        <w:ind w:left="420" w:firstLine="420"/>
        <w:rPr>
          <w:rFonts w:ascii="微软雅黑" w:eastAsia="微软雅黑" w:hAnsi="微软雅黑"/>
          <w:sz w:val="18"/>
          <w:szCs w:val="18"/>
        </w:rPr>
      </w:pPr>
      <w:r w:rsidRPr="00804E07">
        <w:rPr>
          <w:rFonts w:ascii="微软雅黑" w:eastAsia="微软雅黑" w:hAnsi="微软雅黑"/>
          <w:sz w:val="18"/>
          <w:szCs w:val="18"/>
        </w:rPr>
        <w:t>public void handleSS()</w:t>
      </w:r>
      <w:r>
        <w:rPr>
          <w:rFonts w:ascii="微软雅黑" w:eastAsia="微软雅黑" w:hAnsi="微软雅黑"/>
          <w:sz w:val="18"/>
          <w:szCs w:val="18"/>
        </w:rPr>
        <w:t xml:space="preserve"> </w:t>
      </w:r>
      <w:r w:rsidRPr="00804E07">
        <w:rPr>
          <w:rFonts w:ascii="微软雅黑" w:eastAsia="微软雅黑" w:hAnsi="微软雅黑"/>
          <w:sz w:val="18"/>
          <w:szCs w:val="18"/>
        </w:rPr>
        <w:t>在私聊窗口中发消息</w:t>
      </w:r>
    </w:p>
    <w:p w14:paraId="7E746815" w14:textId="77777777" w:rsidR="005628A4" w:rsidRPr="005628A4" w:rsidRDefault="005628A4" w:rsidP="005628A4">
      <w:pPr>
        <w:ind w:left="420" w:firstLine="420"/>
        <w:rPr>
          <w:rFonts w:ascii="微软雅黑" w:eastAsia="微软雅黑" w:hAnsi="微软雅黑"/>
          <w:sz w:val="18"/>
          <w:szCs w:val="18"/>
        </w:rPr>
      </w:pPr>
      <w:r w:rsidRPr="005628A4">
        <w:rPr>
          <w:rFonts w:ascii="微软雅黑" w:eastAsia="微软雅黑" w:hAnsi="微软雅黑"/>
          <w:sz w:val="18"/>
          <w:szCs w:val="18"/>
        </w:rPr>
        <w:lastRenderedPageBreak/>
        <w:t>public void handleSend() 群发消息</w:t>
      </w:r>
    </w:p>
    <w:p w14:paraId="1C67039A" w14:textId="77777777" w:rsidR="00113212" w:rsidRPr="00113212" w:rsidRDefault="005628A4" w:rsidP="00113212">
      <w:pPr>
        <w:ind w:left="420" w:firstLine="420"/>
        <w:rPr>
          <w:rFonts w:ascii="微软雅黑" w:eastAsia="微软雅黑" w:hAnsi="微软雅黑"/>
          <w:sz w:val="18"/>
          <w:szCs w:val="18"/>
        </w:rPr>
      </w:pPr>
      <w:r w:rsidRPr="005628A4">
        <w:rPr>
          <w:rFonts w:ascii="微软雅黑" w:eastAsia="微软雅黑" w:hAnsi="微软雅黑"/>
          <w:sz w:val="18"/>
          <w:szCs w:val="18"/>
        </w:rPr>
        <w:t>public void handleSec(String name)</w:t>
      </w:r>
      <w:r>
        <w:rPr>
          <w:rFonts w:ascii="微软雅黑" w:eastAsia="微软雅黑" w:hAnsi="微软雅黑"/>
          <w:sz w:val="18"/>
          <w:szCs w:val="18"/>
        </w:rPr>
        <w:t xml:space="preserve"> </w:t>
      </w:r>
      <w:r w:rsidR="00113212" w:rsidRPr="00113212">
        <w:rPr>
          <w:rFonts w:ascii="微软雅黑" w:eastAsia="微软雅黑" w:hAnsi="微软雅黑"/>
          <w:sz w:val="18"/>
          <w:szCs w:val="18"/>
        </w:rPr>
        <w:t>建立私聊窗口</w:t>
      </w:r>
    </w:p>
    <w:p w14:paraId="72F77814" w14:textId="3701EF0E" w:rsidR="005628A4" w:rsidRPr="005628A4" w:rsidRDefault="005628A4" w:rsidP="005628A4">
      <w:pPr>
        <w:ind w:left="420" w:firstLine="420"/>
        <w:rPr>
          <w:rFonts w:ascii="微软雅黑" w:eastAsia="微软雅黑" w:hAnsi="微软雅黑"/>
          <w:sz w:val="18"/>
          <w:szCs w:val="18"/>
        </w:rPr>
      </w:pPr>
    </w:p>
    <w:p w14:paraId="6047AD12" w14:textId="52C9F074" w:rsidR="005628A4" w:rsidRPr="005628A4" w:rsidRDefault="005628A4" w:rsidP="005628A4">
      <w:pPr>
        <w:ind w:left="420" w:firstLine="420"/>
        <w:rPr>
          <w:rFonts w:ascii="微软雅黑" w:eastAsia="微软雅黑" w:hAnsi="微软雅黑"/>
          <w:sz w:val="18"/>
          <w:szCs w:val="18"/>
        </w:rPr>
      </w:pPr>
    </w:p>
    <w:p w14:paraId="4D08BF36" w14:textId="22B7B663" w:rsidR="00804E07" w:rsidRPr="009A1486" w:rsidRDefault="00804E07" w:rsidP="009A1486">
      <w:pPr>
        <w:ind w:left="420" w:firstLine="420"/>
        <w:rPr>
          <w:rFonts w:ascii="微软雅黑" w:eastAsia="微软雅黑" w:hAnsi="微软雅黑"/>
          <w:sz w:val="18"/>
          <w:szCs w:val="18"/>
        </w:rPr>
      </w:pPr>
    </w:p>
    <w:p w14:paraId="7303F6FC" w14:textId="4F56825C" w:rsidR="00B80447" w:rsidRDefault="00677074" w:rsidP="00677074">
      <w:pPr>
        <w:pStyle w:val="a8"/>
        <w:numPr>
          <w:ilvl w:val="0"/>
          <w:numId w:val="5"/>
        </w:numPr>
        <w:ind w:firstLineChars="0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关键问题设计</w:t>
      </w:r>
    </w:p>
    <w:p w14:paraId="44D3E6C7" w14:textId="5531E7DE" w:rsidR="00FC4787" w:rsidRDefault="00FC4787" w:rsidP="00FC4787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/>
          <w:sz w:val="18"/>
          <w:szCs w:val="18"/>
        </w:rPr>
        <w:t>最关键的是</w:t>
      </w:r>
      <w:r w:rsidR="00891286">
        <w:rPr>
          <w:rFonts w:ascii="微软雅黑" w:eastAsia="微软雅黑" w:hAnsi="微软雅黑" w:hint="eastAsia"/>
          <w:sz w:val="18"/>
          <w:szCs w:val="18"/>
        </w:rPr>
        <w:t>C</w:t>
      </w:r>
      <w:r w:rsidR="00891286">
        <w:rPr>
          <w:rFonts w:ascii="微软雅黑" w:eastAsia="微软雅黑" w:hAnsi="微软雅黑"/>
          <w:sz w:val="18"/>
          <w:szCs w:val="18"/>
        </w:rPr>
        <w:t>lient.java中的</w:t>
      </w:r>
      <w:r w:rsidR="005E44DD" w:rsidRPr="00595C32">
        <w:rPr>
          <w:rFonts w:ascii="微软雅黑" w:eastAsia="微软雅黑" w:hAnsi="微软雅黑"/>
          <w:sz w:val="18"/>
          <w:szCs w:val="18"/>
        </w:rPr>
        <w:t>public void run()</w:t>
      </w:r>
      <w:r w:rsidR="00060BB0">
        <w:rPr>
          <w:rFonts w:ascii="微软雅黑" w:eastAsia="微软雅黑" w:hAnsi="微软雅黑"/>
          <w:sz w:val="18"/>
          <w:szCs w:val="18"/>
        </w:rPr>
        <w:t>的设计</w:t>
      </w:r>
    </w:p>
    <w:p w14:paraId="42BB7FDD" w14:textId="77777777" w:rsidR="00806F8B" w:rsidRPr="00806F8B" w:rsidRDefault="00806F8B" w:rsidP="00806F8B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806F8B">
        <w:rPr>
          <w:rFonts w:ascii="微软雅黑" w:eastAsia="微软雅黑" w:hAnsi="微软雅黑"/>
          <w:sz w:val="18"/>
          <w:szCs w:val="18"/>
        </w:rPr>
        <w:t>public void run() {//客户端与服务器端发消息的线程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while (true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try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String msg = br.readLine();//读取服务器是否发送了消息给该客户端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String[] strs = msg.split("#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//判断是否为服务器发来的登陆信息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if (strs[0].equals("LOGIN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!strs[1].equals(nickName)) {//不是本人的上线消息就显示，本人的不显示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strs[1] + "上线啦！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dl.addElement(strs[1]);//DefaultListModel来更改JList的内容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userList.repaint(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strs[0].equals("MSG")) {//接到服务器发送消息的信息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!strs[1].equals(nickName)) {//别人说的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strs[1] + "说：" + strs[2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 else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"我说：" + strs[2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strs[0].equals("USERS")) {//USER消息，为新建立的客户端更新好友列表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dl.addElement(strs[1]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userList.repaint(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strs[0].equals("ALL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jta.append("系统消息：" + strs[1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strs[0].equals("OFFLINE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strs[1].equals(nickName)) {//如果是自己下线的消息，说明被服务器端踢出聊天室，强制下线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OptionPane.</w:t>
      </w:r>
      <w:r w:rsidRPr="00806F8B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806F8B">
        <w:rPr>
          <w:rFonts w:ascii="微软雅黑" w:eastAsia="微软雅黑" w:hAnsi="微软雅黑"/>
          <w:sz w:val="18"/>
          <w:szCs w:val="18"/>
        </w:rPr>
        <w:t>(this, "您已被系统请出聊天室！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System.</w:t>
      </w:r>
      <w:r w:rsidRPr="00806F8B">
        <w:rPr>
          <w:rFonts w:ascii="微软雅黑" w:eastAsia="微软雅黑" w:hAnsi="微软雅黑"/>
          <w:i/>
          <w:iCs/>
          <w:sz w:val="18"/>
          <w:szCs w:val="18"/>
        </w:rPr>
        <w:t>exit</w:t>
      </w:r>
      <w:r w:rsidRPr="00806F8B">
        <w:rPr>
          <w:rFonts w:ascii="微软雅黑" w:eastAsia="微软雅黑" w:hAnsi="微软雅黑"/>
          <w:sz w:val="18"/>
          <w:szCs w:val="18"/>
        </w:rPr>
        <w:t>(0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jta.append(strs[1] + "下线啦！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dl.removeElement(strs[1]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userList.repaint(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(strs[2].equals(nickName) || strs[1].equals(nickName)) &amp;&amp; strs[0].equals("SMSG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!strs[1].equals(nickName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extArea.append(strs[1] + "说：" + strs[3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"系统提示：" + strs[1] + "私信了你" + "\n");</w:t>
      </w:r>
      <w:r w:rsidRPr="00806F8B">
        <w:rPr>
          <w:rFonts w:ascii="微软雅黑" w:eastAsia="微软雅黑" w:hAnsi="微软雅黑"/>
          <w:sz w:val="18"/>
          <w:szCs w:val="18"/>
        </w:rPr>
        <w:br/>
      </w:r>
      <w:r w:rsidRPr="00806F8B">
        <w:rPr>
          <w:rFonts w:ascii="微软雅黑" w:eastAsia="微软雅黑" w:hAnsi="微软雅黑"/>
          <w:sz w:val="18"/>
          <w:szCs w:val="18"/>
        </w:rPr>
        <w:lastRenderedPageBreak/>
        <w:t xml:space="preserve">                } else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extArea.append("我说：" + strs[3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 else if ((strs[2].equals(nickName) || strs[1].equals(nickName)) &amp;&amp; strs[0].equals("FSMSG"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sender = strs[1]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receiver = strs[2]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//接收方第一次收到私聊消息，自动弹出私聊窗口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if (!strs[1].equals(nickName))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FirstSecret = false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extArea.append(strs[1] + "说：" + strs[3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a.append("系统提示：" + strs[1] + "私信了你"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handleSec(strs[1]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} else {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        jTextArea.append("我说：" + strs[3] + "\n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} catch (Exception ex) {//如果服务器端出现问题，则客户端强制下线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JOptionPane.</w:t>
      </w:r>
      <w:r w:rsidRPr="00806F8B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806F8B">
        <w:rPr>
          <w:rFonts w:ascii="微软雅黑" w:eastAsia="微软雅黑" w:hAnsi="微软雅黑"/>
          <w:sz w:val="18"/>
          <w:szCs w:val="18"/>
        </w:rPr>
        <w:t>(this, "您已被系统请出聊天室！"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    System.</w:t>
      </w:r>
      <w:r w:rsidRPr="00806F8B">
        <w:rPr>
          <w:rFonts w:ascii="微软雅黑" w:eastAsia="微软雅黑" w:hAnsi="微软雅黑"/>
          <w:i/>
          <w:iCs/>
          <w:sz w:val="18"/>
          <w:szCs w:val="18"/>
        </w:rPr>
        <w:t>exit</w:t>
      </w:r>
      <w:r w:rsidRPr="00806F8B">
        <w:rPr>
          <w:rFonts w:ascii="微软雅黑" w:eastAsia="微软雅黑" w:hAnsi="微软雅黑"/>
          <w:sz w:val="18"/>
          <w:szCs w:val="18"/>
        </w:rPr>
        <w:t>(0);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806F8B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806F8B">
        <w:rPr>
          <w:rFonts w:ascii="微软雅黑" w:eastAsia="微软雅黑" w:hAnsi="微软雅黑"/>
          <w:sz w:val="18"/>
          <w:szCs w:val="18"/>
        </w:rPr>
        <w:br/>
        <w:t>}</w:t>
      </w:r>
    </w:p>
    <w:p w14:paraId="76990CB5" w14:textId="45521F7F" w:rsidR="00CC1CA0" w:rsidRDefault="00CC1CA0" w:rsidP="00FC4787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</w:p>
    <w:p w14:paraId="7A8F262C" w14:textId="60B85A6C" w:rsidR="00E7028A" w:rsidRDefault="00E7028A" w:rsidP="00FC4787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</w:p>
    <w:p w14:paraId="19EC5E7D" w14:textId="1BF19770" w:rsidR="00E7028A" w:rsidRDefault="00E7028A" w:rsidP="00E7028A">
      <w:pPr>
        <w:pStyle w:val="a9"/>
      </w:pPr>
      <w:r>
        <w:t>第四章</w:t>
      </w:r>
    </w:p>
    <w:p w14:paraId="068F992C" w14:textId="77777777" w:rsidR="00751FBE" w:rsidRPr="00751FBE" w:rsidRDefault="00751FBE" w:rsidP="00751FBE">
      <w:pPr>
        <w:widowControl w:val="0"/>
        <w:jc w:val="both"/>
        <w:rPr>
          <w:rStyle w:val="ab"/>
        </w:rPr>
      </w:pPr>
      <w:r w:rsidRPr="00751FBE">
        <w:rPr>
          <w:rStyle w:val="ab"/>
          <w:rFonts w:hint="eastAsia"/>
        </w:rPr>
        <w:t>聊天程序源代码清单</w:t>
      </w:r>
    </w:p>
    <w:p w14:paraId="1D905679" w14:textId="70ACE4FE" w:rsidR="00E7028A" w:rsidRPr="00806F8B" w:rsidRDefault="00F149A2" w:rsidP="00FC4787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S</w:t>
      </w:r>
      <w:r>
        <w:rPr>
          <w:rFonts w:ascii="微软雅黑" w:eastAsia="微软雅黑" w:hAnsi="微软雅黑"/>
          <w:sz w:val="18"/>
          <w:szCs w:val="18"/>
        </w:rPr>
        <w:t>erver.java</w:t>
      </w:r>
    </w:p>
    <w:p w14:paraId="0EB4DA2F" w14:textId="2C4B8006" w:rsidR="007F73C4" w:rsidRPr="007F73C4" w:rsidRDefault="007F73C4" w:rsidP="007F73C4">
      <w:pPr>
        <w:rPr>
          <w:rFonts w:ascii="微软雅黑" w:eastAsia="微软雅黑" w:hAnsi="微软雅黑"/>
          <w:sz w:val="18"/>
          <w:szCs w:val="18"/>
        </w:rPr>
      </w:pPr>
    </w:p>
    <w:p w14:paraId="27BEE2A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package server;</w:t>
      </w:r>
    </w:p>
    <w:p w14:paraId="61098E9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6B0D92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x.swing.*;</w:t>
      </w:r>
    </w:p>
    <w:p w14:paraId="0986946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x.swing.event.ListSelectionEvent;</w:t>
      </w:r>
    </w:p>
    <w:p w14:paraId="0AF78C2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x.swing.event.ListSelectionListener;</w:t>
      </w:r>
    </w:p>
    <w:p w14:paraId="55C8AD7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awt.*;</w:t>
      </w:r>
    </w:p>
    <w:p w14:paraId="0EB3FE1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awt.event.ActionEvent;</w:t>
      </w:r>
    </w:p>
    <w:p w14:paraId="2A27408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awt.event.ActionListener;</w:t>
      </w:r>
    </w:p>
    <w:p w14:paraId="3EE326C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2B54634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io.BufferedReader;</w:t>
      </w:r>
    </w:p>
    <w:p w14:paraId="5F72A98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io.IOException;</w:t>
      </w:r>
    </w:p>
    <w:p w14:paraId="4CDFC75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io.InputStreamReader;</w:t>
      </w:r>
    </w:p>
    <w:p w14:paraId="3FEE254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io.PrintStream;</w:t>
      </w:r>
    </w:p>
    <w:p w14:paraId="2E18C6C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lastRenderedPageBreak/>
        <w:t>import java.net.ServerSocket;</w:t>
      </w:r>
    </w:p>
    <w:p w14:paraId="078E535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net.Socket;</w:t>
      </w:r>
    </w:p>
    <w:p w14:paraId="7A1F763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import java.util.ArrayList;</w:t>
      </w:r>
    </w:p>
    <w:p w14:paraId="2407C8E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59B2BEA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class Server extends JFrame implements Runnable, ListSelectionListener, ActionListener {</w:t>
      </w:r>
    </w:p>
    <w:p w14:paraId="3948CEC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rivate ServerSocket ss = null;</w:t>
      </w:r>
    </w:p>
    <w:p w14:paraId="3930A3E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rivate ArrayList&lt;ChatThread&gt; users = new ArrayList&lt;ChatThread&gt;(); //容量能够动态增长的数组</w:t>
      </w:r>
    </w:p>
    <w:p w14:paraId="1A0C639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DefaultListModel&lt;String&gt; dl = new DefaultListModel&lt;String&gt;();</w:t>
      </w:r>
    </w:p>
    <w:p w14:paraId="6855FBD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JList&lt;String&gt; userList = new JList&lt;String&gt;(dl);//显示对象列表并且允许用户选择一个或多个项的组件。单独的模型 ListModel 维护列表的内容。</w:t>
      </w:r>
    </w:p>
    <w:p w14:paraId="45AC1CD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76DBFA0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//群发消息输入栏</w:t>
      </w:r>
    </w:p>
    <w:p w14:paraId="701339F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rivate JTextField jtf = new JTextField();</w:t>
      </w:r>
    </w:p>
    <w:p w14:paraId="2CA4137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2D8ADE5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Server() throws Exception {</w:t>
      </w:r>
    </w:p>
    <w:p w14:paraId="4380BF5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Title("server");</w:t>
      </w:r>
    </w:p>
    <w:p w14:paraId="3D386F1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add(userList, "North");//放在北面</w:t>
      </w:r>
    </w:p>
    <w:p w14:paraId="390B08C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anel jpl = new JPanel();</w:t>
      </w:r>
    </w:p>
    <w:p w14:paraId="775C3C9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add(jpl, "South");</w:t>
      </w:r>
    </w:p>
    <w:p w14:paraId="288E451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74FCD56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//仅将群发消息输入栏设为一栏</w:t>
      </w:r>
    </w:p>
    <w:p w14:paraId="2294832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tf.setColumns(2);</w:t>
      </w:r>
    </w:p>
    <w:p w14:paraId="3679216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l.setLayout(new BorderLayout());</w:t>
      </w:r>
    </w:p>
    <w:p w14:paraId="60032DE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l.add(jtf, BorderLayout.NORTH);</w:t>
      </w:r>
    </w:p>
    <w:p w14:paraId="7504EDA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Button jbt = new JButton("踢人");</w:t>
      </w:r>
    </w:p>
    <w:p w14:paraId="591F023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l.add(jbt, BorderLayout.WEST);//踢出聊天室</w:t>
      </w:r>
    </w:p>
    <w:p w14:paraId="15A558FE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Button jbt1 = new JButton("群发");</w:t>
      </w:r>
    </w:p>
    <w:p w14:paraId="0353CDA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pl.add(jbt1, BorderLayout.EAST);//群发消息</w:t>
      </w:r>
    </w:p>
    <w:p w14:paraId="4105878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0C2C928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//实现群发</w:t>
      </w:r>
    </w:p>
    <w:p w14:paraId="24FCDDD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bt1.addActionListener(this);</w:t>
      </w:r>
    </w:p>
    <w:p w14:paraId="13D65FF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//实现踢人</w:t>
      </w:r>
    </w:p>
    <w:p w14:paraId="222B38D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jbt.addActionListener(this);</w:t>
      </w:r>
    </w:p>
    <w:p w14:paraId="6F2FF12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1D438B1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33A9E4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DefaultCloseOperation(EXIT_ON_CLOSE);</w:t>
      </w:r>
    </w:p>
    <w:p w14:paraId="3AD7163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Location(400, 100);</w:t>
      </w:r>
    </w:p>
    <w:p w14:paraId="687BD83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Size(300, 400);</w:t>
      </w:r>
    </w:p>
    <w:p w14:paraId="7223154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Visible(true);</w:t>
      </w:r>
    </w:p>
    <w:p w14:paraId="46F3B6A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this.setAlwaysOnTop(true);</w:t>
      </w:r>
    </w:p>
    <w:p w14:paraId="0EB2321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s = new ServerSocket(8888);</w:t>
      </w:r>
    </w:p>
    <w:p w14:paraId="6538F3B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new Thread(this).start();//监听用户端的加入</w:t>
      </w:r>
    </w:p>
    <w:p w14:paraId="54E9F53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2E711AFE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4255E3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@Override</w:t>
      </w:r>
    </w:p>
    <w:p w14:paraId="689C129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run() {</w:t>
      </w:r>
    </w:p>
    <w:p w14:paraId="4681DD9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while (true) {</w:t>
      </w:r>
    </w:p>
    <w:p w14:paraId="7F1E75D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try {</w:t>
      </w:r>
    </w:p>
    <w:p w14:paraId="4E9BBBB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Socket s = ss.accept();</w:t>
      </w:r>
    </w:p>
    <w:p w14:paraId="477CD94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ChatThread ct = new ChatThread(s); //为该客户开一个线程</w:t>
      </w:r>
    </w:p>
    <w:p w14:paraId="1BA97B4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users.add(ct); //将每个线程加入到users</w:t>
      </w:r>
    </w:p>
    <w:p w14:paraId="4FEB028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//发送JList里的用户登陆信息，为了防止后面登陆的用户无法更新有前面用户的好友列表</w:t>
      </w:r>
    </w:p>
    <w:p w14:paraId="05CC9D3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ListModel&lt;String&gt; model = userList.getModel();//获取JList的数据内容</w:t>
      </w:r>
    </w:p>
    <w:p w14:paraId="15B7BB8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for (int i = 0; i &lt; model.getSize(); i++) {</w:t>
      </w:r>
    </w:p>
    <w:p w14:paraId="44A198C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ct.ps.println("USERS#" + model.getElementAt(i));</w:t>
      </w:r>
    </w:p>
    <w:p w14:paraId="06701F9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16785D9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ct.start();</w:t>
      </w:r>
    </w:p>
    <w:p w14:paraId="22AA2D4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 catch (Exception ex) {</w:t>
      </w:r>
    </w:p>
    <w:p w14:paraId="759735E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ex.printStackTrace();</w:t>
      </w:r>
    </w:p>
    <w:p w14:paraId="44FC0BE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JOptionPane.showMessageDialog(this, "服务器异常！");</w:t>
      </w:r>
    </w:p>
    <w:p w14:paraId="14626CA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System.exit(0);</w:t>
      </w:r>
    </w:p>
    <w:p w14:paraId="1EEFD9B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727F925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231E56D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5DF76A4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77B4E14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//群发消息按钮点击事件监听</w:t>
      </w:r>
    </w:p>
    <w:p w14:paraId="71338FE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@Override</w:t>
      </w:r>
    </w:p>
    <w:p w14:paraId="6224576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actionPerformed(ActionEvent e) {</w:t>
      </w:r>
    </w:p>
    <w:p w14:paraId="273AC79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tring label = e.getActionCommand();</w:t>
      </w:r>
    </w:p>
    <w:p w14:paraId="1507C14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if (label.equals("群发")) {</w:t>
      </w:r>
    </w:p>
    <w:p w14:paraId="658E76F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handleAll();</w:t>
      </w:r>
    </w:p>
    <w:p w14:paraId="2576C81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 else if (label.equals("踢人")) {</w:t>
      </w:r>
    </w:p>
    <w:p w14:paraId="58E6AC1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try {</w:t>
      </w:r>
    </w:p>
    <w:p w14:paraId="2465B04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handleExpel();</w:t>
      </w:r>
    </w:p>
    <w:p w14:paraId="6C27475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 catch (IOException e1) {</w:t>
      </w:r>
    </w:p>
    <w:p w14:paraId="39E7AD8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//e1.printStackTrace();</w:t>
      </w:r>
    </w:p>
    <w:p w14:paraId="07F878B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JOptionPane.showMessageDialog(null,"踢人失败！");</w:t>
      </w:r>
    </w:p>
    <w:p w14:paraId="623B130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0F56405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7AEE73E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28E0AD1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E5D65A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handleAll() {</w:t>
      </w:r>
    </w:p>
    <w:p w14:paraId="7010D19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if (!jtf.getText().equals("")) {</w:t>
      </w:r>
    </w:p>
    <w:p w14:paraId="5046651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sendMessage("ALL#" + jtf.getText());</w:t>
      </w:r>
    </w:p>
    <w:p w14:paraId="37A1740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//发送完后，使输入框中内容为空</w:t>
      </w:r>
    </w:p>
    <w:p w14:paraId="47ED2BB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jtf.setText("");</w:t>
      </w:r>
    </w:p>
    <w:p w14:paraId="70B349B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lastRenderedPageBreak/>
        <w:t xml:space="preserve">        }</w:t>
      </w:r>
    </w:p>
    <w:p w14:paraId="29201F2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//群发消息</w:t>
      </w:r>
    </w:p>
    <w:p w14:paraId="505869E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6AE355A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handleExpel() throws IOException {</w:t>
      </w:r>
    </w:p>
    <w:p w14:paraId="2E59AAE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endMessage("OFFLINE#" + userList.getSelectedValuesList().get(0));</w:t>
      </w:r>
    </w:p>
    <w:p w14:paraId="40FD510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dl.removeElement(userList.getSelectedValuesList().get(0));//更新defaultModel</w:t>
      </w:r>
    </w:p>
    <w:p w14:paraId="511A6AD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userList.repaint();//更新Jlist</w:t>
      </w:r>
    </w:p>
    <w:p w14:paraId="7D815FC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//踢人</w:t>
      </w:r>
    </w:p>
    <w:p w14:paraId="6744D69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56E97C2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class ChatThread extends Thread {</w:t>
      </w:r>
    </w:p>
    <w:p w14:paraId="564BE1F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ocket s = null;</w:t>
      </w:r>
    </w:p>
    <w:p w14:paraId="3827C03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rivate BufferedReader br = null;</w:t>
      </w:r>
    </w:p>
    <w:p w14:paraId="68065D9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rivate PrintStream ps = null;</w:t>
      </w:r>
    </w:p>
    <w:p w14:paraId="57405E1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ublic boolean canRun = true;</w:t>
      </w:r>
    </w:p>
    <w:p w14:paraId="5B67619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String nickName = null;</w:t>
      </w:r>
    </w:p>
    <w:p w14:paraId="2817BCA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31ACB0C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ublic ChatThread(Socket s) throws Exception {</w:t>
      </w:r>
    </w:p>
    <w:p w14:paraId="49077E6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this.s = s;</w:t>
      </w:r>
    </w:p>
    <w:p w14:paraId="3F898F7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br = new BufferedReader(new InputStreamReader(s.getInputStream()));</w:t>
      </w:r>
    </w:p>
    <w:p w14:paraId="1B516B6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ps = new PrintStream(s.getOutputStream());</w:t>
      </w:r>
    </w:p>
    <w:p w14:paraId="1D90FC9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5E3822D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2A9CC1E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public void run() {</w:t>
      </w:r>
    </w:p>
    <w:p w14:paraId="5AC8BA0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while (canRun) {</w:t>
      </w:r>
    </w:p>
    <w:p w14:paraId="61956DF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try {</w:t>
      </w:r>
    </w:p>
    <w:p w14:paraId="3CA88B4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String msg = br.readLine();//接收客户端发来的消息</w:t>
      </w:r>
    </w:p>
    <w:p w14:paraId="28F2ED0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String[] strs = msg.split("#");</w:t>
      </w:r>
    </w:p>
    <w:p w14:paraId="0A7B995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switch (strs[0]) {</w:t>
      </w:r>
    </w:p>
    <w:p w14:paraId="42B6146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case "LOGIN": //收到来自客户端的上线消息</w:t>
      </w:r>
    </w:p>
    <w:p w14:paraId="5E3A0BB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nickName = strs[1];</w:t>
      </w:r>
    </w:p>
    <w:p w14:paraId="73E11458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dl.addElement(nickName);</w:t>
      </w:r>
    </w:p>
    <w:p w14:paraId="1CD6672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userList.repaint();</w:t>
      </w:r>
    </w:p>
    <w:p w14:paraId="683F643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sendMessage(msg);</w:t>
      </w:r>
    </w:p>
    <w:p w14:paraId="62F5265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    break;</w:t>
      </w:r>
    </w:p>
    <w:p w14:paraId="71CBC71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case "MSG":</w:t>
      </w:r>
    </w:p>
    <w:p w14:paraId="31A0C89E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case "SMSG":</w:t>
      </w:r>
    </w:p>
    <w:p w14:paraId="003D2F8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case "FSMSG":</w:t>
      </w:r>
    </w:p>
    <w:p w14:paraId="4655885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sendMessage(msg);</w:t>
      </w:r>
    </w:p>
    <w:p w14:paraId="5A5B545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break;</w:t>
      </w:r>
    </w:p>
    <w:p w14:paraId="7CBF1EF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case "OFFLINE": //收到来自客户端的下线消息</w:t>
      </w:r>
    </w:p>
    <w:p w14:paraId="4B14AF25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sendMessage(msg);</w:t>
      </w:r>
    </w:p>
    <w:p w14:paraId="738FF32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//System.out.println(msg);</w:t>
      </w:r>
    </w:p>
    <w:p w14:paraId="74713C9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dl.removeElement(strs[1]);</w:t>
      </w:r>
    </w:p>
    <w:p w14:paraId="372F84FE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// 更新List列表</w:t>
      </w:r>
    </w:p>
    <w:p w14:paraId="350DC70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lastRenderedPageBreak/>
        <w:t xml:space="preserve">                            userList.repaint();</w:t>
      </w:r>
    </w:p>
    <w:p w14:paraId="6C99780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        break;</w:t>
      </w:r>
    </w:p>
    <w:p w14:paraId="569EF451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2B0FBBC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} catch (Exception e) {</w:t>
      </w:r>
    </w:p>
    <w:p w14:paraId="15A41199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    e.printStackTrace();</w:t>
      </w:r>
    </w:p>
    <w:p w14:paraId="5243CC8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0E0B69B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66E323D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32E2B5D7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3E66BE9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06A982C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sendMessage(String msg) {  //服务器端发送给所有用户</w:t>
      </w:r>
    </w:p>
    <w:p w14:paraId="300A549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for (ChatThread ct : users) {</w:t>
      </w:r>
    </w:p>
    <w:p w14:paraId="175D332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    ct.ps.println(msg);</w:t>
      </w:r>
    </w:p>
    <w:p w14:paraId="6D810FE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0B4BE07F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78F01803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2DD62DE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@Override</w:t>
      </w:r>
    </w:p>
    <w:p w14:paraId="0CAC498B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void valueChanged(ListSelectionEvent e) {</w:t>
      </w:r>
    </w:p>
    <w:p w14:paraId="488E23AD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// TODO 自动生成的方法存根</w:t>
      </w:r>
    </w:p>
    <w:p w14:paraId="0FFB76F2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3D0EE640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7FA3F1E6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</w:p>
    <w:p w14:paraId="4F83FDCA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public static void main(String[] args) throws Exception {</w:t>
      </w:r>
    </w:p>
    <w:p w14:paraId="15AC0454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    new Server();</w:t>
      </w:r>
    </w:p>
    <w:p w14:paraId="032ECB1C" w14:textId="77777777" w:rsidR="00477D00" w:rsidRPr="00477D00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434A6D10" w14:textId="35329450" w:rsidR="00C245C2" w:rsidRDefault="00477D00" w:rsidP="00477D00">
      <w:pPr>
        <w:rPr>
          <w:rFonts w:ascii="微软雅黑" w:eastAsia="微软雅黑" w:hAnsi="微软雅黑"/>
          <w:sz w:val="18"/>
          <w:szCs w:val="18"/>
        </w:rPr>
      </w:pPr>
      <w:r w:rsidRPr="00477D00">
        <w:rPr>
          <w:rFonts w:ascii="微软雅黑" w:eastAsia="微软雅黑" w:hAnsi="微软雅黑"/>
          <w:sz w:val="18"/>
          <w:szCs w:val="18"/>
        </w:rPr>
        <w:t>}</w:t>
      </w:r>
    </w:p>
    <w:p w14:paraId="55EFF592" w14:textId="77777777" w:rsidR="00841E60" w:rsidRPr="0052529F" w:rsidRDefault="00841E60" w:rsidP="0052529F">
      <w:pPr>
        <w:ind w:firstLineChars="233" w:firstLine="419"/>
        <w:rPr>
          <w:rFonts w:ascii="微软雅黑" w:eastAsia="微软雅黑" w:hAnsi="微软雅黑"/>
          <w:sz w:val="18"/>
          <w:szCs w:val="18"/>
        </w:rPr>
      </w:pPr>
    </w:p>
    <w:p w14:paraId="40359B5C" w14:textId="77777777" w:rsidR="0097542A" w:rsidRPr="00595C32" w:rsidRDefault="0097542A" w:rsidP="00595C32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77AE6869" w14:textId="3207B354" w:rsidR="009A0726" w:rsidRDefault="00CE1AD6" w:rsidP="00360B56">
      <w:pPr>
        <w:pStyle w:val="a8"/>
        <w:ind w:left="360" w:firstLineChars="0" w:firstLine="0"/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C</w:t>
      </w:r>
      <w:r>
        <w:rPr>
          <w:rFonts w:ascii="微软雅黑" w:eastAsia="微软雅黑" w:hAnsi="微软雅黑"/>
        </w:rPr>
        <w:t>lient.java</w:t>
      </w:r>
    </w:p>
    <w:p w14:paraId="2E855B8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package client;</w:t>
      </w:r>
    </w:p>
    <w:p w14:paraId="4D14E74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5F8EF6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BorderLayout;</w:t>
      </w:r>
    </w:p>
    <w:p w14:paraId="2A04F1C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Component;</w:t>
      </w:r>
    </w:p>
    <w:p w14:paraId="1ABC0AF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Dimension;</w:t>
      </w:r>
    </w:p>
    <w:p w14:paraId="3AFDEEB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FlowLayout;</w:t>
      </w:r>
    </w:p>
    <w:p w14:paraId="3ABAB5E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Font;</w:t>
      </w:r>
    </w:p>
    <w:p w14:paraId="27E1EC5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ActionEvent;</w:t>
      </w:r>
    </w:p>
    <w:p w14:paraId="2135662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ActionListener;</w:t>
      </w:r>
    </w:p>
    <w:p w14:paraId="189CD31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ComponentAdapter;</w:t>
      </w:r>
    </w:p>
    <w:p w14:paraId="535BDD6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ComponentEvent;</w:t>
      </w:r>
    </w:p>
    <w:p w14:paraId="064A429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KeyAdapter;</w:t>
      </w:r>
    </w:p>
    <w:p w14:paraId="69E86F5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KeyEvent;</w:t>
      </w:r>
    </w:p>
    <w:p w14:paraId="1504656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awt.event.WindowAdapter;</w:t>
      </w:r>
    </w:p>
    <w:p w14:paraId="64B3D3F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>import java.awt.event.WindowEvent;</w:t>
      </w:r>
    </w:p>
    <w:p w14:paraId="61D8CFD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io.BufferedReader;</w:t>
      </w:r>
    </w:p>
    <w:p w14:paraId="55A9CAF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io.InputStreamReader;</w:t>
      </w:r>
    </w:p>
    <w:p w14:paraId="6DDC1C2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io.PrintStream;</w:t>
      </w:r>
    </w:p>
    <w:p w14:paraId="302FF2E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.net.Socket;</w:t>
      </w:r>
    </w:p>
    <w:p w14:paraId="3A859A4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27D396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DefaultListModel;</w:t>
      </w:r>
    </w:p>
    <w:p w14:paraId="09106F4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Button;</w:t>
      </w:r>
    </w:p>
    <w:p w14:paraId="5688B8A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Frame;</w:t>
      </w:r>
    </w:p>
    <w:p w14:paraId="561FABD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Label;</w:t>
      </w:r>
    </w:p>
    <w:p w14:paraId="180F34A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List;</w:t>
      </w:r>
    </w:p>
    <w:p w14:paraId="1A64190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Menu;</w:t>
      </w:r>
    </w:p>
    <w:p w14:paraId="0D20EF0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MenuBar;</w:t>
      </w:r>
    </w:p>
    <w:p w14:paraId="437E659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MenuItem;</w:t>
      </w:r>
    </w:p>
    <w:p w14:paraId="630D06D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OptionPane;</w:t>
      </w:r>
    </w:p>
    <w:p w14:paraId="05CD031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Panel;</w:t>
      </w:r>
    </w:p>
    <w:p w14:paraId="24FB27D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ScrollPane;</w:t>
      </w:r>
    </w:p>
    <w:p w14:paraId="5233872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TextArea;</w:t>
      </w:r>
    </w:p>
    <w:p w14:paraId="1DD55B5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import javax.swing.JTextField;</w:t>
      </w:r>
    </w:p>
    <w:p w14:paraId="1D1D962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315706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public class Client extends JFrame implements Runnable, ActionListener {</w:t>
      </w:r>
    </w:p>
    <w:p w14:paraId="3886791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Panel north = new JPanel();</w:t>
      </w:r>
    </w:p>
    <w:p w14:paraId="19E00E0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//west</w:t>
      </w:r>
    </w:p>
    <w:p w14:paraId="4386A52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Panel west = new JPanel();</w:t>
      </w:r>
    </w:p>
    <w:p w14:paraId="1F7B23D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DefaultListModel&lt;String&gt; dl = new DefaultListModel&lt;String&gt;();//用来修改JList</w:t>
      </w:r>
    </w:p>
    <w:p w14:paraId="5219971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rivate JList&lt;String&gt; userList = new JList&lt;String&gt;(dl);//用来展示和选择</w:t>
      </w:r>
    </w:p>
    <w:p w14:paraId="3AC60D7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ScrollPane listPane = new JScrollPane(userList);</w:t>
      </w:r>
    </w:p>
    <w:p w14:paraId="5B00873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//center</w:t>
      </w:r>
    </w:p>
    <w:p w14:paraId="3E4F5CA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Panel center = new JPanel();</w:t>
      </w:r>
    </w:p>
    <w:p w14:paraId="05A19A0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TextArea jta = new JTextArea(10, 20);</w:t>
      </w:r>
    </w:p>
    <w:p w14:paraId="239EDCF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ScrollPane js = new JScrollPane(jta);</w:t>
      </w:r>
    </w:p>
    <w:p w14:paraId="208F516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Panel operPane = new JPanel();//发送消息的操作面板</w:t>
      </w:r>
    </w:p>
    <w:p w14:paraId="3532072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Label input = new JLabel("请输入:");</w:t>
      </w:r>
    </w:p>
    <w:p w14:paraId="5B4921E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TextField jtf = new JTextField(24);</w:t>
      </w:r>
    </w:p>
    <w:p w14:paraId="1FA5B63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34C310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Button jButton = new JButton("发消息");</w:t>
      </w:r>
    </w:p>
    <w:p w14:paraId="0D01933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07A5FC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rivate BufferedReader br = null;</w:t>
      </w:r>
    </w:p>
    <w:p w14:paraId="41B84BB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rivate PrintStream ps = null;</w:t>
      </w:r>
    </w:p>
    <w:p w14:paraId="563DE58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rivate String nickName = null;</w:t>
      </w:r>
    </w:p>
    <w:p w14:paraId="1F9B466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22E8DFD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//私聊面板</w:t>
      </w:r>
    </w:p>
    <w:p w14:paraId="5AE12A8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TextArea jTextArea = new JTextArea(11, 40);</w:t>
      </w:r>
    </w:p>
    <w:p w14:paraId="0B2A5A7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JScrollPane js1 = new JScrollPane(jTextArea);</w:t>
      </w:r>
    </w:p>
    <w:p w14:paraId="72DC2DC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JTextField jTextField = new JTextField(25);</w:t>
      </w:r>
    </w:p>
    <w:p w14:paraId="03D5739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String suser = "";</w:t>
      </w:r>
    </w:p>
    <w:p w14:paraId="2EBFBC7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double MAIN_FRAME_LOC_X;//父窗口x坐标</w:t>
      </w:r>
    </w:p>
    <w:p w14:paraId="0CAE414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double MAIN_FRAME_LOC_Y;//父窗口y坐标</w:t>
      </w:r>
    </w:p>
    <w:p w14:paraId="140B1A0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8F28B9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boolean FirstSecret = true;//是否第一次私聊</w:t>
      </w:r>
    </w:p>
    <w:p w14:paraId="5BE0C0F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String sender = null;//私聊发送者的名字</w:t>
      </w:r>
    </w:p>
    <w:p w14:paraId="5856CF2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String receiver = null;//私聊接收者的名字</w:t>
      </w:r>
    </w:p>
    <w:p w14:paraId="1555800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C1C7DB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Client() throws Exception {</w:t>
      </w:r>
    </w:p>
    <w:p w14:paraId="3C1040D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693F34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Socket s = null;</w:t>
      </w:r>
    </w:p>
    <w:p w14:paraId="04EA05E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north 菜单栏</w:t>
      </w:r>
    </w:p>
    <w:p w14:paraId="20F221F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north</w:t>
      </w:r>
    </w:p>
    <w:p w14:paraId="040E353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MenuBar bar = new JMenuBar();</w:t>
      </w:r>
    </w:p>
    <w:p w14:paraId="301D083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Menu menu = new JMenu("关于");</w:t>
      </w:r>
    </w:p>
    <w:p w14:paraId="64D1733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bar.add(menu);</w:t>
      </w:r>
    </w:p>
    <w:p w14:paraId="523DA5C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MenuItem about = new JMenuItem("关于本软件");</w:t>
      </w:r>
    </w:p>
    <w:p w14:paraId="220E726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menu.add(about);</w:t>
      </w:r>
    </w:p>
    <w:p w14:paraId="1F46C2F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MenuItem exit = new JMenuItem("退出");</w:t>
      </w:r>
    </w:p>
    <w:p w14:paraId="78B23B6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menu.add(exit);</w:t>
      </w:r>
    </w:p>
    <w:p w14:paraId="689D7E5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about.addActionListener(this);</w:t>
      </w:r>
    </w:p>
    <w:p w14:paraId="7D0491C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exit.addActionListener(this);</w:t>
      </w:r>
    </w:p>
    <w:p w14:paraId="3358F4F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BorderLayout bl = new BorderLayout();</w:t>
      </w:r>
    </w:p>
    <w:p w14:paraId="76BA0C1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north.setLayout(bl);</w:t>
      </w:r>
    </w:p>
    <w:p w14:paraId="5A6E5A7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north.add(bar, BorderLayout.NORTH);</w:t>
      </w:r>
    </w:p>
    <w:p w14:paraId="56927E1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add(north, BorderLayout.NORTH);</w:t>
      </w:r>
    </w:p>
    <w:p w14:paraId="4CFC554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75F861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east 好友列表</w:t>
      </w:r>
    </w:p>
    <w:p w14:paraId="76A7F44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Dimension dim = new Dimension(100, 150);</w:t>
      </w:r>
    </w:p>
    <w:p w14:paraId="24530C0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west.setPreferredSize(dim);//在使用了布局管理器后用setPreferredSize来设置窗口大小</w:t>
      </w:r>
    </w:p>
    <w:p w14:paraId="21023AD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Dimension dim2 = new Dimension(100,150);</w:t>
      </w:r>
    </w:p>
    <w:p w14:paraId="6D984E6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listPane.setPreferredSize(dim2);</w:t>
      </w:r>
    </w:p>
    <w:p w14:paraId="0705A34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BorderLayout bl2 = new BorderLayout();</w:t>
      </w:r>
    </w:p>
    <w:p w14:paraId="7E54F7F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west.setLayout(bl2);</w:t>
      </w:r>
    </w:p>
    <w:p w14:paraId="1CB9822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west.add(listPane, BorderLayout.CENTER);//显示好友列表</w:t>
      </w:r>
    </w:p>
    <w:p w14:paraId="13C3716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add(west, BorderLayout.EAST);</w:t>
      </w:r>
    </w:p>
    <w:p w14:paraId="4BE1743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userList.setFont(new Font("楷体", Font.BOLD, 18));</w:t>
      </w:r>
    </w:p>
    <w:p w14:paraId="233399D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DA1109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center 聊天消息框  发送消息操作面板</w:t>
      </w:r>
    </w:p>
    <w:p w14:paraId="7705472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a.setEditable(false);//消息显示框是不能编辑的</w:t>
      </w:r>
    </w:p>
    <w:p w14:paraId="2087205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extArea.setEditable(false);</w:t>
      </w:r>
    </w:p>
    <w:p w14:paraId="7AEFC78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BC6426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BorderLayout bl3 = new BorderLayout();</w:t>
      </w:r>
    </w:p>
    <w:p w14:paraId="5FEF85B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center.setLayout(bl3);</w:t>
      </w:r>
    </w:p>
    <w:p w14:paraId="02EAE00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FlowLayout fl = new FlowLayout(FlowLayout.LEFT);</w:t>
      </w:r>
    </w:p>
    <w:p w14:paraId="07A15F1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setLayout(fl);</w:t>
      </w:r>
    </w:p>
    <w:p w14:paraId="54CA849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add(input);</w:t>
      </w:r>
    </w:p>
    <w:p w14:paraId="784DC0B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add(jtf);</w:t>
      </w:r>
    </w:p>
    <w:p w14:paraId="59E7AAB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utton jbt = new JButton("发送");</w:t>
      </w:r>
    </w:p>
    <w:p w14:paraId="278CEDC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add(jbt);</w:t>
      </w:r>
    </w:p>
    <w:p w14:paraId="648B713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utton jbt1 = new JButton("私聊");</w:t>
      </w:r>
    </w:p>
    <w:p w14:paraId="548431F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operPane.add(jbt1);</w:t>
      </w:r>
    </w:p>
    <w:p w14:paraId="6E7D8D6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center.add(js, BorderLayout.CENTER);//js是消息展示框JScrollPane</w:t>
      </w:r>
    </w:p>
    <w:p w14:paraId="61A7470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center.add(operPane, BorderLayout.SOUTH);</w:t>
      </w:r>
    </w:p>
    <w:p w14:paraId="695C5C1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add(center, BorderLayout.CENTER);</w:t>
      </w:r>
    </w:p>
    <w:p w14:paraId="1746A17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BAC753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s.setVerticalScrollBarPolicy(JScrollPane.VERTICAL_SCROLLBAR_AS_NEEDED);//需要时才显示滚动条</w:t>
      </w:r>
    </w:p>
    <w:p w14:paraId="721ABBC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6A22BC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鼠标事件，点击</w:t>
      </w:r>
    </w:p>
    <w:p w14:paraId="1676B94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t.addActionListener(this);</w:t>
      </w:r>
    </w:p>
    <w:p w14:paraId="63AEAAE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t1.addActionListener(this);</w:t>
      </w:r>
    </w:p>
    <w:p w14:paraId="3EDFAFD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setDefaultCloseOperation(DISPOSE_ON_CLOSE);</w:t>
      </w:r>
    </w:p>
    <w:p w14:paraId="2669CD5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this.setAlwaysOnTop(true);</w:t>
      </w:r>
    </w:p>
    <w:p w14:paraId="43F703E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765CABF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nickName = JOptionPane.showInputDialog("登录名：");</w:t>
      </w:r>
    </w:p>
    <w:p w14:paraId="5C3D619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setTitle(nickName + "的聊天室");</w:t>
      </w:r>
    </w:p>
    <w:p w14:paraId="39D6CA3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setSize(700, 400);</w:t>
      </w:r>
    </w:p>
    <w:p w14:paraId="00191F7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setVisible(true);</w:t>
      </w:r>
    </w:p>
    <w:p w14:paraId="5ED9C10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62CEC90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ry{</w:t>
      </w:r>
    </w:p>
    <w:p w14:paraId="32026AA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 = new Socket("127.0.0.1", 8888);</w:t>
      </w:r>
    </w:p>
    <w:p w14:paraId="21C27E7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br = new BufferedReader(new InputStreamReader(s.getInputStream()));</w:t>
      </w:r>
    </w:p>
    <w:p w14:paraId="3D7A16A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s = new PrintStream(s.getOutputStream());</w:t>
      </w:r>
    </w:p>
    <w:p w14:paraId="0FC4282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catch (Exception e) {</w:t>
      </w:r>
    </w:p>
    <w:p w14:paraId="734593C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OptionPane.showMessageDialog(null,"连接服务器失败");</w:t>
      </w:r>
    </w:p>
    <w:p w14:paraId="4F42D57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assert false;</w:t>
      </w:r>
    </w:p>
    <w:p w14:paraId="52041B7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29E408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0C1F546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28F53AC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62DCA27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new Thread(this).start();//run()</w:t>
      </w:r>
    </w:p>
    <w:p w14:paraId="4551E3C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ps.println("LOGIN#" + nickName);//发送登录信息，消息格式：LOGIN#nickName</w:t>
      </w:r>
    </w:p>
    <w:p w14:paraId="719BDC9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036BBAB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f.setFocusable(true);//设置焦点</w:t>
      </w:r>
    </w:p>
    <w:p w14:paraId="56E7018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77328C5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//键盘事件，实现当输完要发送的内容后，直接按回车键，实现发送</w:t>
      </w:r>
    </w:p>
    <w:p w14:paraId="693E6F1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监听键盘相应的控件必须是获得焦点（focus）的情况下才能起作用</w:t>
      </w:r>
    </w:p>
    <w:p w14:paraId="1B39D4C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f.addKeyListener(new KeyAdapter() {</w:t>
      </w:r>
    </w:p>
    <w:p w14:paraId="14A57C7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@Override</w:t>
      </w:r>
    </w:p>
    <w:p w14:paraId="2BA4995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keyPressed(KeyEvent e) {</w:t>
      </w:r>
    </w:p>
    <w:p w14:paraId="649BED6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if (e.getKeyCode() == KeyEvent.VK_ENTER) {</w:t>
      </w:r>
    </w:p>
    <w:p w14:paraId="4CEF953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ps.println("MSG#" + nickName + "#" + jtf.getText());//发送消息的格式：MSG#nickName#message</w:t>
      </w:r>
    </w:p>
    <w:p w14:paraId="1E3BF7B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//发送完后，是输入框中内容为空</w:t>
      </w:r>
    </w:p>
    <w:p w14:paraId="7D9AB25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jtf.setText("");</w:t>
      </w:r>
    </w:p>
    <w:p w14:paraId="32B8C0C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74C8277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3DA01C7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4271A9D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D8EAE4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私聊消息框按回车发送消息</w:t>
      </w:r>
    </w:p>
    <w:p w14:paraId="05C07A3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extField.addKeyListener(new KeyAdapter() {</w:t>
      </w:r>
    </w:p>
    <w:p w14:paraId="441E429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@Override</w:t>
      </w:r>
    </w:p>
    <w:p w14:paraId="57ED58D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keyPressed(KeyEvent e) {</w:t>
      </w:r>
    </w:p>
    <w:p w14:paraId="4775527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if (e.getKeyCode() == KeyEvent.VK_ENTER) {</w:t>
      </w:r>
    </w:p>
    <w:p w14:paraId="7AE8B74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handleSS();</w:t>
      </w:r>
    </w:p>
    <w:p w14:paraId="4CCD07A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70AB3CC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74467C9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4F26D45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FAC266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监听系统关闭事件，退出时给服务器端发出指定消息</w:t>
      </w:r>
    </w:p>
    <w:p w14:paraId="2A4B1F3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addWindowListener(new WindowAdapter() {</w:t>
      </w:r>
    </w:p>
    <w:p w14:paraId="1EF9E90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@Override</w:t>
      </w:r>
    </w:p>
    <w:p w14:paraId="746DC67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windowClosing(WindowEvent e) {</w:t>
      </w:r>
    </w:p>
    <w:p w14:paraId="3264FA3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ps.println("OFFLINE#" + nickName);//发送下线信息，消息格式：OFFLINE#nickName</w:t>
      </w:r>
    </w:p>
    <w:p w14:paraId="66E0B2A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5531945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6A15B7B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E367C1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this.addComponentListener(new ComponentAdapter() {//监听父窗口大小的改变</w:t>
      </w:r>
    </w:p>
    <w:p w14:paraId="6B44560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componentMoved(ComponentEvent e) {</w:t>
      </w:r>
    </w:p>
    <w:p w14:paraId="37A611A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Component comp = e.getComponent();</w:t>
      </w:r>
    </w:p>
    <w:p w14:paraId="79011BD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MAIN_FRAME_LOC_X = comp.getX();</w:t>
      </w:r>
    </w:p>
    <w:p w14:paraId="3A96334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MAIN_FRAME_LOC_Y = comp.getY();</w:t>
      </w:r>
    </w:p>
    <w:p w14:paraId="2F3A879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73712A7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5776D2F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0487854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E10B5D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void run() {//客户端与服务器端发消息的线程</w:t>
      </w:r>
    </w:p>
    <w:p w14:paraId="421C795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while (true) {</w:t>
      </w:r>
    </w:p>
    <w:p w14:paraId="59677A4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    try {</w:t>
      </w:r>
    </w:p>
    <w:p w14:paraId="71CA21A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String msg = br.readLine();//读取服务器是否发送了消息给该客户端</w:t>
      </w:r>
    </w:p>
    <w:p w14:paraId="7279B7D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String[] strs = msg.split("#");</w:t>
      </w:r>
    </w:p>
    <w:p w14:paraId="428DB6F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//判断是否为服务器发来的登陆信息</w:t>
      </w:r>
    </w:p>
    <w:p w14:paraId="51B0630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if (strs[0].equals("LOGIN")) {</w:t>
      </w:r>
    </w:p>
    <w:p w14:paraId="76D3690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!strs[1].equals(nickName)) {//不是本人的上线消息就显示，本人的不显示</w:t>
      </w:r>
    </w:p>
    <w:p w14:paraId="2770B31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strs[1] + "上线啦！\n");</w:t>
      </w:r>
    </w:p>
    <w:p w14:paraId="299458B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dl.addElement(strs[1]);//DefaultListModel来更改JList的内容</w:t>
      </w:r>
    </w:p>
    <w:p w14:paraId="3B1B737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userList.repaint();</w:t>
      </w:r>
    </w:p>
    <w:p w14:paraId="272A5F8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1FA04F3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strs[0].equals("MSG")) {//接到服务器发送消息的信息</w:t>
      </w:r>
    </w:p>
    <w:p w14:paraId="640C6E5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!strs[1].equals(nickName)) {//别人说的</w:t>
      </w:r>
    </w:p>
    <w:p w14:paraId="4BF0D1C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strs[1] + "说：" + strs[2] + "\n");</w:t>
      </w:r>
    </w:p>
    <w:p w14:paraId="70AC632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 else {</w:t>
      </w:r>
    </w:p>
    <w:p w14:paraId="2065DC2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"我说：" + strs[2] + "\n");</w:t>
      </w:r>
    </w:p>
    <w:p w14:paraId="7EBB117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6998F70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strs[0].equals("USERS")) {//USER消息，为新建立的客户端更新好友列表</w:t>
      </w:r>
    </w:p>
    <w:p w14:paraId="2C491BB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dl.addElement(strs[1]);</w:t>
      </w:r>
    </w:p>
    <w:p w14:paraId="0BB8E4F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userList.repaint();</w:t>
      </w:r>
    </w:p>
    <w:p w14:paraId="4F35AFE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strs[0].equals("ALL")) {</w:t>
      </w:r>
    </w:p>
    <w:p w14:paraId="59A908C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jta.append("系统消息：" + strs[1] + "\n");</w:t>
      </w:r>
    </w:p>
    <w:p w14:paraId="44C2A36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strs[0].equals("OFFLINE")) {</w:t>
      </w:r>
    </w:p>
    <w:p w14:paraId="7A0413A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strs[1].equals(nickName)) {//如果是自己下线的消息，说明被服务器端踢出聊天室，强制下线</w:t>
      </w:r>
    </w:p>
    <w:p w14:paraId="0972574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OptionPane.showMessageDialog(this, "您已被系统请出聊天室！");</w:t>
      </w:r>
    </w:p>
    <w:p w14:paraId="028A99B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System.exit(0);</w:t>
      </w:r>
    </w:p>
    <w:p w14:paraId="1A376B9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5B27CB4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jta.append(strs[1] + "下线啦！\n");</w:t>
      </w:r>
    </w:p>
    <w:p w14:paraId="20AEA64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dl.removeElement(strs[1]);</w:t>
      </w:r>
    </w:p>
    <w:p w14:paraId="672DEE2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userList.repaint();</w:t>
      </w:r>
    </w:p>
    <w:p w14:paraId="6816FBE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(strs[2].equals(nickName) || strs[1].equals(nickName)) &amp;&amp; strs[0].equals("SMSG")) {</w:t>
      </w:r>
    </w:p>
    <w:p w14:paraId="54CAB8A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!strs[1].equals(nickName)) {</w:t>
      </w:r>
    </w:p>
    <w:p w14:paraId="001B333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extArea.append(strs[1] + "说：" + strs[3] + "\n");</w:t>
      </w:r>
    </w:p>
    <w:p w14:paraId="2E89911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"系统提示：" + strs[1] + "私信了你" + "\n");</w:t>
      </w:r>
    </w:p>
    <w:p w14:paraId="6E8EEDD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 else {</w:t>
      </w:r>
    </w:p>
    <w:p w14:paraId="7C47A0A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extArea.append("我说：" + strs[3] + "\n");</w:t>
      </w:r>
    </w:p>
    <w:p w14:paraId="62EB2C9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</w:t>
      </w:r>
    </w:p>
    <w:p w14:paraId="731980E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 else if ((strs[2].equals(nickName) || strs[1].equals(nickName)) &amp;&amp; strs[0].equals("FSMSG")) {</w:t>
      </w:r>
    </w:p>
    <w:p w14:paraId="3474048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sender = strs[1];</w:t>
      </w:r>
    </w:p>
    <w:p w14:paraId="61DE6F6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            receiver = strs[2];</w:t>
      </w:r>
    </w:p>
    <w:p w14:paraId="2D64C3B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//接收方第一次收到私聊消息，自动弹出私聊窗口</w:t>
      </w:r>
    </w:p>
    <w:p w14:paraId="0DB63D7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if (!strs[1].equals(nickName)) {</w:t>
      </w:r>
    </w:p>
    <w:p w14:paraId="2361F31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FirstSecret = false;</w:t>
      </w:r>
    </w:p>
    <w:p w14:paraId="7FB6F3B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extArea.append(strs[1] + "说：" + strs[3] + "\n");</w:t>
      </w:r>
    </w:p>
    <w:p w14:paraId="28B1CA0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a.append("系统提示：" + strs[1] + "私信了你" + "\n");</w:t>
      </w:r>
    </w:p>
    <w:p w14:paraId="47A0D1F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handleSec(strs[1]);</w:t>
      </w:r>
    </w:p>
    <w:p w14:paraId="7FA33BD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} else {</w:t>
      </w:r>
    </w:p>
    <w:p w14:paraId="343B2B1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        jTextArea.append("我说：" + strs[3] + "\n");</w:t>
      </w:r>
    </w:p>
    <w:p w14:paraId="5CF069D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0E1A4E0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}</w:t>
      </w:r>
    </w:p>
    <w:p w14:paraId="223131D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 catch (Exception ex) {//如果服务器端出现问题，则客户端强制下线</w:t>
      </w:r>
    </w:p>
    <w:p w14:paraId="5452259A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JOptionPane.showMessageDialog(this, "您已被系统请出聊天室！");</w:t>
      </w:r>
    </w:p>
    <w:p w14:paraId="6E7961A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System.exit(0);</w:t>
      </w:r>
    </w:p>
    <w:p w14:paraId="41A351C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3185158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5998053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380D87D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7A203F8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42321FB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@Override</w:t>
      </w:r>
    </w:p>
    <w:p w14:paraId="17F8A60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void actionPerformed(ActionEvent e) {//鼠标点击事件</w:t>
      </w:r>
    </w:p>
    <w:p w14:paraId="3906F50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String label = e.getActionCommand();</w:t>
      </w:r>
    </w:p>
    <w:p w14:paraId="5AF2B8C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if (label.equals("发送")) {//群发</w:t>
      </w:r>
    </w:p>
    <w:p w14:paraId="2CA77CB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handleSend();</w:t>
      </w:r>
    </w:p>
    <w:p w14:paraId="30684AD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if (label.equals("私聊") &amp;&amp; !userList.isSelectionEmpty()) {//未点击用户不执行</w:t>
      </w:r>
    </w:p>
    <w:p w14:paraId="2C0B726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user = userList.getSelectedValuesList().get(0);//获得被选择的用户</w:t>
      </w:r>
    </w:p>
    <w:p w14:paraId="4E305C3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handleSec(suser);//创建私聊窗口</w:t>
      </w:r>
    </w:p>
    <w:p w14:paraId="304D92E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ender = nickName;</w:t>
      </w:r>
    </w:p>
    <w:p w14:paraId="2B0A60B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receiver = suser;</w:t>
      </w:r>
    </w:p>
    <w:p w14:paraId="482E404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if (label.equals("发消息")) {</w:t>
      </w:r>
    </w:p>
    <w:p w14:paraId="3164A2C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handleSS();//私发消息</w:t>
      </w:r>
    </w:p>
    <w:p w14:paraId="7CC6AFD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if (label.equals("关于本软件")) {</w:t>
      </w:r>
    </w:p>
    <w:p w14:paraId="6D53F63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OptionPane.showMessageDialog(this, "1.可以在聊天框中进行群聊\n\n2.可以点击选择用户进行私聊");</w:t>
      </w:r>
    </w:p>
    <w:p w14:paraId="4919574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if (label.equals("退出")) {</w:t>
      </w:r>
    </w:p>
    <w:p w14:paraId="6C34FFC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OptionPane.showMessageDialog(this, "您已成功退出！");</w:t>
      </w:r>
    </w:p>
    <w:p w14:paraId="4846353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s.println("OFFLINE#" + nickName);</w:t>
      </w:r>
    </w:p>
    <w:p w14:paraId="4875300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ystem.exit(0);</w:t>
      </w:r>
    </w:p>
    <w:p w14:paraId="52BFCE8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{</w:t>
      </w:r>
    </w:p>
    <w:p w14:paraId="236349BE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System.out.println("不识别的事件");</w:t>
      </w:r>
    </w:p>
    <w:p w14:paraId="3310CE0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26BD7BE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4E4702B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1540105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public void handleSS() {//在私聊窗口中发消息</w:t>
      </w:r>
    </w:p>
    <w:p w14:paraId="55C03FC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String name = sender;</w:t>
      </w:r>
    </w:p>
    <w:p w14:paraId="4B5BDBD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if (sender.equals(nickName)) {</w:t>
      </w:r>
    </w:p>
    <w:p w14:paraId="1E0E589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name = receiver;</w:t>
      </w:r>
    </w:p>
    <w:p w14:paraId="2769989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191066E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if (FirstSecret) {</w:t>
      </w:r>
    </w:p>
    <w:p w14:paraId="2548514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s.println("FSMSG#" + nickName + "#" + name + "#" + jTextField.getText());</w:t>
      </w:r>
    </w:p>
    <w:p w14:paraId="62640FA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TextField.setText("");</w:t>
      </w:r>
    </w:p>
    <w:p w14:paraId="33BA40B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FirstSecret = false;</w:t>
      </w:r>
    </w:p>
    <w:p w14:paraId="0B521A7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 else {</w:t>
      </w:r>
    </w:p>
    <w:p w14:paraId="67CDA9C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s.println("SMSG#" + nickName + "#" + name + "#" + jTextField.getText());</w:t>
      </w:r>
    </w:p>
    <w:p w14:paraId="57F74F1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jTextField.setText("");</w:t>
      </w:r>
    </w:p>
    <w:p w14:paraId="45A24C1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</w:t>
      </w:r>
    </w:p>
    <w:p w14:paraId="7E4D2E2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71F038F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27C5B7B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void handleSend() {//群发消息</w:t>
      </w:r>
    </w:p>
    <w:p w14:paraId="6724CD0D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发送信息时标识一下来源</w:t>
      </w:r>
    </w:p>
    <w:p w14:paraId="09DB5E1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ps.println("MSG#" + nickName + "#" + jtf.getText());</w:t>
      </w:r>
    </w:p>
    <w:p w14:paraId="3FB46CB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//发送完后，是输入框中内容为空</w:t>
      </w:r>
    </w:p>
    <w:p w14:paraId="07BABD3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f.setText("");</w:t>
      </w:r>
    </w:p>
    <w:p w14:paraId="21F889B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</w:t>
      </w:r>
    </w:p>
    <w:p w14:paraId="56C822E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56F091B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public void handleSec(String name) { //建立私聊窗口</w:t>
      </w:r>
    </w:p>
    <w:p w14:paraId="661345D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setDefaultCloseOperation(DISPOSE_ON_CLOSE);</w:t>
      </w:r>
    </w:p>
    <w:p w14:paraId="0C6A341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 jFrame = new JFrame();//新建了一个窗口</w:t>
      </w:r>
    </w:p>
    <w:p w14:paraId="615C8BE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anel JPL = new JPanel();</w:t>
      </w:r>
    </w:p>
    <w:p w14:paraId="366EFB7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anel JPL2 = new JPanel();</w:t>
      </w:r>
    </w:p>
    <w:p w14:paraId="5AB133E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FlowLayout f2 = new FlowLayout(FlowLayout.LEFT);</w:t>
      </w:r>
    </w:p>
    <w:p w14:paraId="5B212FE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.setLayout(f2);</w:t>
      </w:r>
    </w:p>
    <w:p w14:paraId="2337D55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.add(jTextField);</w:t>
      </w:r>
    </w:p>
    <w:p w14:paraId="2FFF257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.add(jButton);</w:t>
      </w:r>
    </w:p>
    <w:p w14:paraId="6A4D4A67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2.add(js1, BorderLayout.CENTER);</w:t>
      </w:r>
    </w:p>
    <w:p w14:paraId="322C3B2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PL2.add(JPL, BorderLayout.SOUTH);</w:t>
      </w:r>
    </w:p>
    <w:p w14:paraId="65E5B93B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add(JPL2);</w:t>
      </w:r>
    </w:p>
    <w:p w14:paraId="38FFEE8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4D6E0EE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Button.addActionListener(this);</w:t>
      </w:r>
    </w:p>
    <w:p w14:paraId="123D87D0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TextArea.setFont(new Font("宋体", Font.PLAIN, 15));</w:t>
      </w:r>
    </w:p>
    <w:p w14:paraId="5D8FE14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setSize(400, 310);</w:t>
      </w:r>
    </w:p>
    <w:p w14:paraId="73C2026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setLocation((int) MAIN_FRAME_LOC_X + 20, (int) MAIN_FRAME_LOC_Y + 20);//将私聊窗口设置总是在父窗口的中间弹出</w:t>
      </w:r>
    </w:p>
    <w:p w14:paraId="74E44B8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setTitle("与" + name + "正在私聊");</w:t>
      </w:r>
    </w:p>
    <w:p w14:paraId="7531F612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setVisible(true);</w:t>
      </w:r>
    </w:p>
    <w:p w14:paraId="18B9F8C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189442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lastRenderedPageBreak/>
        <w:t xml:space="preserve">        jTextField.setFocusable(true);//设置焦点</w:t>
      </w:r>
    </w:p>
    <w:p w14:paraId="7A087AE9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</w:p>
    <w:p w14:paraId="32602851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jFrame.addWindowListener(new WindowAdapter() {</w:t>
      </w:r>
    </w:p>
    <w:p w14:paraId="2DF78604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@Override</w:t>
      </w:r>
    </w:p>
    <w:p w14:paraId="0BDD1216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public void windowClosing(WindowEvent e) {</w:t>
      </w:r>
    </w:p>
    <w:p w14:paraId="3B0B862C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jTextArea.setText("");</w:t>
      </w:r>
    </w:p>
    <w:p w14:paraId="442717F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    FirstSecret = true;</w:t>
      </w:r>
    </w:p>
    <w:p w14:paraId="2ACEE0E8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    }</w:t>
      </w:r>
    </w:p>
    <w:p w14:paraId="5D96E205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    });</w:t>
      </w:r>
    </w:p>
    <w:p w14:paraId="0069CD6F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 xml:space="preserve">    }//私聊窗口</w:t>
      </w:r>
    </w:p>
    <w:p w14:paraId="4E9CD218" w14:textId="77777777" w:rsidR="006849B0" w:rsidRPr="006849B0" w:rsidRDefault="006849B0" w:rsidP="006849B0">
      <w:pPr>
        <w:rPr>
          <w:rFonts w:ascii="微软雅黑" w:eastAsia="微软雅黑" w:hAnsi="微软雅黑"/>
          <w:sz w:val="18"/>
          <w:szCs w:val="18"/>
        </w:rPr>
      </w:pPr>
    </w:p>
    <w:p w14:paraId="7134C0D3" w14:textId="77777777" w:rsidR="006849B0" w:rsidRPr="006849B0" w:rsidRDefault="006849B0" w:rsidP="006849B0">
      <w:pPr>
        <w:pStyle w:val="a8"/>
        <w:ind w:left="360" w:firstLine="360"/>
        <w:rPr>
          <w:rFonts w:ascii="微软雅黑" w:eastAsia="微软雅黑" w:hAnsi="微软雅黑"/>
          <w:sz w:val="18"/>
          <w:szCs w:val="18"/>
        </w:rPr>
      </w:pPr>
      <w:r w:rsidRPr="006849B0">
        <w:rPr>
          <w:rFonts w:ascii="微软雅黑" w:eastAsia="微软雅黑" w:hAnsi="微软雅黑"/>
          <w:sz w:val="18"/>
          <w:szCs w:val="18"/>
        </w:rPr>
        <w:t>}</w:t>
      </w:r>
    </w:p>
    <w:p w14:paraId="6C776F2F" w14:textId="5542E6FB" w:rsidR="00CE1AD6" w:rsidRDefault="00CE1AD6" w:rsidP="00360B56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</w:p>
    <w:p w14:paraId="02A419A2" w14:textId="6C780549" w:rsidR="0004569F" w:rsidRDefault="0004569F" w:rsidP="00360B56">
      <w:pPr>
        <w:pStyle w:val="a8"/>
        <w:ind w:left="360" w:firstLineChars="0" w:firstLine="0"/>
        <w:rPr>
          <w:rFonts w:ascii="微软雅黑" w:eastAsia="微软雅黑" w:hAnsi="微软雅黑"/>
          <w:sz w:val="18"/>
          <w:szCs w:val="18"/>
        </w:rPr>
      </w:pPr>
    </w:p>
    <w:p w14:paraId="536FAC85" w14:textId="75FCE8ED" w:rsidR="0004569F" w:rsidRDefault="00A313EE" w:rsidP="00A313EE">
      <w:pPr>
        <w:pStyle w:val="a9"/>
      </w:pPr>
      <w:r>
        <w:rPr>
          <w:rFonts w:hint="eastAsia"/>
        </w:rPr>
        <w:t>第五章</w:t>
      </w:r>
    </w:p>
    <w:p w14:paraId="0280C6E9" w14:textId="55FD7B83" w:rsidR="00A313EE" w:rsidRDefault="00442485" w:rsidP="00442485">
      <w:pPr>
        <w:rPr>
          <w:rStyle w:val="ab"/>
        </w:rPr>
      </w:pPr>
      <w:r w:rsidRPr="00442485">
        <w:rPr>
          <w:rStyle w:val="ab"/>
          <w:rFonts w:hint="eastAsia"/>
        </w:rPr>
        <w:t>聊天程序运行结果与测试分析</w:t>
      </w:r>
    </w:p>
    <w:p w14:paraId="69EA9544" w14:textId="77777777" w:rsidR="005B1ABD" w:rsidRDefault="005B1ABD" w:rsidP="00442485">
      <w:pPr>
        <w:rPr>
          <w:rStyle w:val="ab"/>
          <w:sz w:val="21"/>
          <w:szCs w:val="21"/>
        </w:rPr>
      </w:pPr>
    </w:p>
    <w:p w14:paraId="7878216F" w14:textId="6C50917F" w:rsidR="005B1ABD" w:rsidRPr="005B1ABD" w:rsidRDefault="005B1ABD" w:rsidP="00442485">
      <w:pPr>
        <w:rPr>
          <w:rStyle w:val="ab"/>
          <w:sz w:val="21"/>
          <w:szCs w:val="21"/>
        </w:rPr>
      </w:pPr>
      <w:r w:rsidRPr="005B1ABD">
        <w:rPr>
          <w:rStyle w:val="ab"/>
          <w:sz w:val="21"/>
          <w:szCs w:val="21"/>
        </w:rPr>
        <w:t>服务器</w:t>
      </w:r>
      <w:r>
        <w:rPr>
          <w:rStyle w:val="ab"/>
          <w:sz w:val="21"/>
          <w:szCs w:val="21"/>
        </w:rPr>
        <w:t>：</w:t>
      </w:r>
    </w:p>
    <w:p w14:paraId="7AB02E22" w14:textId="1BCBB712" w:rsidR="009F7EC7" w:rsidRDefault="005B1ABD" w:rsidP="004424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2FA04F9F" wp14:editId="7D3ADB56">
            <wp:extent cx="2164268" cy="2987299"/>
            <wp:effectExtent l="0" t="0" r="762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AE0A4" w14:textId="7AC8DFC5" w:rsidR="00DC02A8" w:rsidRDefault="00DC02A8" w:rsidP="00442485">
      <w:pPr>
        <w:rPr>
          <w:rStyle w:val="ab"/>
        </w:rPr>
      </w:pPr>
    </w:p>
    <w:p w14:paraId="073D93DD" w14:textId="605E2C2C" w:rsidR="00DC02A8" w:rsidRDefault="00DC02A8" w:rsidP="00442485">
      <w:pPr>
        <w:rPr>
          <w:rStyle w:val="ab"/>
        </w:rPr>
      </w:pPr>
    </w:p>
    <w:p w14:paraId="17D1783E" w14:textId="1D229241" w:rsidR="00DC02A8" w:rsidRDefault="00DC02A8" w:rsidP="00442485">
      <w:pPr>
        <w:rPr>
          <w:rStyle w:val="ab"/>
          <w:sz w:val="21"/>
          <w:szCs w:val="21"/>
        </w:rPr>
      </w:pPr>
      <w:r w:rsidRPr="003A6379">
        <w:rPr>
          <w:rStyle w:val="ab"/>
          <w:sz w:val="21"/>
          <w:szCs w:val="21"/>
        </w:rPr>
        <w:t>客户端</w:t>
      </w:r>
      <w:r w:rsidR="003A6379">
        <w:rPr>
          <w:rStyle w:val="ab"/>
          <w:sz w:val="21"/>
          <w:szCs w:val="21"/>
        </w:rPr>
        <w:t>：</w:t>
      </w:r>
    </w:p>
    <w:p w14:paraId="52517BEA" w14:textId="1B0B919B" w:rsidR="00F759ED" w:rsidRDefault="00F759ED" w:rsidP="00442485">
      <w:pPr>
        <w:rPr>
          <w:rStyle w:val="ab"/>
          <w:sz w:val="21"/>
          <w:szCs w:val="21"/>
        </w:rPr>
      </w:pPr>
    </w:p>
    <w:p w14:paraId="25DDB9BB" w14:textId="7CA94E88" w:rsidR="00F759ED" w:rsidRDefault="00F759ED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登录：</w:t>
      </w:r>
    </w:p>
    <w:p w14:paraId="78B24CB6" w14:textId="2B78B64F" w:rsidR="003A6379" w:rsidRDefault="00CF4337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4D96F911" wp14:editId="640D98C2">
            <wp:extent cx="2232853" cy="1028789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2853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6CE03" w14:textId="4707E5E9" w:rsidR="009C04BB" w:rsidRDefault="009C04BB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三个用户登录后</w:t>
      </w:r>
      <w:r w:rsidR="00F625B4">
        <w:rPr>
          <w:rStyle w:val="ab"/>
          <w:sz w:val="21"/>
          <w:szCs w:val="21"/>
        </w:rPr>
        <w:t>：</w:t>
      </w:r>
    </w:p>
    <w:p w14:paraId="150BF70F" w14:textId="403ADB5A" w:rsidR="00F625B4" w:rsidRDefault="00FB2F98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服务器会提醒三个用户登录</w:t>
      </w:r>
      <w:r w:rsidR="00993496">
        <w:rPr>
          <w:rStyle w:val="ab"/>
          <w:sz w:val="21"/>
          <w:szCs w:val="21"/>
        </w:rPr>
        <w:t>：</w:t>
      </w:r>
    </w:p>
    <w:p w14:paraId="2CFDF02D" w14:textId="7AED863F" w:rsidR="00993496" w:rsidRDefault="004C5AD0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09A489BB" wp14:editId="49E1E292">
            <wp:extent cx="2164268" cy="2979678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9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428FC" w14:textId="22E4F609" w:rsidR="000D649F" w:rsidRDefault="000D649F" w:rsidP="00442485">
      <w:pPr>
        <w:rPr>
          <w:rStyle w:val="ab"/>
          <w:sz w:val="21"/>
          <w:szCs w:val="21"/>
        </w:rPr>
      </w:pPr>
    </w:p>
    <w:p w14:paraId="44BF6A5F" w14:textId="6EAEF927" w:rsidR="000D649F" w:rsidRDefault="00BA3826" w:rsidP="00442485">
      <w:pPr>
        <w:rPr>
          <w:rStyle w:val="ab"/>
          <w:sz w:val="21"/>
          <w:szCs w:val="21"/>
        </w:rPr>
      </w:pPr>
      <w:r>
        <w:rPr>
          <w:rStyle w:val="ab"/>
          <w:rFonts w:hint="eastAsia"/>
          <w:sz w:val="21"/>
          <w:szCs w:val="21"/>
        </w:rPr>
        <w:t>每个客户端会显示其好友：</w:t>
      </w:r>
    </w:p>
    <w:p w14:paraId="49994C79" w14:textId="6A9BDA82" w:rsidR="00BA3826" w:rsidRDefault="00DB6A1A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4B5654A7" wp14:editId="0F166E8D">
            <wp:extent cx="5212532" cy="2987299"/>
            <wp:effectExtent l="0" t="0" r="762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A8B69" w14:textId="26D8AE58" w:rsidR="00DB6A1A" w:rsidRDefault="00DB6A1A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468452B1" wp14:editId="0EB091DE">
            <wp:extent cx="5212532" cy="2987299"/>
            <wp:effectExtent l="0" t="0" r="762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51E63" w14:textId="556EE300" w:rsidR="00DB6A1A" w:rsidRDefault="00DB6A1A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2532AE93" wp14:editId="30E828B8">
            <wp:extent cx="5212532" cy="2987299"/>
            <wp:effectExtent l="0" t="0" r="762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74DC5" w14:textId="050A1296" w:rsidR="00DB6A1A" w:rsidRDefault="000072C5" w:rsidP="00442485">
      <w:pPr>
        <w:rPr>
          <w:rStyle w:val="ab"/>
          <w:sz w:val="21"/>
          <w:szCs w:val="21"/>
        </w:rPr>
      </w:pPr>
      <w:r>
        <w:rPr>
          <w:rStyle w:val="ab"/>
          <w:rFonts w:hint="eastAsia"/>
          <w:sz w:val="21"/>
          <w:szCs w:val="21"/>
        </w:rPr>
        <w:t>服务器进行群发</w:t>
      </w:r>
      <w:r w:rsidR="00B07195">
        <w:rPr>
          <w:rStyle w:val="ab"/>
          <w:rFonts w:hint="eastAsia"/>
          <w:sz w:val="21"/>
          <w:szCs w:val="21"/>
        </w:rPr>
        <w:t>后客户端会收到信息：</w:t>
      </w:r>
    </w:p>
    <w:p w14:paraId="6E77AB01" w14:textId="10965C85" w:rsidR="00B07195" w:rsidRDefault="00E71105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73681150" wp14:editId="5F52B20A">
            <wp:extent cx="5212532" cy="2987299"/>
            <wp:effectExtent l="0" t="0" r="7620" b="381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7502" w14:textId="06318694" w:rsidR="00B07195" w:rsidRDefault="00B07195" w:rsidP="00442485">
      <w:pPr>
        <w:rPr>
          <w:rStyle w:val="ab"/>
          <w:sz w:val="21"/>
          <w:szCs w:val="21"/>
        </w:rPr>
      </w:pPr>
    </w:p>
    <w:p w14:paraId="35048AAC" w14:textId="663E753D" w:rsidR="00DE1050" w:rsidRDefault="00DE1050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群发消息</w:t>
      </w:r>
      <w:r w:rsidR="00692C90">
        <w:rPr>
          <w:rStyle w:val="ab"/>
          <w:sz w:val="21"/>
          <w:szCs w:val="21"/>
        </w:rPr>
        <w:t>其他人都能收到消息：</w:t>
      </w:r>
    </w:p>
    <w:p w14:paraId="0524A3A5" w14:textId="0D620E74" w:rsidR="00692C90" w:rsidRDefault="00D56867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1AE9359D" wp14:editId="0619230B">
            <wp:extent cx="5212532" cy="2987299"/>
            <wp:effectExtent l="0" t="0" r="762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12720" w14:textId="16D88186" w:rsidR="00D56867" w:rsidRDefault="00D56867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72ADB984" wp14:editId="68EC8147">
            <wp:extent cx="5212532" cy="2987299"/>
            <wp:effectExtent l="0" t="0" r="762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EDB81E" w14:textId="5CBD007B" w:rsidR="00D14CE4" w:rsidRDefault="00D14CE4" w:rsidP="00442485">
      <w:pPr>
        <w:rPr>
          <w:rStyle w:val="ab"/>
          <w:sz w:val="21"/>
          <w:szCs w:val="21"/>
        </w:rPr>
      </w:pPr>
    </w:p>
    <w:p w14:paraId="59C8679E" w14:textId="48CED7FA" w:rsidR="00D14CE4" w:rsidRDefault="00F820B4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私聊：</w:t>
      </w:r>
    </w:p>
    <w:p w14:paraId="42407A58" w14:textId="570216FE" w:rsidR="00F820B4" w:rsidRDefault="00F820B4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先选定好友：</w:t>
      </w:r>
    </w:p>
    <w:p w14:paraId="0638F621" w14:textId="59E56A01" w:rsidR="00F820B4" w:rsidRDefault="00617C58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7DBF7900" wp14:editId="681A741D">
            <wp:extent cx="5174428" cy="2933954"/>
            <wp:effectExtent l="0" t="0" r="762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4428" cy="2933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090AA" w14:textId="695A9D9A" w:rsidR="00617C58" w:rsidRDefault="00617C58" w:rsidP="00442485">
      <w:pPr>
        <w:rPr>
          <w:rStyle w:val="ab"/>
          <w:sz w:val="21"/>
          <w:szCs w:val="21"/>
        </w:rPr>
      </w:pPr>
    </w:p>
    <w:p w14:paraId="545D0099" w14:textId="0EECDDC1" w:rsidR="00617C58" w:rsidRDefault="00617C58" w:rsidP="00442485">
      <w:pPr>
        <w:rPr>
          <w:rStyle w:val="ab"/>
          <w:sz w:val="21"/>
          <w:szCs w:val="21"/>
        </w:rPr>
      </w:pPr>
    </w:p>
    <w:p w14:paraId="3003E55E" w14:textId="743DEFD1" w:rsidR="00617C58" w:rsidRDefault="00617C58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再点击私聊：</w:t>
      </w:r>
    </w:p>
    <w:p w14:paraId="0726285B" w14:textId="7AAF6DE6" w:rsidR="00617C58" w:rsidRDefault="00C30641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0B51AB4E" wp14:editId="63D30D84">
            <wp:extent cx="5212532" cy="2987299"/>
            <wp:effectExtent l="0" t="0" r="7620" b="381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7F735" w14:textId="2D738066" w:rsidR="00475476" w:rsidRDefault="00475476" w:rsidP="00442485">
      <w:pPr>
        <w:rPr>
          <w:rStyle w:val="ab"/>
          <w:sz w:val="21"/>
          <w:szCs w:val="21"/>
        </w:rPr>
      </w:pPr>
    </w:p>
    <w:p w14:paraId="4311A238" w14:textId="67ED5F5C" w:rsidR="00475476" w:rsidRDefault="00B42342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出现新窗口后点击发送：</w:t>
      </w:r>
    </w:p>
    <w:p w14:paraId="18703FAA" w14:textId="2AF9750B" w:rsidR="00B42342" w:rsidRDefault="009018BC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3F0BE87C" wp14:editId="7A909DE1">
            <wp:extent cx="2926334" cy="2301439"/>
            <wp:effectExtent l="0" t="0" r="762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334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0E580" w14:textId="007100BF" w:rsidR="00B73C5C" w:rsidRDefault="007A1A1C" w:rsidP="00442485">
      <w:pPr>
        <w:rPr>
          <w:rStyle w:val="ab"/>
          <w:sz w:val="21"/>
          <w:szCs w:val="21"/>
        </w:rPr>
      </w:pPr>
      <w:r>
        <w:rPr>
          <w:rStyle w:val="ab"/>
          <w:rFonts w:hint="eastAsia"/>
          <w:sz w:val="21"/>
          <w:szCs w:val="21"/>
        </w:rPr>
        <w:t>他的好友会收到消息：</w:t>
      </w:r>
    </w:p>
    <w:p w14:paraId="0A363CB0" w14:textId="27FDA895" w:rsidR="007A1A1C" w:rsidRDefault="00D1421F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31D3860D" wp14:editId="38355C94">
            <wp:extent cx="2926334" cy="2301439"/>
            <wp:effectExtent l="0" t="0" r="762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6334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92AE1" w14:textId="312ECFE8" w:rsidR="004C7235" w:rsidRDefault="004C7235" w:rsidP="00442485">
      <w:pPr>
        <w:rPr>
          <w:rStyle w:val="ab"/>
          <w:sz w:val="21"/>
          <w:szCs w:val="21"/>
        </w:rPr>
      </w:pPr>
    </w:p>
    <w:p w14:paraId="6BEACCC6" w14:textId="19780527" w:rsidR="004C7235" w:rsidRDefault="005267AF" w:rsidP="00442485">
      <w:pPr>
        <w:rPr>
          <w:rStyle w:val="ab"/>
          <w:sz w:val="21"/>
          <w:szCs w:val="21"/>
        </w:rPr>
      </w:pPr>
      <w:r>
        <w:rPr>
          <w:rStyle w:val="ab"/>
          <w:rFonts w:hint="eastAsia"/>
          <w:sz w:val="21"/>
          <w:szCs w:val="21"/>
        </w:rPr>
        <w:lastRenderedPageBreak/>
        <w:t>踢人功能</w:t>
      </w:r>
      <w:r w:rsidR="009B24DB">
        <w:rPr>
          <w:rStyle w:val="ab"/>
          <w:rFonts w:hint="eastAsia"/>
          <w:sz w:val="21"/>
          <w:szCs w:val="21"/>
        </w:rPr>
        <w:t>：</w:t>
      </w:r>
    </w:p>
    <w:p w14:paraId="2C6A6FFA" w14:textId="1B673213" w:rsidR="009B24DB" w:rsidRDefault="00CB6E47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先选定人：</w:t>
      </w:r>
    </w:p>
    <w:p w14:paraId="60F8B34E" w14:textId="650B197B" w:rsidR="00CB6E47" w:rsidRDefault="005241A4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32AD9ED6" wp14:editId="705AC381">
            <wp:extent cx="2164268" cy="2857748"/>
            <wp:effectExtent l="0" t="0" r="762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5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D79FE" w14:textId="4C9DFE35" w:rsidR="005241A4" w:rsidRDefault="005241A4" w:rsidP="00442485">
      <w:pPr>
        <w:rPr>
          <w:rStyle w:val="ab"/>
          <w:sz w:val="21"/>
          <w:szCs w:val="21"/>
        </w:rPr>
      </w:pPr>
    </w:p>
    <w:p w14:paraId="642E17AF" w14:textId="291AF3C4" w:rsidR="005241A4" w:rsidRDefault="005241A4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点击踢人：</w:t>
      </w:r>
    </w:p>
    <w:p w14:paraId="0A0667FE" w14:textId="20DAC886" w:rsidR="005241A4" w:rsidRDefault="005859F8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10EA8A20" wp14:editId="704568FE">
            <wp:extent cx="2133785" cy="2857748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3785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4B74BB" w14:textId="5DC9D850" w:rsidR="00845FE8" w:rsidRDefault="00845FE8" w:rsidP="00442485">
      <w:pPr>
        <w:rPr>
          <w:rStyle w:val="ab"/>
          <w:sz w:val="21"/>
          <w:szCs w:val="21"/>
        </w:rPr>
      </w:pPr>
    </w:p>
    <w:p w14:paraId="237C5F9D" w14:textId="756CC8BF" w:rsidR="00845FE8" w:rsidRDefault="00845FE8" w:rsidP="00442485">
      <w:pPr>
        <w:rPr>
          <w:rStyle w:val="ab"/>
          <w:sz w:val="21"/>
          <w:szCs w:val="21"/>
        </w:rPr>
      </w:pPr>
    </w:p>
    <w:p w14:paraId="695E48DC" w14:textId="4FF00EB5" w:rsidR="00845FE8" w:rsidRDefault="005F5543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踢人后会进行提示：</w:t>
      </w:r>
    </w:p>
    <w:p w14:paraId="477109E6" w14:textId="3695710F" w:rsidR="005F5543" w:rsidRDefault="00375392" w:rsidP="00442485">
      <w:pPr>
        <w:rPr>
          <w:rStyle w:val="ab"/>
          <w:sz w:val="21"/>
          <w:szCs w:val="21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  <w:sz w:val="21"/>
          <w:szCs w:val="21"/>
        </w:rPr>
        <w:lastRenderedPageBreak/>
        <w:drawing>
          <wp:inline distT="0" distB="0" distL="0" distR="0" wp14:anchorId="181279AA" wp14:editId="0C871DF8">
            <wp:extent cx="5212532" cy="2987299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532" cy="2987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F2E9C" w14:textId="2D4BC833" w:rsidR="00375392" w:rsidRDefault="00375392" w:rsidP="00442485">
      <w:pPr>
        <w:rPr>
          <w:rStyle w:val="ab"/>
          <w:sz w:val="21"/>
          <w:szCs w:val="21"/>
        </w:rPr>
      </w:pPr>
    </w:p>
    <w:p w14:paraId="4F4C28D7" w14:textId="37C7918E" w:rsidR="00375392" w:rsidRDefault="00375392" w:rsidP="00442485">
      <w:pPr>
        <w:rPr>
          <w:rStyle w:val="ab"/>
          <w:sz w:val="21"/>
          <w:szCs w:val="21"/>
        </w:rPr>
      </w:pPr>
    </w:p>
    <w:p w14:paraId="7E27B911" w14:textId="71BB1881" w:rsidR="00375392" w:rsidRDefault="00375392" w:rsidP="00442485">
      <w:pPr>
        <w:rPr>
          <w:rStyle w:val="ab"/>
          <w:sz w:val="21"/>
          <w:szCs w:val="21"/>
        </w:rPr>
      </w:pPr>
      <w:r>
        <w:rPr>
          <w:rStyle w:val="ab"/>
          <w:sz w:val="21"/>
          <w:szCs w:val="21"/>
        </w:rPr>
        <w:t>服务器的成员列表会减少</w:t>
      </w:r>
      <w:r w:rsidR="00494055">
        <w:rPr>
          <w:rStyle w:val="ab"/>
          <w:sz w:val="21"/>
          <w:szCs w:val="21"/>
        </w:rPr>
        <w:t>，</w:t>
      </w:r>
      <w:r w:rsidR="00494055">
        <w:rPr>
          <w:rStyle w:val="ab"/>
          <w:rFonts w:hint="eastAsia"/>
          <w:sz w:val="21"/>
          <w:szCs w:val="21"/>
        </w:rPr>
        <w:t>可以看到只剩下了两个人了</w:t>
      </w:r>
    </w:p>
    <w:p w14:paraId="42407D93" w14:textId="77777777" w:rsidR="00291D08" w:rsidRDefault="00494055">
      <w:pPr>
        <w:rPr>
          <w:rStyle w:val="ab"/>
          <w:sz w:val="21"/>
          <w:szCs w:val="21"/>
        </w:rPr>
      </w:pPr>
      <w:r>
        <w:rPr>
          <w:b/>
          <w:bCs/>
          <w:smallCaps/>
          <w:noProof/>
          <w:color w:val="4472C4" w:themeColor="accent1"/>
          <w:spacing w:val="5"/>
          <w:sz w:val="21"/>
          <w:szCs w:val="21"/>
        </w:rPr>
        <w:drawing>
          <wp:inline distT="0" distB="0" distL="0" distR="0" wp14:anchorId="0631198F" wp14:editId="1654CAB7">
            <wp:extent cx="2164268" cy="2857748"/>
            <wp:effectExtent l="0" t="0" r="762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4268" cy="2857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47356" w14:textId="77777777" w:rsidR="00291D08" w:rsidRDefault="00291D08">
      <w:pPr>
        <w:rPr>
          <w:rStyle w:val="ab"/>
          <w:sz w:val="21"/>
          <w:szCs w:val="21"/>
        </w:rPr>
      </w:pPr>
    </w:p>
    <w:p w14:paraId="7993EBE4" w14:textId="77777777" w:rsidR="008974AC" w:rsidRDefault="008974AC" w:rsidP="005E3CED">
      <w:pPr>
        <w:pStyle w:val="a9"/>
        <w:jc w:val="left"/>
        <w:rPr>
          <w:rStyle w:val="ab"/>
          <w:rFonts w:ascii="微软雅黑" w:eastAsia="微软雅黑" w:hAnsi="微软雅黑"/>
          <w:sz w:val="28"/>
          <w:szCs w:val="28"/>
        </w:rPr>
      </w:pPr>
    </w:p>
    <w:p w14:paraId="7732C94F" w14:textId="77777777" w:rsidR="008974AC" w:rsidRDefault="008974AC" w:rsidP="005E3CED">
      <w:pPr>
        <w:pStyle w:val="a9"/>
        <w:jc w:val="left"/>
        <w:rPr>
          <w:rStyle w:val="ab"/>
          <w:rFonts w:ascii="微软雅黑" w:eastAsia="微软雅黑" w:hAnsi="微软雅黑"/>
          <w:sz w:val="28"/>
          <w:szCs w:val="28"/>
        </w:rPr>
      </w:pPr>
    </w:p>
    <w:p w14:paraId="7F6729A5" w14:textId="7261DA53" w:rsidR="00375392" w:rsidRPr="008974AC" w:rsidRDefault="008974AC" w:rsidP="008974AC">
      <w:pPr>
        <w:pStyle w:val="a9"/>
        <w:rPr>
          <w:rStyle w:val="ab"/>
          <w:b/>
          <w:bCs/>
          <w:smallCaps w:val="0"/>
          <w:color w:val="auto"/>
          <w:spacing w:val="0"/>
        </w:rPr>
      </w:pPr>
      <w:r w:rsidRPr="008974AC">
        <w:rPr>
          <w:rStyle w:val="ab"/>
          <w:b/>
          <w:bCs/>
          <w:smallCaps w:val="0"/>
          <w:color w:val="auto"/>
          <w:spacing w:val="0"/>
        </w:rPr>
        <w:t>第六章</w:t>
      </w:r>
      <w:r w:rsidR="00375392" w:rsidRPr="008974AC">
        <w:rPr>
          <w:rStyle w:val="ab"/>
          <w:b/>
          <w:bCs/>
          <w:smallCaps w:val="0"/>
          <w:color w:val="auto"/>
          <w:spacing w:val="0"/>
        </w:rPr>
        <w:br w:type="page"/>
      </w:r>
    </w:p>
    <w:p w14:paraId="1F6034FE" w14:textId="138229F7" w:rsidR="00375392" w:rsidRDefault="009F28EE" w:rsidP="00442485">
      <w:pPr>
        <w:rPr>
          <w:rStyle w:val="ab"/>
        </w:rPr>
      </w:pPr>
      <w:r w:rsidRPr="009F28EE">
        <w:rPr>
          <w:rStyle w:val="ab"/>
          <w:rFonts w:hint="eastAsia"/>
        </w:rPr>
        <w:lastRenderedPageBreak/>
        <w:t>业务分析</w:t>
      </w:r>
    </w:p>
    <w:p w14:paraId="0390A487" w14:textId="6906ABE5" w:rsidR="009F28EE" w:rsidRPr="00F75BEA" w:rsidRDefault="003576A0" w:rsidP="00442485">
      <w:pPr>
        <w:rPr>
          <w:rFonts w:ascii="微软雅黑" w:eastAsia="微软雅黑" w:hAnsi="微软雅黑" w:cs="Times New Roman"/>
          <w:kern w:val="2"/>
        </w:rPr>
      </w:pPr>
      <w:r w:rsidRPr="00F75BEA">
        <w:rPr>
          <w:rFonts w:ascii="微软雅黑" w:eastAsia="微软雅黑" w:hAnsi="微软雅黑" w:cs="Times New Roman"/>
          <w:kern w:val="2"/>
        </w:rPr>
        <w:t>用JavaURL编程爬取并分析网页敏感词</w:t>
      </w:r>
    </w:p>
    <w:p w14:paraId="4739848D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1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编写界面，输入一个网址，能够爬取该网址上所有的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HTML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源代码。</w:t>
      </w:r>
    </w:p>
    <w:p w14:paraId="049EFA61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2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对网址中的文本进行提取。</w:t>
      </w:r>
    </w:p>
    <w:p w14:paraId="61F816F4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3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建立敏感词库，用文本文件保存。</w:t>
      </w:r>
    </w:p>
    <w:p w14:paraId="059585EE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4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将该网址所对应的文本中的敏感词提取并高亮显示。</w:t>
      </w:r>
    </w:p>
    <w:p w14:paraId="543FB588" w14:textId="77777777" w:rsidR="00C46D1C" w:rsidRPr="00C46D1C" w:rsidRDefault="00C46D1C" w:rsidP="00C46D1C">
      <w:pPr>
        <w:widowControl w:val="0"/>
        <w:spacing w:line="200" w:lineRule="exact"/>
        <w:jc w:val="both"/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5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编写文本文件，可以存入多个网址；程序可爬取这些网址中的文本内容，将敏感词记录存入另一个文件，格式自定。</w:t>
      </w:r>
    </w:p>
    <w:p w14:paraId="3FFD50ED" w14:textId="45D4C30D" w:rsidR="003576A0" w:rsidRDefault="00C46D1C" w:rsidP="00C46D1C">
      <w:pPr>
        <w:rPr>
          <w:rFonts w:ascii="Times New Roman" w:hAnsi="Times New Roman" w:cs="Times New Roman"/>
          <w:kern w:val="2"/>
          <w:sz w:val="18"/>
          <w:szCs w:val="18"/>
        </w:rPr>
      </w:pPr>
      <w:r w:rsidRPr="00C46D1C">
        <w:rPr>
          <w:rFonts w:ascii="Times New Roman" w:hAnsi="Times New Roman" w:cs="Times New Roman"/>
          <w:kern w:val="2"/>
          <w:sz w:val="18"/>
          <w:szCs w:val="18"/>
        </w:rPr>
        <w:t>6.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编写一个主界面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,</w:t>
      </w:r>
      <w:r w:rsidRPr="00C46D1C">
        <w:rPr>
          <w:rFonts w:ascii="Times New Roman" w:hAnsi="Times New Roman" w:cs="Times New Roman"/>
          <w:kern w:val="2"/>
          <w:sz w:val="18"/>
          <w:szCs w:val="18"/>
        </w:rPr>
        <w:t>整合上述功能。</w:t>
      </w:r>
    </w:p>
    <w:p w14:paraId="0E4BA4B0" w14:textId="06F9BB0C" w:rsidR="00B8086C" w:rsidRDefault="00B8086C" w:rsidP="00C46D1C">
      <w:pPr>
        <w:rPr>
          <w:rFonts w:ascii="Times New Roman" w:hAnsi="Times New Roman" w:cs="Times New Roman"/>
          <w:kern w:val="2"/>
          <w:sz w:val="18"/>
          <w:szCs w:val="18"/>
        </w:rPr>
      </w:pPr>
    </w:p>
    <w:p w14:paraId="35897D4C" w14:textId="1E6FCA19" w:rsidR="00B8086C" w:rsidRDefault="00B26E49" w:rsidP="00B26E49">
      <w:pPr>
        <w:pStyle w:val="a9"/>
        <w:rPr>
          <w:rStyle w:val="ab"/>
          <w:b/>
          <w:bCs/>
          <w:smallCaps w:val="0"/>
          <w:color w:val="auto"/>
          <w:spacing w:val="0"/>
        </w:rPr>
      </w:pPr>
      <w:r w:rsidRPr="00B26E49">
        <w:rPr>
          <w:rStyle w:val="ab"/>
          <w:rFonts w:hint="eastAsia"/>
          <w:b/>
          <w:bCs/>
          <w:smallCaps w:val="0"/>
          <w:color w:val="auto"/>
          <w:spacing w:val="0"/>
        </w:rPr>
        <w:t>第七章</w:t>
      </w:r>
    </w:p>
    <w:p w14:paraId="41A8D36F" w14:textId="06A2C1FD" w:rsidR="00B26E49" w:rsidRPr="00B26E49" w:rsidRDefault="00B26E49" w:rsidP="00B26E49">
      <w:pPr>
        <w:rPr>
          <w:rStyle w:val="ab"/>
        </w:rPr>
      </w:pPr>
      <w:r w:rsidRPr="00B26E49">
        <w:rPr>
          <w:rStyle w:val="ab"/>
          <w:rFonts w:hint="eastAsia"/>
        </w:rPr>
        <w:t>系统设计</w:t>
      </w:r>
    </w:p>
    <w:p w14:paraId="3B15957D" w14:textId="77777777" w:rsidR="00901046" w:rsidRPr="00901046" w:rsidRDefault="00901046" w:rsidP="00901046">
      <w:pPr>
        <w:pStyle w:val="a8"/>
        <w:ind w:left="732" w:firstLineChars="0" w:firstLine="0"/>
        <w:rPr>
          <w:rFonts w:ascii="微软雅黑" w:eastAsia="微软雅黑" w:hAnsi="微软雅黑"/>
          <w:sz w:val="28"/>
          <w:szCs w:val="28"/>
        </w:rPr>
      </w:pPr>
      <w:r w:rsidRPr="00901046">
        <w:rPr>
          <w:rFonts w:ascii="微软雅黑" w:eastAsia="微软雅黑" w:hAnsi="微软雅黑" w:hint="eastAsia"/>
          <w:sz w:val="28"/>
          <w:szCs w:val="28"/>
        </w:rPr>
        <w:t>系统功能定义</w:t>
      </w:r>
    </w:p>
    <w:p w14:paraId="73E1CFCA" w14:textId="3941306F" w:rsidR="00B26E49" w:rsidRDefault="00174BAB" w:rsidP="00B26E49">
      <w:pPr>
        <w:rPr>
          <w:rFonts w:ascii="微软雅黑" w:eastAsia="微软雅黑" w:hAnsi="微软雅黑"/>
          <w:sz w:val="18"/>
          <w:szCs w:val="18"/>
        </w:rPr>
      </w:pPr>
      <w:r w:rsidRPr="00174BAB">
        <w:rPr>
          <w:rFonts w:ascii="微软雅黑" w:eastAsia="微软雅黑" w:hAnsi="微软雅黑"/>
          <w:sz w:val="18"/>
          <w:szCs w:val="18"/>
        </w:rPr>
        <w:t>所以代码在</w:t>
      </w:r>
      <w:r>
        <w:rPr>
          <w:rFonts w:ascii="微软雅黑" w:eastAsia="微软雅黑" w:hAnsi="微软雅黑"/>
          <w:sz w:val="18"/>
          <w:szCs w:val="18"/>
        </w:rPr>
        <w:t>Spider.java中包括</w:t>
      </w:r>
      <w:r w:rsidR="00160998">
        <w:rPr>
          <w:rFonts w:ascii="微软雅黑" w:eastAsia="微软雅黑" w:hAnsi="微软雅黑"/>
          <w:sz w:val="18"/>
          <w:szCs w:val="18"/>
        </w:rPr>
        <w:t>：</w:t>
      </w:r>
    </w:p>
    <w:p w14:paraId="31E62D48" w14:textId="21082130" w:rsidR="00CE2921" w:rsidRPr="00CE2921" w:rsidRDefault="00C437EA" w:rsidP="00CE2921">
      <w:pPr>
        <w:ind w:firstLine="420"/>
        <w:rPr>
          <w:rFonts w:ascii="微软雅黑" w:eastAsia="微软雅黑" w:hAnsi="微软雅黑"/>
          <w:sz w:val="18"/>
          <w:szCs w:val="18"/>
        </w:rPr>
      </w:pPr>
      <w:r w:rsidRPr="00C437EA">
        <w:rPr>
          <w:rFonts w:ascii="微软雅黑" w:eastAsia="微软雅黑" w:hAnsi="微软雅黑"/>
          <w:sz w:val="18"/>
          <w:szCs w:val="18"/>
        </w:rPr>
        <w:t>public String getHtml(String website)</w:t>
      </w:r>
      <w:r w:rsidR="00CE2921" w:rsidRPr="00CE2921">
        <w:rPr>
          <w:rFonts w:ascii="Arial" w:hAnsi="Arial" w:cs="Arial"/>
          <w:color w:val="808080"/>
          <w:sz w:val="30"/>
          <w:szCs w:val="30"/>
        </w:rPr>
        <w:t xml:space="preserve"> </w:t>
      </w:r>
      <w:r w:rsidR="00CE2921" w:rsidRPr="00CE2921">
        <w:rPr>
          <w:rFonts w:ascii="微软雅黑" w:eastAsia="微软雅黑" w:hAnsi="微软雅黑"/>
          <w:sz w:val="18"/>
          <w:szCs w:val="18"/>
        </w:rPr>
        <w:t>使用URL爬取网页的html代码</w:t>
      </w:r>
    </w:p>
    <w:p w14:paraId="1FACA817" w14:textId="77777777" w:rsidR="00907924" w:rsidRPr="00907924" w:rsidRDefault="00001F54" w:rsidP="00907924">
      <w:pPr>
        <w:ind w:firstLine="420"/>
        <w:rPr>
          <w:rFonts w:ascii="微软雅黑" w:eastAsia="微软雅黑" w:hAnsi="微软雅黑"/>
          <w:sz w:val="18"/>
          <w:szCs w:val="18"/>
        </w:rPr>
      </w:pPr>
      <w:r w:rsidRPr="00001F54">
        <w:rPr>
          <w:rFonts w:ascii="微软雅黑" w:eastAsia="微软雅黑" w:hAnsi="微软雅黑"/>
          <w:sz w:val="18"/>
          <w:szCs w:val="18"/>
        </w:rPr>
        <w:t>public String getText(String str)</w:t>
      </w:r>
      <w:r>
        <w:rPr>
          <w:rFonts w:ascii="微软雅黑" w:eastAsia="微软雅黑" w:hAnsi="微软雅黑"/>
          <w:sz w:val="18"/>
          <w:szCs w:val="18"/>
        </w:rPr>
        <w:t xml:space="preserve">   </w:t>
      </w:r>
      <w:r w:rsidR="00907924" w:rsidRPr="00907924">
        <w:rPr>
          <w:rFonts w:ascii="微软雅黑" w:eastAsia="微软雅黑" w:hAnsi="微软雅黑"/>
          <w:sz w:val="18"/>
          <w:szCs w:val="18"/>
        </w:rPr>
        <w:t>对html进行正则匹配,提取出其中的文本</w:t>
      </w:r>
    </w:p>
    <w:p w14:paraId="581C7F94" w14:textId="77777777" w:rsidR="00335CC2" w:rsidRPr="00335CC2" w:rsidRDefault="00335CC2" w:rsidP="00335CC2">
      <w:pPr>
        <w:ind w:firstLine="420"/>
        <w:rPr>
          <w:rFonts w:ascii="微软雅黑" w:eastAsia="微软雅黑" w:hAnsi="微软雅黑"/>
          <w:sz w:val="18"/>
          <w:szCs w:val="18"/>
        </w:rPr>
      </w:pPr>
      <w:r w:rsidRPr="00335CC2">
        <w:rPr>
          <w:rFonts w:ascii="微软雅黑" w:eastAsia="微软雅黑" w:hAnsi="微软雅黑"/>
          <w:sz w:val="18"/>
          <w:szCs w:val="18"/>
        </w:rPr>
        <w:t>public void getLib() 从文件中读取敏感词</w:t>
      </w:r>
    </w:p>
    <w:p w14:paraId="337B0454" w14:textId="77777777" w:rsidR="004509DE" w:rsidRPr="004509DE" w:rsidRDefault="004509DE" w:rsidP="004509DE">
      <w:pPr>
        <w:ind w:firstLine="420"/>
        <w:rPr>
          <w:rFonts w:ascii="微软雅黑" w:eastAsia="微软雅黑" w:hAnsi="微软雅黑"/>
          <w:sz w:val="18"/>
          <w:szCs w:val="18"/>
        </w:rPr>
      </w:pPr>
      <w:r w:rsidRPr="004509DE">
        <w:rPr>
          <w:rFonts w:ascii="微软雅黑" w:eastAsia="微软雅黑" w:hAnsi="微软雅黑"/>
          <w:sz w:val="18"/>
          <w:szCs w:val="18"/>
        </w:rPr>
        <w:t>public void showSensword()</w:t>
      </w:r>
      <w:r>
        <w:rPr>
          <w:rFonts w:ascii="微软雅黑" w:eastAsia="微软雅黑" w:hAnsi="微软雅黑"/>
          <w:sz w:val="18"/>
          <w:szCs w:val="18"/>
        </w:rPr>
        <w:t xml:space="preserve"> </w:t>
      </w:r>
      <w:r w:rsidRPr="004509DE">
        <w:rPr>
          <w:rFonts w:ascii="微软雅黑" w:eastAsia="微软雅黑" w:hAnsi="微软雅黑"/>
          <w:sz w:val="18"/>
          <w:szCs w:val="18"/>
        </w:rPr>
        <w:t>高亮显示</w:t>
      </w:r>
    </w:p>
    <w:p w14:paraId="3AC541B4" w14:textId="77777777" w:rsidR="00376C57" w:rsidRPr="00376C57" w:rsidRDefault="00BB4211" w:rsidP="00376C57">
      <w:pPr>
        <w:ind w:firstLine="420"/>
        <w:rPr>
          <w:rFonts w:ascii="微软雅黑" w:eastAsia="微软雅黑" w:hAnsi="微软雅黑"/>
          <w:sz w:val="18"/>
          <w:szCs w:val="18"/>
        </w:rPr>
      </w:pPr>
      <w:r w:rsidRPr="00BB4211">
        <w:rPr>
          <w:rFonts w:ascii="微软雅黑" w:eastAsia="微软雅黑" w:hAnsi="微软雅黑"/>
          <w:sz w:val="18"/>
          <w:szCs w:val="18"/>
        </w:rPr>
        <w:t>public void spiderAll()</w:t>
      </w:r>
      <w:r>
        <w:rPr>
          <w:rFonts w:ascii="微软雅黑" w:eastAsia="微软雅黑" w:hAnsi="微软雅黑"/>
          <w:sz w:val="18"/>
          <w:szCs w:val="18"/>
        </w:rPr>
        <w:t xml:space="preserve">  </w:t>
      </w:r>
      <w:r w:rsidR="00376C57" w:rsidRPr="00376C57">
        <w:rPr>
          <w:rFonts w:ascii="微软雅黑" w:eastAsia="微软雅黑" w:hAnsi="微软雅黑"/>
          <w:sz w:val="18"/>
          <w:szCs w:val="18"/>
        </w:rPr>
        <w:t>爬取网址库中的网址</w:t>
      </w:r>
    </w:p>
    <w:p w14:paraId="50A72C80" w14:textId="4C7656B3" w:rsidR="00BB4211" w:rsidRDefault="00BB4211" w:rsidP="00BB4211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40520B42" w14:textId="1C3E218C" w:rsidR="002D543C" w:rsidRPr="002D543C" w:rsidRDefault="002D543C" w:rsidP="002D543C">
      <w:pPr>
        <w:ind w:firstLine="420"/>
        <w:rPr>
          <w:rFonts w:ascii="微软雅黑" w:eastAsia="微软雅黑" w:hAnsi="微软雅黑"/>
          <w:sz w:val="18"/>
          <w:szCs w:val="18"/>
        </w:rPr>
      </w:pPr>
      <w:r w:rsidRPr="002D543C">
        <w:rPr>
          <w:rFonts w:ascii="微软雅黑" w:eastAsia="微软雅黑" w:hAnsi="微软雅黑"/>
          <w:sz w:val="18"/>
          <w:szCs w:val="18"/>
        </w:rPr>
        <w:t>public void actionPerformed(ActionEvent e</w:t>
      </w:r>
      <w:r>
        <w:rPr>
          <w:rFonts w:ascii="微软雅黑" w:eastAsia="微软雅黑" w:hAnsi="微软雅黑"/>
          <w:sz w:val="18"/>
          <w:szCs w:val="18"/>
        </w:rPr>
        <w:t>)</w:t>
      </w:r>
      <w:r w:rsidRPr="002D543C">
        <w:rPr>
          <w:rFonts w:ascii="微软雅黑" w:eastAsia="微软雅黑" w:hAnsi="微软雅黑"/>
          <w:sz w:val="18"/>
          <w:szCs w:val="18"/>
        </w:rPr>
        <w:t>断操作来源</w:t>
      </w:r>
    </w:p>
    <w:p w14:paraId="05AAF092" w14:textId="77777777" w:rsidR="004C5480" w:rsidRPr="004C5480" w:rsidRDefault="004C5480" w:rsidP="004C5480">
      <w:pPr>
        <w:ind w:firstLine="420"/>
        <w:rPr>
          <w:rFonts w:ascii="微软雅黑" w:eastAsia="微软雅黑" w:hAnsi="微软雅黑"/>
          <w:sz w:val="18"/>
          <w:szCs w:val="18"/>
        </w:rPr>
      </w:pPr>
      <w:r w:rsidRPr="004C5480">
        <w:rPr>
          <w:rFonts w:ascii="微软雅黑" w:eastAsia="微软雅黑" w:hAnsi="微软雅黑"/>
          <w:sz w:val="18"/>
          <w:szCs w:val="18"/>
        </w:rPr>
        <w:t>class SpiderOne extends Thread</w:t>
      </w:r>
      <w:r>
        <w:rPr>
          <w:rFonts w:ascii="微软雅黑" w:eastAsia="微软雅黑" w:hAnsi="微软雅黑"/>
          <w:sz w:val="18"/>
          <w:szCs w:val="18"/>
        </w:rPr>
        <w:t xml:space="preserve"> </w:t>
      </w:r>
      <w:r w:rsidRPr="004C5480">
        <w:rPr>
          <w:rFonts w:ascii="微软雅黑" w:eastAsia="微软雅黑" w:hAnsi="微软雅黑"/>
          <w:sz w:val="18"/>
          <w:szCs w:val="18"/>
        </w:rPr>
        <w:t>爬取单个网址线程</w:t>
      </w:r>
    </w:p>
    <w:p w14:paraId="03173082" w14:textId="09DBC172" w:rsidR="004C5480" w:rsidRPr="004C5480" w:rsidRDefault="004C5480" w:rsidP="004C5480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1BA3570C" w14:textId="1699C051" w:rsidR="002D543C" w:rsidRPr="002D543C" w:rsidRDefault="002D543C" w:rsidP="002D543C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6613980B" w14:textId="77777777" w:rsidR="004C5480" w:rsidRPr="004C5480" w:rsidRDefault="004C5480" w:rsidP="004C5480">
      <w:pPr>
        <w:ind w:firstLine="420"/>
        <w:rPr>
          <w:rFonts w:ascii="微软雅黑" w:eastAsia="微软雅黑" w:hAnsi="微软雅黑"/>
          <w:sz w:val="18"/>
          <w:szCs w:val="18"/>
        </w:rPr>
      </w:pPr>
      <w:r w:rsidRPr="004C5480">
        <w:rPr>
          <w:rFonts w:ascii="微软雅黑" w:eastAsia="微软雅黑" w:hAnsi="微软雅黑"/>
          <w:sz w:val="18"/>
          <w:szCs w:val="18"/>
        </w:rPr>
        <w:t>class SpiderAll extends Thread爬取网址库</w:t>
      </w:r>
    </w:p>
    <w:p w14:paraId="7593E9A2" w14:textId="18BCBD15" w:rsidR="004C5480" w:rsidRPr="004C5480" w:rsidRDefault="004C5480" w:rsidP="004C5480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72E8DF1A" w14:textId="77777777" w:rsidR="002D543C" w:rsidRPr="00BB4211" w:rsidRDefault="002D543C" w:rsidP="00BB4211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35ABBBC2" w14:textId="11A09838" w:rsidR="004509DE" w:rsidRPr="00D16901" w:rsidRDefault="00D16901" w:rsidP="00D16901">
      <w:pPr>
        <w:rPr>
          <w:rFonts w:ascii="微软雅黑" w:eastAsia="微软雅黑" w:hAnsi="微软雅黑"/>
        </w:rPr>
      </w:pPr>
      <w:r w:rsidRPr="00D16901">
        <w:rPr>
          <w:rFonts w:ascii="微软雅黑" w:eastAsia="微软雅黑" w:hAnsi="微软雅黑" w:hint="eastAsia"/>
        </w:rPr>
        <w:t>关键问题设计</w:t>
      </w:r>
    </w:p>
    <w:p w14:paraId="74AB9881" w14:textId="3C26E564" w:rsidR="00335CC2" w:rsidRDefault="00E97E3D" w:rsidP="00335CC2">
      <w:pPr>
        <w:ind w:firstLine="420"/>
        <w:rPr>
          <w:rFonts w:ascii="微软雅黑" w:eastAsia="微软雅黑" w:hAnsi="微软雅黑"/>
          <w:sz w:val="18"/>
          <w:szCs w:val="18"/>
        </w:rPr>
      </w:pPr>
      <w:r>
        <w:rPr>
          <w:rFonts w:ascii="微软雅黑" w:eastAsia="微软雅黑" w:hAnsi="微软雅黑" w:hint="eastAsia"/>
          <w:sz w:val="18"/>
          <w:szCs w:val="18"/>
        </w:rPr>
        <w:t>最关键的是</w:t>
      </w:r>
      <w:r w:rsidR="00B93898" w:rsidRPr="004C5480">
        <w:rPr>
          <w:rFonts w:ascii="微软雅黑" w:eastAsia="微软雅黑" w:hAnsi="微软雅黑"/>
          <w:sz w:val="18"/>
          <w:szCs w:val="18"/>
        </w:rPr>
        <w:t>class SpiderOne extends Thread</w:t>
      </w:r>
    </w:p>
    <w:p w14:paraId="4CF876AF" w14:textId="77777777" w:rsidR="00304C99" w:rsidRPr="00304C99" w:rsidRDefault="00304C99" w:rsidP="00304C99">
      <w:pPr>
        <w:ind w:firstLine="420"/>
        <w:rPr>
          <w:rFonts w:ascii="微软雅黑" w:eastAsia="微软雅黑" w:hAnsi="微软雅黑"/>
          <w:sz w:val="18"/>
          <w:szCs w:val="18"/>
        </w:rPr>
      </w:pPr>
      <w:r w:rsidRPr="00304C99">
        <w:rPr>
          <w:rFonts w:ascii="微软雅黑" w:eastAsia="微软雅黑" w:hAnsi="微软雅黑"/>
          <w:sz w:val="18"/>
          <w:szCs w:val="18"/>
        </w:rPr>
        <w:t>private String website = null;    //网页链接</w:t>
      </w:r>
      <w:r w:rsidRPr="00304C99">
        <w:rPr>
          <w:rFonts w:ascii="微软雅黑" w:eastAsia="微软雅黑" w:hAnsi="微软雅黑"/>
          <w:sz w:val="18"/>
          <w:szCs w:val="18"/>
        </w:rPr>
        <w:br/>
      </w:r>
      <w:r w:rsidRPr="00304C99">
        <w:rPr>
          <w:rFonts w:ascii="微软雅黑" w:eastAsia="微软雅黑" w:hAnsi="微软雅黑"/>
          <w:sz w:val="18"/>
          <w:szCs w:val="18"/>
        </w:rPr>
        <w:br/>
        <w:t>//构造函数初始化</w:t>
      </w:r>
      <w:r w:rsidRPr="00304C99">
        <w:rPr>
          <w:rFonts w:ascii="微软雅黑" w:eastAsia="微软雅黑" w:hAnsi="微软雅黑"/>
          <w:sz w:val="18"/>
          <w:szCs w:val="18"/>
        </w:rPr>
        <w:br/>
        <w:t>public SpiderOne(JFrame fa, String s) {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website = s;</w:t>
      </w:r>
      <w:r w:rsidRPr="00304C99">
        <w:rPr>
          <w:rFonts w:ascii="微软雅黑" w:eastAsia="微软雅黑" w:hAnsi="微软雅黑"/>
          <w:sz w:val="18"/>
          <w:szCs w:val="18"/>
        </w:rPr>
        <w:br/>
        <w:t>}</w:t>
      </w:r>
      <w:r w:rsidRPr="00304C99">
        <w:rPr>
          <w:rFonts w:ascii="微软雅黑" w:eastAsia="微软雅黑" w:hAnsi="微软雅黑"/>
          <w:sz w:val="18"/>
          <w:szCs w:val="18"/>
        </w:rPr>
        <w:br/>
      </w:r>
      <w:r w:rsidRPr="00304C99">
        <w:rPr>
          <w:rFonts w:ascii="微软雅黑" w:eastAsia="微软雅黑" w:hAnsi="微软雅黑"/>
          <w:sz w:val="18"/>
          <w:szCs w:val="18"/>
        </w:rPr>
        <w:br/>
        <w:t>public void run() {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if (website.length() &lt;= 0) {    //判断网址是否正常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JOptionPane.</w:t>
      </w:r>
      <w:r w:rsidRPr="00304C9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304C99">
        <w:rPr>
          <w:rFonts w:ascii="微软雅黑" w:eastAsia="微软雅黑" w:hAnsi="微软雅黑"/>
          <w:sz w:val="18"/>
          <w:szCs w:val="18"/>
        </w:rPr>
        <w:t>(null, "网址不能为空");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return;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304C99">
        <w:rPr>
          <w:rFonts w:ascii="微软雅黑" w:eastAsia="微软雅黑" w:hAnsi="微软雅黑"/>
          <w:sz w:val="18"/>
          <w:szCs w:val="18"/>
        </w:rPr>
        <w:br/>
      </w:r>
      <w:r w:rsidRPr="00304C99">
        <w:rPr>
          <w:rFonts w:ascii="微软雅黑" w:eastAsia="微软雅黑" w:hAnsi="微软雅黑"/>
          <w:sz w:val="18"/>
          <w:szCs w:val="18"/>
        </w:rPr>
        <w:lastRenderedPageBreak/>
        <w:t xml:space="preserve">    htmlArea.setText("");    //清除文本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textArea.setText("");</w:t>
      </w:r>
      <w:r w:rsidRPr="00304C99">
        <w:rPr>
          <w:rFonts w:ascii="微软雅黑" w:eastAsia="微软雅黑" w:hAnsi="微软雅黑"/>
          <w:sz w:val="18"/>
          <w:szCs w:val="18"/>
        </w:rPr>
        <w:br/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String html = getHtml(website);    //开始爬取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if (html.length() &gt; 0) {    //若爬取正常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JOptionPane.</w:t>
      </w:r>
      <w:r w:rsidRPr="00304C9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304C99">
        <w:rPr>
          <w:rFonts w:ascii="微软雅黑" w:eastAsia="微软雅黑" w:hAnsi="微软雅黑"/>
          <w:sz w:val="18"/>
          <w:szCs w:val="18"/>
        </w:rPr>
        <w:t>(null, "爬取完毕");    //提示完成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htmlArea.append(html);    //显示html源代码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String text = getText(html);    //匹配网页文本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    textArea.append(text);    //显示网页文本</w:t>
      </w:r>
      <w:r w:rsidRPr="00304C9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304C99">
        <w:rPr>
          <w:rFonts w:ascii="微软雅黑" w:eastAsia="微软雅黑" w:hAnsi="微软雅黑"/>
          <w:sz w:val="18"/>
          <w:szCs w:val="18"/>
        </w:rPr>
        <w:br/>
        <w:t>}</w:t>
      </w:r>
    </w:p>
    <w:p w14:paraId="3B3B140E" w14:textId="026805C8" w:rsidR="001720DB" w:rsidRDefault="001720DB" w:rsidP="00735A39">
      <w:pPr>
        <w:rPr>
          <w:rFonts w:ascii="微软雅黑" w:eastAsia="微软雅黑" w:hAnsi="微软雅黑"/>
          <w:sz w:val="18"/>
          <w:szCs w:val="18"/>
        </w:rPr>
      </w:pPr>
    </w:p>
    <w:p w14:paraId="6BB28838" w14:textId="3B20BFE3" w:rsidR="00735A39" w:rsidRDefault="00735A39" w:rsidP="00735A39">
      <w:pPr>
        <w:rPr>
          <w:rFonts w:ascii="微软雅黑" w:eastAsia="微软雅黑" w:hAnsi="微软雅黑"/>
          <w:sz w:val="18"/>
          <w:szCs w:val="18"/>
        </w:rPr>
      </w:pPr>
    </w:p>
    <w:p w14:paraId="726E3576" w14:textId="0905F372" w:rsidR="00735A39" w:rsidRDefault="00735A39" w:rsidP="00735A39">
      <w:pPr>
        <w:rPr>
          <w:rFonts w:ascii="微软雅黑" w:eastAsia="微软雅黑" w:hAnsi="微软雅黑"/>
          <w:sz w:val="18"/>
          <w:szCs w:val="18"/>
        </w:rPr>
      </w:pPr>
    </w:p>
    <w:p w14:paraId="44590E64" w14:textId="0C63496F" w:rsidR="00735A39" w:rsidRPr="00335CC2" w:rsidRDefault="000A469D" w:rsidP="000A469D">
      <w:pPr>
        <w:pStyle w:val="a9"/>
      </w:pPr>
      <w:r>
        <w:rPr>
          <w:rFonts w:hint="eastAsia"/>
        </w:rPr>
        <w:t>第八章</w:t>
      </w:r>
    </w:p>
    <w:p w14:paraId="7E7C8088" w14:textId="65810438" w:rsidR="00001F54" w:rsidRDefault="00F148DD" w:rsidP="00F148DD">
      <w:pPr>
        <w:rPr>
          <w:rStyle w:val="ab"/>
        </w:rPr>
      </w:pPr>
      <w:r w:rsidRPr="00F148DD">
        <w:rPr>
          <w:rStyle w:val="ab"/>
          <w:rFonts w:hint="eastAsia"/>
        </w:rPr>
        <w:t>源代码清单</w:t>
      </w:r>
    </w:p>
    <w:p w14:paraId="218BD03B" w14:textId="5A0BB083" w:rsidR="00F148DD" w:rsidRPr="00C944A8" w:rsidRDefault="003549E3" w:rsidP="003549E3">
      <w:pPr>
        <w:rPr>
          <w:rFonts w:ascii="微软雅黑" w:eastAsia="微软雅黑" w:hAnsi="微软雅黑"/>
        </w:rPr>
      </w:pPr>
      <w:r w:rsidRPr="00C944A8">
        <w:rPr>
          <w:rFonts w:ascii="微软雅黑" w:eastAsia="微软雅黑" w:hAnsi="微软雅黑" w:hint="eastAsia"/>
        </w:rPr>
        <w:t>Sp</w:t>
      </w:r>
      <w:r w:rsidRPr="00C944A8">
        <w:rPr>
          <w:rFonts w:ascii="微软雅黑" w:eastAsia="微软雅黑" w:hAnsi="微软雅黑"/>
        </w:rPr>
        <w:t>ider.java</w:t>
      </w:r>
    </w:p>
    <w:p w14:paraId="0919FF82" w14:textId="77777777" w:rsidR="00007609" w:rsidRPr="00007609" w:rsidRDefault="00007609" w:rsidP="00007609">
      <w:pPr>
        <w:ind w:firstLine="420"/>
        <w:rPr>
          <w:rFonts w:ascii="微软雅黑" w:eastAsia="微软雅黑" w:hAnsi="微软雅黑"/>
          <w:sz w:val="18"/>
          <w:szCs w:val="18"/>
        </w:rPr>
      </w:pPr>
      <w:r w:rsidRPr="00007609">
        <w:rPr>
          <w:rFonts w:ascii="微软雅黑" w:eastAsia="微软雅黑" w:hAnsi="微软雅黑"/>
          <w:sz w:val="18"/>
          <w:szCs w:val="18"/>
        </w:rPr>
        <w:br/>
        <w:t>import javax.swing.*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x.swing.text.BadLocationException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x.swing.text.DefaultHighlighter.DefaultHighlightPainter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x.swing.text.Highlighter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awt.*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awt.event.ActionEvent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awt.event.ActionListener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io.*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net.URL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net.URLConnection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nio.charset.StandardCharsets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util.ArrayList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util.regex.Matcher;</w:t>
      </w:r>
      <w:r w:rsidRPr="00007609">
        <w:rPr>
          <w:rFonts w:ascii="微软雅黑" w:eastAsia="微软雅黑" w:hAnsi="微软雅黑"/>
          <w:sz w:val="18"/>
          <w:szCs w:val="18"/>
        </w:rPr>
        <w:br/>
        <w:t>import java.util.regex.Pattern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>public class Spider extends JFrame implements ActionListener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TextField siteField = new JTextField(25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Button goSpider = new JButton("开始爬取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TextArea htmlArea = new JTextArea(15, 25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TextArea textArea = new JTextArea(15, 25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TextArea sensWord = new JTextArea(8, 25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Button openLib = new JButton(" 导入敏感词库"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private JButton match = new JButton("匹配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JButton siteLib = new JButton("导入网址库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private JComboBox&lt;String&gt; charset = new JComboBox&lt;String&gt;(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ArrayList&lt;String&gt; wordList = new ArrayList&lt;String&gt;();        //保存敏感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ArrayList&lt;Integer&gt; wordNum = new ArrayList&lt;Integer&gt;();    //保存对应敏感词的出现次数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设置正则表达式的匹配符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Html = "&lt;[^&gt;]+&gt;";        //匹配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Script = "&lt;script[^&gt;]*?&gt;[\\s\\S]*?&lt;\\/script&gt;";        //匹配script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Style = "&lt;style[^&gt;]*?&gt;[\\s\\S]*?&lt;\\/style&gt;";        //匹配style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Space = "[\\s]{2,}";    //匹配连续空格或回车等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String regExImg = "&amp;[\\S]*?;+";    //匹配网页上图案的乱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定义正则表达式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1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Script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2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Style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3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Html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4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Space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rivate Pattern pattern5 =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ompile</w:t>
      </w:r>
      <w:r w:rsidRPr="00007609">
        <w:rPr>
          <w:rFonts w:ascii="微软雅黑" w:eastAsia="微软雅黑" w:hAnsi="微软雅黑"/>
          <w:sz w:val="18"/>
          <w:szCs w:val="18"/>
        </w:rPr>
        <w:t>(regExImg, Pattern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ASE_INSENSITIV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Spider() throws IOException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设置界面风格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ry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UIManage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etLookAndFeel</w:t>
      </w:r>
      <w:r w:rsidRPr="00007609">
        <w:rPr>
          <w:rFonts w:ascii="微软雅黑" w:eastAsia="微软雅黑" w:hAnsi="微软雅黑"/>
          <w:sz w:val="18"/>
          <w:szCs w:val="18"/>
        </w:rPr>
        <w:t>(UIManage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getSystemLookAndFeelClassName</w:t>
      </w:r>
      <w:r w:rsidRPr="00007609">
        <w:rPr>
          <w:rFonts w:ascii="微软雅黑" w:eastAsia="微软雅黑" w:hAnsi="微软雅黑"/>
          <w:sz w:val="18"/>
          <w:szCs w:val="18"/>
        </w:rPr>
        <w:t>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catch (ClassNotFoundException | InstantiationException | UnsupportedLookAndFeelException | IllegalAccessException e1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catch block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</w:t>
      </w:r>
      <w:r w:rsidRPr="00007609">
        <w:rPr>
          <w:rFonts w:ascii="微软雅黑" w:eastAsia="微软雅黑" w:hAnsi="微软雅黑"/>
          <w:sz w:val="18"/>
          <w:szCs w:val="18"/>
        </w:rPr>
        <w:t>e1.printStackTrac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Title("Spider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Location(400, 200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Size(600, 500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DefaultCloseOperation(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EXIT_ON_CLOSE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anel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添加编码方式</w:t>
      </w:r>
      <w:r w:rsidRPr="00007609">
        <w:rPr>
          <w:rFonts w:ascii="微软雅黑" w:eastAsia="微软雅黑" w:hAnsi="微软雅黑"/>
          <w:sz w:val="18"/>
          <w:szCs w:val="18"/>
        </w:rPr>
        <w:br/>
        <w:t>//        charset.addItem("UTF-8");</w:t>
      </w:r>
      <w:r w:rsidRPr="00007609">
        <w:rPr>
          <w:rFonts w:ascii="微软雅黑" w:eastAsia="微软雅黑" w:hAnsi="微软雅黑"/>
          <w:sz w:val="18"/>
          <w:szCs w:val="18"/>
        </w:rPr>
        <w:br/>
        <w:t>//        charset.addItem("GBK");</w:t>
      </w:r>
      <w:r w:rsidRPr="00007609">
        <w:rPr>
          <w:rFonts w:ascii="微软雅黑" w:eastAsia="微软雅黑" w:hAnsi="微软雅黑"/>
          <w:sz w:val="18"/>
          <w:szCs w:val="18"/>
        </w:rPr>
        <w:br/>
        <w:t>//        charset.setEditable(false);    //设置为不可编辑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处理其事件,更新编码方式</w:t>
      </w:r>
      <w:r w:rsidRPr="00007609">
        <w:rPr>
          <w:rFonts w:ascii="微软雅黑" w:eastAsia="微软雅黑" w:hAnsi="微软雅黑"/>
          <w:sz w:val="18"/>
          <w:szCs w:val="18"/>
        </w:rPr>
        <w:br/>
        <w:t>//        charset.addActionListener(new ActionListener()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>//            //获取选择的编码方式,默认情况下为UTF-8</w:t>
      </w:r>
      <w:r w:rsidRPr="00007609">
        <w:rPr>
          <w:rFonts w:ascii="微软雅黑" w:eastAsia="微软雅黑" w:hAnsi="微软雅黑"/>
          <w:sz w:val="18"/>
          <w:szCs w:val="18"/>
        </w:rPr>
        <w:br/>
        <w:t>//            @Override</w:t>
      </w:r>
      <w:r w:rsidRPr="00007609">
        <w:rPr>
          <w:rFonts w:ascii="微软雅黑" w:eastAsia="微软雅黑" w:hAnsi="微软雅黑"/>
          <w:sz w:val="18"/>
          <w:szCs w:val="18"/>
        </w:rPr>
        <w:br/>
        <w:t>//            public void actionPerformed(ActionEvent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//    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method stub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t>//                textType = (String) charset.getSelectedItem();</w:t>
      </w:r>
      <w:r w:rsidRPr="00007609">
        <w:rPr>
          <w:rFonts w:ascii="微软雅黑" w:eastAsia="微软雅黑" w:hAnsi="微软雅黑"/>
          <w:sz w:val="18"/>
          <w:szCs w:val="18"/>
        </w:rPr>
        <w:br/>
        <w:t>//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>//        }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界面处理，提醒输入网址,爬取按钮,以及编码方式选择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1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1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Label siteWarn = new JLabel("输入网址: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iteWarn.setPreferredSize(new Dimension(70, 3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ScrollPane siteSPane = new JScrollPane(siteField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iteSPane.setPreferredSize(new Dimension(300, 3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goSpider.setPreferredSize(new Dimension(90, 3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5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5.setLayout(new GridLayout(1, 2, 10, 1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5.add(goSpide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jpl5.add(charset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1.add(siteWarn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WEST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1.add(siteS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1.add(jpl5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EAST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源代码文本,以及处理后的文本框设置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tmlArea.setEditable(fals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tmlArea.setLineWrap(tru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tmlArea.setFont(new Font("宋体", Fon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PLAIN</w:t>
      </w:r>
      <w:r w:rsidRPr="00007609">
        <w:rPr>
          <w:rFonts w:ascii="微软雅黑" w:eastAsia="微软雅黑" w:hAnsi="微软雅黑"/>
          <w:sz w:val="18"/>
          <w:szCs w:val="18"/>
        </w:rPr>
        <w:t>, 14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2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2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ScrollPane htmlSPane = new JScrollPane(htmlArea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2.add(htmlS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设置布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8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8.setLayout(new GridLayout(2, 1, 10, 5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8.add(siteLib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8.add(openLib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3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3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ensWord.setLineWrap(tru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ensWord.setEditable(fals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ScrollPane wordPane = new JScrollPane(sensWord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wordPane.setPreferredSize(new Dimension(6, 400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3.add(jpl8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NORTH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jpl3.add(word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3.add(match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OUTH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extArea.setFont(new Font("宋体", Fon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PLAIN</w:t>
      </w:r>
      <w:r w:rsidRPr="00007609">
        <w:rPr>
          <w:rFonts w:ascii="微软雅黑" w:eastAsia="微软雅黑" w:hAnsi="微软雅黑"/>
          <w:sz w:val="18"/>
          <w:szCs w:val="18"/>
        </w:rPr>
        <w:t>, 14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extArea.setEditable(fals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extArea.setLineWrap(true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4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4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ScrollPane textSPane = new JScrollPane(textArea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4.add(textS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TabbedPane tabPane = new JTabbedPan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abPane.add("html源代码", jpl2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abPane.add("网页文本", jpl4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7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7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7.add(tabPane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 jpl6 = new JPane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6.setLayout(new BorderLayout(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6.add(jpl7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l6.add(jpl3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EAST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.add(jpl1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NORTH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Panel.add(jpl6, BorderLayout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CENTER</w:t>
      </w:r>
      <w:r w:rsidRPr="00007609">
        <w:rPr>
          <w:rFonts w:ascii="微软雅黑" w:eastAsia="微软雅黑" w:hAnsi="微软雅黑"/>
          <w:sz w:val="18"/>
          <w:szCs w:val="18"/>
        </w:rPr>
        <w:t>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add(jPanel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his.setVisible(true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事件处理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goSpider.addActionListener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iteLib.addActionListener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openLib.addActionListener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.addActionListener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使用URL爬取网页的html代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String getHtml(String website)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ing str = null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ing text = "";        //保存网页的内容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ry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URL url = new URL(website);    //建立对应的URL对象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URLConnection urlConn = url.openConnection();    //连接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urlConn.connect(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    //获取输入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BufferedReader br = new BufferedReader(new InputStreamReader(urlConn.getInputStream(), StandardCharsets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UTF_8</w:t>
      </w:r>
      <w:r w:rsidRPr="00007609">
        <w:rPr>
          <w:rFonts w:ascii="微软雅黑" w:eastAsia="微软雅黑" w:hAnsi="微软雅黑"/>
          <w:sz w:val="18"/>
          <w:szCs w:val="18"/>
        </w:rPr>
        <w:t>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System.out.println("开始爬取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while (true) {    //爬取到结束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tr = br.readLin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if (str == null) break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text += (str + "\n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br.close();        //关闭输入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catch (Exception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: handle exception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</w:t>
      </w:r>
      <w:r w:rsidRPr="00007609">
        <w:rPr>
          <w:rFonts w:ascii="微软雅黑" w:eastAsia="微软雅黑" w:hAnsi="微软雅黑"/>
          <w:sz w:val="18"/>
          <w:szCs w:val="18"/>
        </w:rPr>
        <w:t>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website + "爬取源代码失败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System.out.println("爬取结束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return text;    //返回html代码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对html进行正则匹配,提取出其中的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String getText(String str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matcher = pattern1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");        //匹配script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= pattern2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");        //匹配style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= pattern3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");        //匹配普通标签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= pattern4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\n");    //匹配连续回车或空格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matcher = pattern5.matcher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 = matcher.replaceAll("");        //匹配网页图案出现的乱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str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return str;        //返回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从文件中读取敏感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void getLib(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FileChooser fChooser = new JFileChooser();    //文件选择框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nt ok = fChooser.showOpenDialog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f (ok != JFileChoose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APPROVE_OPTION</w:t>
      </w:r>
      <w:r w:rsidRPr="00007609">
        <w:rPr>
          <w:rFonts w:ascii="微软雅黑" w:eastAsia="微软雅黑" w:hAnsi="微软雅黑"/>
          <w:sz w:val="18"/>
          <w:szCs w:val="18"/>
        </w:rPr>
        <w:t>) return;    //判断是否正常选择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wordList.clear();    //清空之前的记录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sensWord.setText("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File choosenLib = fChooser.getSelectedFile();    //获取选择的文件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BufferedReader br = null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try {    //读取选中文件中的记录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br = new BufferedReader(new FileReader(choosenLib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while (tru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tring str = br.readLin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if (str == null) break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wordList.add(str);    //添加到记录中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wordNum.add(0);        //设置对应的初始值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ensWord.append(str + "\n");    //添加到界面中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br.close();    //关闭文件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catch (FileNotFoundException e1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catch block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</w:t>
      </w:r>
      <w:r w:rsidRPr="00007609">
        <w:rPr>
          <w:rFonts w:ascii="微软雅黑" w:eastAsia="微软雅黑" w:hAnsi="微软雅黑"/>
          <w:sz w:val="18"/>
          <w:szCs w:val="18"/>
        </w:rPr>
        <w:t>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文件不存在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e1.printStackTrac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catch (IOException e1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catch block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</w:t>
      </w:r>
      <w:r w:rsidRPr="00007609">
        <w:rPr>
          <w:rFonts w:ascii="微软雅黑" w:eastAsia="微软雅黑" w:hAnsi="微软雅黑"/>
          <w:sz w:val="18"/>
          <w:szCs w:val="18"/>
        </w:rPr>
        <w:t>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文件读取失败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e1.printStackTrac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高亮显示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void showSensword()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ighlighter hg = textArea.getHighlighter();    //设置文本框的高亮显示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hg.removeAllHighlights();    //清除之前的高亮显示记录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String text = textArea.getText();    //得到文本框的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DefaultHighlightPainter painter = new DefaultHighlightPainter(Colo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YELLOW</w:t>
      </w:r>
      <w:r w:rsidRPr="00007609">
        <w:rPr>
          <w:rFonts w:ascii="微软雅黑" w:eastAsia="微软雅黑" w:hAnsi="微软雅黑"/>
          <w:sz w:val="18"/>
          <w:szCs w:val="18"/>
        </w:rPr>
        <w:t>);    //设置高亮显示颜色为黄色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for (String str : wordList) {    //匹配其中的每一个敏感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int index = 0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while ((index = text.indexOf(str, index)) &gt;= 0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try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hg.addHighlight(index, index + str.length(), painter);    //高亮显示匹配到的词语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index += str.length();    //更新匹配条件继续匹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} catch (BadLocationException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catch block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        </w:t>
      </w:r>
      <w:r w:rsidRPr="00007609">
        <w:rPr>
          <w:rFonts w:ascii="微软雅黑" w:eastAsia="微软雅黑" w:hAnsi="微软雅黑"/>
          <w:sz w:val="18"/>
          <w:szCs w:val="18"/>
        </w:rPr>
        <w:t>e.printStackTrac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爬取网址库中的网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void spiderAll(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f (wordNum.size() &lt;= 0) {        //判断是否选择了敏感词库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请先选择敏感词库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return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JFileChooser fChooser = new JFileChooser();    //选择网库文件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nt ok = fChooser.showOpenDialog(this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f (ok != JFileChooser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APPROVE_OPTION</w:t>
      </w:r>
      <w:r w:rsidRPr="00007609">
        <w:rPr>
          <w:rFonts w:ascii="微软雅黑" w:eastAsia="微软雅黑" w:hAnsi="微软雅黑"/>
          <w:sz w:val="18"/>
          <w:szCs w:val="18"/>
        </w:rPr>
        <w:t>) return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File file = fChooser.getSelectedFil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new SpiderAll(this, file).start();    //开启线程爬取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@Override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public void actionPerformed(ActionEvent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 Auto-generated method stub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</w:t>
      </w:r>
      <w:r w:rsidRPr="00007609">
        <w:rPr>
          <w:rFonts w:ascii="微软雅黑" w:eastAsia="微软雅黑" w:hAnsi="微软雅黑"/>
          <w:sz w:val="18"/>
          <w:szCs w:val="18"/>
        </w:rPr>
        <w:t>JButton j = (JButton) e.getSource();    //判断操作来源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if (j == goSpider) {    //爬取单个网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String website = siteField.getText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new SpiderOne(this, website).start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else if (j == openLib) {        //打开敏感词库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getLib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else if (j == match) {    //匹配单个网址的敏感词高亮显示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showSensword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 else if (j == siteLib) {    //爬取网址库中的全部网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spiderAll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爬取单个网址线程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class SpiderOne extends Thread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rivate String website = null;    //网页链接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构造函数初始化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ublic SpiderOne(JFrame fa, String s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website = s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ublic void run(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if (website.length() &lt;= 0) {    //判断网址是否正常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        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网址不能为空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return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htmlArea.setText("");    //清除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textArea.setText("")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String html = getHtml(website);    //开始爬取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if (html.length() &gt; 0) {    //若爬取正常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爬取完毕");    //提示完成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htmlArea.append(html);    //显示html源代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tring text = getText(html);    //匹配网页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textArea.append(text);    //显示网页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//爬取网址库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class SpiderAll extends Thread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rivate File file = null;        //网址库文本文件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//构造函数初始化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ublic SpiderAll(JFrame fa, File f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file = f;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public void run(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try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//读取网址库中的网址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BufferedReader brr = new BufferedReader(new FileReader(file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//将匹配数据写入文本中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PrintStream ps = new PrintStream(new File("data.txt")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ps.println("敏感词记录如下: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int size = wordList.siz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while (tru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String website = brr.readLine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if (website == null) break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ps.println(website + "数据如下: 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String html = getHtml(website);    //获取html代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String text = getText(html);        //匹配网页文本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for (int i = 0; i &lt; size; i++) {        //在网页文本中进行匹配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String word = wordList.get(i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int index = 0, account = 0, len = word.length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while ((index = text.indexOf(word, index)) &gt;= 0) {</w:t>
      </w:r>
      <w:r w:rsidRPr="00007609">
        <w:rPr>
          <w:rFonts w:ascii="微软雅黑" w:eastAsia="微软雅黑" w:hAnsi="微软雅黑"/>
          <w:sz w:val="18"/>
          <w:szCs w:val="18"/>
        </w:rPr>
        <w:br/>
      </w:r>
      <w:r w:rsidRPr="00007609">
        <w:rPr>
          <w:rFonts w:ascii="微软雅黑" w:eastAsia="微软雅黑" w:hAnsi="微软雅黑"/>
          <w:sz w:val="18"/>
          <w:szCs w:val="18"/>
        </w:rPr>
        <w:lastRenderedPageBreak/>
        <w:t xml:space="preserve">                            account++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    int temp = wordNum.get(i);    //更新数据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    wordNum.set(i, ++temp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    index += len;        //更新匹配条件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    ps.println(word + "  出现  " + account + "次");    //写入当前数据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ps.println(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brr.close();    //关闭文件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System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out</w:t>
      </w:r>
      <w:r w:rsidRPr="00007609">
        <w:rPr>
          <w:rFonts w:ascii="微软雅黑" w:eastAsia="微软雅黑" w:hAnsi="微软雅黑"/>
          <w:sz w:val="18"/>
          <w:szCs w:val="18"/>
        </w:rPr>
        <w:t>.println("爬取完毕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ps.println("总数据如下:     ");        //写入总数据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for (int i = 0; i &lt; size; i++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    ps.println(wordList.get(i) + "  出现    " + wordNum.get(i) + "次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ps.close();        //关闭文件流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爬取完毕！请打开文件查看!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 catch (Exception e) {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    // 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TODO: handle exception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br/>
        <w:t xml:space="preserve">                </w:t>
      </w:r>
      <w:r w:rsidRPr="00007609">
        <w:rPr>
          <w:rFonts w:ascii="微软雅黑" w:eastAsia="微软雅黑" w:hAnsi="微软雅黑"/>
          <w:sz w:val="18"/>
          <w:szCs w:val="18"/>
        </w:rPr>
        <w:t>JOptionPane.</w:t>
      </w:r>
      <w:r w:rsidRPr="00007609">
        <w:rPr>
          <w:rFonts w:ascii="微软雅黑" w:eastAsia="微软雅黑" w:hAnsi="微软雅黑"/>
          <w:i/>
          <w:iCs/>
          <w:sz w:val="18"/>
          <w:szCs w:val="18"/>
        </w:rPr>
        <w:t>showMessageDialog</w:t>
      </w:r>
      <w:r w:rsidRPr="00007609">
        <w:rPr>
          <w:rFonts w:ascii="微软雅黑" w:eastAsia="微软雅黑" w:hAnsi="微软雅黑"/>
          <w:sz w:val="18"/>
          <w:szCs w:val="18"/>
        </w:rPr>
        <w:t>(null, "爬取失败");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    }</w:t>
      </w:r>
      <w:r w:rsidRPr="00007609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007609">
        <w:rPr>
          <w:rFonts w:ascii="微软雅黑" w:eastAsia="微软雅黑" w:hAnsi="微软雅黑"/>
          <w:sz w:val="18"/>
          <w:szCs w:val="18"/>
        </w:rPr>
        <w:br/>
        <w:t>}</w:t>
      </w:r>
    </w:p>
    <w:p w14:paraId="32F72C6C" w14:textId="388077A1" w:rsidR="00C437EA" w:rsidRPr="00C437EA" w:rsidRDefault="00C437EA" w:rsidP="00C437EA">
      <w:pPr>
        <w:ind w:firstLine="420"/>
        <w:rPr>
          <w:rFonts w:ascii="微软雅黑" w:eastAsia="微软雅黑" w:hAnsi="微软雅黑"/>
          <w:sz w:val="18"/>
          <w:szCs w:val="18"/>
        </w:rPr>
      </w:pPr>
    </w:p>
    <w:p w14:paraId="14EBE4F9" w14:textId="377A8CD9" w:rsidR="00160998" w:rsidRDefault="00160998" w:rsidP="00B26E49">
      <w:pPr>
        <w:rPr>
          <w:rFonts w:ascii="微软雅黑" w:eastAsia="微软雅黑" w:hAnsi="微软雅黑"/>
          <w:sz w:val="18"/>
          <w:szCs w:val="18"/>
        </w:rPr>
      </w:pPr>
    </w:p>
    <w:p w14:paraId="737A27DC" w14:textId="30582A9E" w:rsidR="00646202" w:rsidRDefault="00646202" w:rsidP="00B26E49">
      <w:pPr>
        <w:rPr>
          <w:rFonts w:ascii="微软雅黑" w:eastAsia="微软雅黑" w:hAnsi="微软雅黑"/>
          <w:sz w:val="18"/>
          <w:szCs w:val="18"/>
        </w:rPr>
      </w:pPr>
    </w:p>
    <w:p w14:paraId="4167C770" w14:textId="615002B8" w:rsidR="00646202" w:rsidRDefault="00A35266" w:rsidP="00B26E49">
      <w:pPr>
        <w:rPr>
          <w:rFonts w:ascii="微软雅黑" w:eastAsia="微软雅黑" w:hAnsi="微软雅黑"/>
        </w:rPr>
      </w:pPr>
      <w:r w:rsidRPr="00A35266">
        <w:rPr>
          <w:rFonts w:ascii="微软雅黑" w:eastAsia="微软雅黑" w:hAnsi="微软雅黑"/>
        </w:rPr>
        <w:t>Main.java</w:t>
      </w:r>
    </w:p>
    <w:p w14:paraId="02177575" w14:textId="77777777" w:rsidR="00D8736B" w:rsidRPr="00D8736B" w:rsidRDefault="00D8736B" w:rsidP="00D8736B">
      <w:pPr>
        <w:rPr>
          <w:rFonts w:ascii="微软雅黑" w:eastAsia="微软雅黑" w:hAnsi="微软雅黑"/>
          <w:sz w:val="18"/>
          <w:szCs w:val="18"/>
        </w:rPr>
      </w:pPr>
      <w:r w:rsidRPr="00D8736B">
        <w:rPr>
          <w:rFonts w:ascii="微软雅黑" w:eastAsia="微软雅黑" w:hAnsi="微软雅黑"/>
          <w:sz w:val="18"/>
          <w:szCs w:val="18"/>
        </w:rPr>
        <w:t>import java.io.IOException;</w:t>
      </w:r>
      <w:r w:rsidRPr="00D8736B">
        <w:rPr>
          <w:rFonts w:ascii="微软雅黑" w:eastAsia="微软雅黑" w:hAnsi="微软雅黑"/>
          <w:sz w:val="18"/>
          <w:szCs w:val="18"/>
        </w:rPr>
        <w:br/>
      </w:r>
      <w:r w:rsidRPr="00D8736B">
        <w:rPr>
          <w:rFonts w:ascii="微软雅黑" w:eastAsia="微软雅黑" w:hAnsi="微软雅黑"/>
          <w:sz w:val="18"/>
          <w:szCs w:val="18"/>
        </w:rPr>
        <w:br/>
        <w:t>public class Main {</w:t>
      </w:r>
      <w:r w:rsidRPr="00D8736B">
        <w:rPr>
          <w:rFonts w:ascii="微软雅黑" w:eastAsia="微软雅黑" w:hAnsi="微软雅黑"/>
          <w:sz w:val="18"/>
          <w:szCs w:val="18"/>
        </w:rPr>
        <w:br/>
      </w:r>
      <w:r w:rsidRPr="00D8736B">
        <w:rPr>
          <w:rFonts w:ascii="微软雅黑" w:eastAsia="微软雅黑" w:hAnsi="微软雅黑"/>
          <w:sz w:val="18"/>
          <w:szCs w:val="18"/>
        </w:rPr>
        <w:br/>
        <w:t xml:space="preserve">    public static void main(String[] args) throws IOException {</w:t>
      </w:r>
      <w:r w:rsidRPr="00D8736B">
        <w:rPr>
          <w:rFonts w:ascii="微软雅黑" w:eastAsia="微软雅黑" w:hAnsi="微软雅黑"/>
          <w:sz w:val="18"/>
          <w:szCs w:val="18"/>
        </w:rPr>
        <w:br/>
        <w:t xml:space="preserve">        new Spider();</w:t>
      </w:r>
      <w:r w:rsidRPr="00D8736B">
        <w:rPr>
          <w:rFonts w:ascii="微软雅黑" w:eastAsia="微软雅黑" w:hAnsi="微软雅黑"/>
          <w:sz w:val="18"/>
          <w:szCs w:val="18"/>
        </w:rPr>
        <w:br/>
        <w:t xml:space="preserve">    }</w:t>
      </w:r>
      <w:r w:rsidRPr="00D8736B">
        <w:rPr>
          <w:rFonts w:ascii="微软雅黑" w:eastAsia="微软雅黑" w:hAnsi="微软雅黑"/>
          <w:sz w:val="18"/>
          <w:szCs w:val="18"/>
        </w:rPr>
        <w:br/>
        <w:t>}</w:t>
      </w:r>
    </w:p>
    <w:p w14:paraId="55853E49" w14:textId="605B26D0" w:rsidR="00A35266" w:rsidRDefault="00A35266" w:rsidP="00B26E49">
      <w:pPr>
        <w:rPr>
          <w:rFonts w:ascii="微软雅黑" w:eastAsia="微软雅黑" w:hAnsi="微软雅黑"/>
        </w:rPr>
      </w:pPr>
    </w:p>
    <w:p w14:paraId="23ECD49A" w14:textId="4FA4E605" w:rsidR="006779B5" w:rsidRDefault="006779B5" w:rsidP="00B26E49">
      <w:pPr>
        <w:rPr>
          <w:rFonts w:ascii="微软雅黑" w:eastAsia="微软雅黑" w:hAnsi="微软雅黑"/>
        </w:rPr>
      </w:pPr>
    </w:p>
    <w:p w14:paraId="04193200" w14:textId="451ADC5E" w:rsidR="006779B5" w:rsidRPr="00D8736B" w:rsidRDefault="006779B5" w:rsidP="003E026F">
      <w:pPr>
        <w:pStyle w:val="a9"/>
      </w:pPr>
      <w:r>
        <w:rPr>
          <w:rFonts w:hint="eastAsia"/>
        </w:rPr>
        <w:t>第九章</w:t>
      </w:r>
    </w:p>
    <w:p w14:paraId="41246AD6" w14:textId="71043D80" w:rsidR="00A35266" w:rsidRDefault="00604D85" w:rsidP="00604D85">
      <w:pPr>
        <w:rPr>
          <w:rStyle w:val="ab"/>
        </w:rPr>
      </w:pPr>
      <w:r w:rsidRPr="00604D85">
        <w:rPr>
          <w:rStyle w:val="ab"/>
          <w:rFonts w:hint="eastAsia"/>
        </w:rPr>
        <w:lastRenderedPageBreak/>
        <w:t>运行结果与测试分析</w:t>
      </w:r>
    </w:p>
    <w:p w14:paraId="4AB8480B" w14:textId="23485243" w:rsidR="00604D85" w:rsidRDefault="002E3F63" w:rsidP="00604D85">
      <w:pPr>
        <w:rPr>
          <w:rStyle w:val="ab"/>
        </w:rPr>
      </w:pPr>
      <w:r>
        <w:rPr>
          <w:rStyle w:val="ab"/>
          <w:rFonts w:hint="eastAsia"/>
        </w:rPr>
        <w:t>主界面：</w:t>
      </w:r>
    </w:p>
    <w:p w14:paraId="2888A7F6" w14:textId="79D1988F" w:rsidR="00BC250D" w:rsidRDefault="00BC250D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0F1891AC" wp14:editId="6CDD1DEA">
            <wp:extent cx="4450466" cy="3749365"/>
            <wp:effectExtent l="0" t="0" r="762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69E35" w14:textId="57C53284" w:rsidR="00BC250D" w:rsidRDefault="00BC250D" w:rsidP="00604D85">
      <w:pPr>
        <w:rPr>
          <w:rStyle w:val="ab"/>
        </w:rPr>
      </w:pPr>
    </w:p>
    <w:p w14:paraId="432FDE99" w14:textId="1084DA87" w:rsidR="00BC250D" w:rsidRDefault="0080348A" w:rsidP="00604D85">
      <w:pPr>
        <w:rPr>
          <w:rStyle w:val="ab"/>
        </w:rPr>
      </w:pPr>
      <w:r>
        <w:rPr>
          <w:rStyle w:val="ab"/>
        </w:rPr>
        <w:t>爬取CSDN网站</w:t>
      </w:r>
      <w:r w:rsidR="008B078C">
        <w:rPr>
          <w:rStyle w:val="ab"/>
        </w:rPr>
        <w:t>：</w:t>
      </w:r>
    </w:p>
    <w:p w14:paraId="53C0191A" w14:textId="34976A76" w:rsidR="008B078C" w:rsidRDefault="00963AB6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3A735A75" wp14:editId="50FA7CED">
            <wp:extent cx="4450466" cy="3749365"/>
            <wp:effectExtent l="0" t="0" r="7620" b="381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C0CF5" w14:textId="27E9CF8C" w:rsidR="00963AB6" w:rsidRDefault="00963AB6" w:rsidP="00604D85">
      <w:pPr>
        <w:rPr>
          <w:rStyle w:val="ab"/>
        </w:rPr>
      </w:pPr>
    </w:p>
    <w:p w14:paraId="4FCBFEB5" w14:textId="4339449C" w:rsidR="00963AB6" w:rsidRDefault="00437D0C" w:rsidP="00604D85">
      <w:pPr>
        <w:rPr>
          <w:rStyle w:val="ab"/>
        </w:rPr>
      </w:pPr>
      <w:r>
        <w:rPr>
          <w:rStyle w:val="ab"/>
        </w:rPr>
        <w:t>点击后提示爬取完毕</w:t>
      </w:r>
      <w:r w:rsidR="00565B16">
        <w:rPr>
          <w:rStyle w:val="ab"/>
        </w:rPr>
        <w:t>：</w:t>
      </w:r>
    </w:p>
    <w:p w14:paraId="0709F1BD" w14:textId="682109AE" w:rsidR="001361B9" w:rsidRDefault="001361B9" w:rsidP="00604D85">
      <w:pPr>
        <w:rPr>
          <w:rStyle w:val="ab"/>
        </w:rPr>
      </w:pPr>
      <w:r>
        <w:rPr>
          <w:rStyle w:val="ab"/>
        </w:rPr>
        <w:lastRenderedPageBreak/>
        <w:t>html源代码：</w:t>
      </w:r>
    </w:p>
    <w:p w14:paraId="567D36D8" w14:textId="77777777" w:rsidR="001361B9" w:rsidRDefault="001361B9" w:rsidP="00604D85">
      <w:pPr>
        <w:rPr>
          <w:rStyle w:val="ab"/>
        </w:rPr>
      </w:pPr>
    </w:p>
    <w:p w14:paraId="7912F41A" w14:textId="566BDAEC" w:rsidR="00565B16" w:rsidRDefault="0057738A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463713D3" wp14:editId="5B90A08B">
            <wp:extent cx="4450466" cy="3749365"/>
            <wp:effectExtent l="0" t="0" r="7620" b="381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A7531" w14:textId="462E8A07" w:rsidR="0057738A" w:rsidRDefault="0057738A" w:rsidP="00604D85">
      <w:pPr>
        <w:rPr>
          <w:rStyle w:val="ab"/>
        </w:rPr>
      </w:pPr>
    </w:p>
    <w:p w14:paraId="0272155A" w14:textId="6DA9C9E7" w:rsidR="0057738A" w:rsidRDefault="0057738A" w:rsidP="00604D85">
      <w:pPr>
        <w:rPr>
          <w:rStyle w:val="ab"/>
        </w:rPr>
      </w:pPr>
    </w:p>
    <w:p w14:paraId="25B38335" w14:textId="77777777" w:rsidR="0057738A" w:rsidRDefault="0057738A" w:rsidP="00604D85">
      <w:pPr>
        <w:rPr>
          <w:rStyle w:val="ab"/>
        </w:rPr>
      </w:pPr>
    </w:p>
    <w:p w14:paraId="597AA88E" w14:textId="64D1E7E5" w:rsidR="00A235C8" w:rsidRDefault="00A235C8" w:rsidP="00604D85">
      <w:pPr>
        <w:rPr>
          <w:rStyle w:val="ab"/>
        </w:rPr>
      </w:pPr>
      <w:r>
        <w:rPr>
          <w:rStyle w:val="ab"/>
          <w:rFonts w:hint="eastAsia"/>
        </w:rPr>
        <w:t>网页文本：</w:t>
      </w:r>
    </w:p>
    <w:p w14:paraId="63BA27B6" w14:textId="71ACE294" w:rsidR="00A235C8" w:rsidRDefault="006C3E62">
      <w:pPr>
        <w:rPr>
          <w:rStyle w:val="ab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107D3F34" wp14:editId="54ED8F80">
            <wp:extent cx="4450466" cy="3749365"/>
            <wp:effectExtent l="0" t="0" r="762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2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35C8">
        <w:rPr>
          <w:rStyle w:val="ab"/>
        </w:rPr>
        <w:br w:type="page"/>
      </w:r>
    </w:p>
    <w:p w14:paraId="7E8C3B75" w14:textId="6204E9B5" w:rsidR="00963AB6" w:rsidRDefault="00C86A49" w:rsidP="00604D85">
      <w:pPr>
        <w:rPr>
          <w:rStyle w:val="ab"/>
        </w:rPr>
      </w:pPr>
      <w:r>
        <w:rPr>
          <w:rStyle w:val="ab"/>
          <w:rFonts w:hint="eastAsia"/>
        </w:rPr>
        <w:lastRenderedPageBreak/>
        <w:t>导入敏感词库：</w:t>
      </w:r>
      <w:r w:rsidR="00B63835">
        <w:rPr>
          <w:rStyle w:val="ab"/>
          <w:rFonts w:hint="eastAsia"/>
        </w:rPr>
        <w:t>CSDN，Java</w:t>
      </w:r>
    </w:p>
    <w:p w14:paraId="11FAEDF5" w14:textId="0CBC8228" w:rsidR="00C86A49" w:rsidRDefault="00B63835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6F6E0C2F" wp14:editId="3CE362FE">
            <wp:extent cx="4450466" cy="3749365"/>
            <wp:effectExtent l="0" t="0" r="7620" b="381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9FED1" w14:textId="641159F0" w:rsidR="00AD42B3" w:rsidRDefault="00AD42B3" w:rsidP="00604D85">
      <w:pPr>
        <w:rPr>
          <w:rStyle w:val="ab"/>
        </w:rPr>
      </w:pPr>
    </w:p>
    <w:p w14:paraId="08B42701" w14:textId="02490A8A" w:rsidR="00AD42B3" w:rsidRDefault="00AD42B3" w:rsidP="00604D85">
      <w:pPr>
        <w:rPr>
          <w:rStyle w:val="ab"/>
        </w:rPr>
      </w:pPr>
    </w:p>
    <w:p w14:paraId="4725F3F3" w14:textId="0F492AF9" w:rsidR="00AD42B3" w:rsidRDefault="00AD42B3" w:rsidP="00604D85">
      <w:pPr>
        <w:rPr>
          <w:rStyle w:val="ab"/>
        </w:rPr>
      </w:pPr>
      <w:r>
        <w:rPr>
          <w:rStyle w:val="ab"/>
        </w:rPr>
        <w:t>点击匹配：</w:t>
      </w:r>
    </w:p>
    <w:p w14:paraId="05025C44" w14:textId="5F85B4EA" w:rsidR="00AD42B3" w:rsidRDefault="005D7D7B" w:rsidP="00604D85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2E0CF65F" wp14:editId="6F7E68C1">
            <wp:extent cx="4450466" cy="3749365"/>
            <wp:effectExtent l="0" t="0" r="762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A5824" w14:textId="1B941C78" w:rsidR="005D7D7B" w:rsidRDefault="005D7D7B" w:rsidP="00604D85">
      <w:pPr>
        <w:rPr>
          <w:rStyle w:val="ab"/>
        </w:rPr>
      </w:pPr>
    </w:p>
    <w:p w14:paraId="1C14F4B3" w14:textId="120FAAA6" w:rsidR="005D7D7B" w:rsidRDefault="005D7D7B" w:rsidP="00604D85">
      <w:pPr>
        <w:rPr>
          <w:rStyle w:val="ab"/>
        </w:rPr>
      </w:pPr>
      <w:r>
        <w:rPr>
          <w:rStyle w:val="ab"/>
        </w:rPr>
        <w:t>可以发现网页文本中敏感词汇变黄：</w:t>
      </w:r>
    </w:p>
    <w:p w14:paraId="7E125960" w14:textId="4E3E9C3D" w:rsidR="005D7D7B" w:rsidRDefault="00934CED" w:rsidP="00934CED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lastRenderedPageBreak/>
        <w:drawing>
          <wp:inline distT="0" distB="0" distL="0" distR="0" wp14:anchorId="5C3B91A4" wp14:editId="67F572B6">
            <wp:extent cx="4450466" cy="3749365"/>
            <wp:effectExtent l="0" t="0" r="7620" b="381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AE1F" w14:textId="42B0AC8F" w:rsidR="00934CED" w:rsidRDefault="00934CED" w:rsidP="00934CED">
      <w:pPr>
        <w:rPr>
          <w:rStyle w:val="ab"/>
        </w:rPr>
      </w:pPr>
    </w:p>
    <w:p w14:paraId="0ED8C6DD" w14:textId="2D51C8C1" w:rsidR="00934CED" w:rsidRDefault="00934CED" w:rsidP="00934CED">
      <w:pPr>
        <w:rPr>
          <w:rStyle w:val="ab"/>
        </w:rPr>
      </w:pPr>
    </w:p>
    <w:p w14:paraId="358F5DFE" w14:textId="60DF685F" w:rsidR="00934CED" w:rsidRDefault="00934CED" w:rsidP="00934CED">
      <w:pPr>
        <w:rPr>
          <w:rStyle w:val="ab"/>
        </w:rPr>
      </w:pPr>
      <w:r>
        <w:rPr>
          <w:rStyle w:val="ab"/>
        </w:rPr>
        <w:t>导入</w:t>
      </w:r>
      <w:r w:rsidR="00FF1EDD">
        <w:rPr>
          <w:rStyle w:val="ab"/>
        </w:rPr>
        <w:t>网址库</w:t>
      </w:r>
      <w:r>
        <w:rPr>
          <w:rStyle w:val="ab"/>
        </w:rPr>
        <w:t>：</w:t>
      </w:r>
    </w:p>
    <w:p w14:paraId="1E3593D1" w14:textId="3B29E0DE" w:rsidR="006E6706" w:rsidRDefault="00D2466B">
      <w:pPr>
        <w:rPr>
          <w:rStyle w:val="ab"/>
        </w:rPr>
      </w:pPr>
      <w:r>
        <w:rPr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6859A9B6" wp14:editId="4B489932">
            <wp:extent cx="4450466" cy="3749365"/>
            <wp:effectExtent l="0" t="0" r="762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465FC" w14:textId="52C1E9BC" w:rsidR="00D2466B" w:rsidRDefault="00D2466B">
      <w:pPr>
        <w:rPr>
          <w:rStyle w:val="ab"/>
        </w:rPr>
      </w:pPr>
    </w:p>
    <w:p w14:paraId="7430C416" w14:textId="0DDF6453" w:rsidR="00D2466B" w:rsidRDefault="00D2466B">
      <w:pPr>
        <w:rPr>
          <w:rStyle w:val="ab"/>
        </w:rPr>
      </w:pPr>
    </w:p>
    <w:p w14:paraId="4E188005" w14:textId="1CF41EAE" w:rsidR="00D2466B" w:rsidRDefault="00D2466B">
      <w:pPr>
        <w:rPr>
          <w:rStyle w:val="ab"/>
        </w:rPr>
      </w:pPr>
    </w:p>
    <w:p w14:paraId="5C49AB09" w14:textId="2E94E15B" w:rsidR="00D2466B" w:rsidRDefault="00FE43EE">
      <w:pPr>
        <w:rPr>
          <w:rStyle w:val="ab"/>
        </w:rPr>
      </w:pPr>
      <w:r>
        <w:rPr>
          <w:rStyle w:val="ab"/>
        </w:rPr>
        <w:lastRenderedPageBreak/>
        <w:t>点击匹配</w:t>
      </w:r>
      <w:r w:rsidR="00592779">
        <w:rPr>
          <w:rStyle w:val="ab"/>
        </w:rPr>
        <w:t>,会生成一个文件，</w:t>
      </w:r>
      <w:r w:rsidR="00592779" w:rsidRPr="00592779">
        <w:t>data.txt</w:t>
      </w:r>
      <w:r w:rsidR="00592779" w:rsidRPr="00C20791">
        <w:rPr>
          <w:rFonts w:ascii="微软雅黑" w:eastAsia="微软雅黑" w:hAnsi="微软雅黑"/>
          <w:color w:val="4472C4" w:themeColor="accent1"/>
        </w:rPr>
        <w:t>保存结果</w:t>
      </w:r>
    </w:p>
    <w:p w14:paraId="745B1EBF" w14:textId="1FFE57EC" w:rsidR="00FE43EE" w:rsidRDefault="00367D5D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7B7FBE7D" wp14:editId="1B79F9F3">
            <wp:extent cx="1859441" cy="2979678"/>
            <wp:effectExtent l="0" t="0" r="762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图片 2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59441" cy="2979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8420F" w14:textId="77777777" w:rsidR="006E6706" w:rsidRDefault="006E6706">
      <w:pPr>
        <w:rPr>
          <w:rStyle w:val="ab"/>
        </w:rPr>
      </w:pPr>
    </w:p>
    <w:p w14:paraId="53564C24" w14:textId="27F85312" w:rsidR="006E6706" w:rsidRDefault="00190963">
      <w:pPr>
        <w:rPr>
          <w:rStyle w:val="ab"/>
        </w:rPr>
      </w:pPr>
      <w:r>
        <w:rPr>
          <w:rStyle w:val="ab"/>
        </w:rPr>
        <w:t>产生的结果</w:t>
      </w:r>
      <w:r w:rsidR="008F4BB2">
        <w:rPr>
          <w:rStyle w:val="ab"/>
        </w:rPr>
        <w:t>：</w:t>
      </w:r>
    </w:p>
    <w:p w14:paraId="7C979E52" w14:textId="52527EC8" w:rsidR="008F4BB2" w:rsidRDefault="007B23EC">
      <w:pPr>
        <w:rPr>
          <w:rStyle w:val="ab"/>
        </w:rPr>
      </w:pPr>
      <w:r>
        <w:rPr>
          <w:rFonts w:hint="eastAsia"/>
          <w:b/>
          <w:bCs/>
          <w:smallCaps/>
          <w:noProof/>
          <w:color w:val="4472C4" w:themeColor="accent1"/>
          <w:spacing w:val="5"/>
        </w:rPr>
        <w:drawing>
          <wp:inline distT="0" distB="0" distL="0" distR="0" wp14:anchorId="41D69BCB" wp14:editId="12E6EB9F">
            <wp:extent cx="5274310" cy="2824480"/>
            <wp:effectExtent l="0" t="0" r="254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B6796" w14:textId="77777777" w:rsidR="006E6706" w:rsidRDefault="006E6706">
      <w:pPr>
        <w:rPr>
          <w:rStyle w:val="ab"/>
        </w:rPr>
      </w:pPr>
    </w:p>
    <w:p w14:paraId="007EB687" w14:textId="77777777" w:rsidR="006E6706" w:rsidRDefault="006E6706">
      <w:pPr>
        <w:rPr>
          <w:rStyle w:val="ab"/>
        </w:rPr>
      </w:pPr>
    </w:p>
    <w:p w14:paraId="52CDAB0A" w14:textId="7F51CEFD" w:rsidR="00934CED" w:rsidRDefault="00934CED">
      <w:pPr>
        <w:rPr>
          <w:rStyle w:val="ab"/>
        </w:rPr>
      </w:pPr>
      <w:r>
        <w:rPr>
          <w:rStyle w:val="ab"/>
        </w:rPr>
        <w:br w:type="page"/>
      </w:r>
    </w:p>
    <w:p w14:paraId="2D0AC38E" w14:textId="04BAED2E" w:rsidR="00934CED" w:rsidRDefault="00257CD5" w:rsidP="00257CD5">
      <w:pPr>
        <w:pStyle w:val="a9"/>
        <w:rPr>
          <w:rStyle w:val="ab"/>
          <w:b/>
          <w:bCs/>
          <w:smallCaps w:val="0"/>
          <w:color w:val="auto"/>
          <w:spacing w:val="0"/>
        </w:rPr>
      </w:pPr>
      <w:r w:rsidRPr="00257CD5">
        <w:rPr>
          <w:rStyle w:val="ab"/>
          <w:rFonts w:hint="eastAsia"/>
          <w:b/>
          <w:bCs/>
          <w:smallCaps w:val="0"/>
          <w:color w:val="auto"/>
          <w:spacing w:val="0"/>
        </w:rPr>
        <w:lastRenderedPageBreak/>
        <w:t>第十章</w:t>
      </w:r>
    </w:p>
    <w:p w14:paraId="1229A32E" w14:textId="6265C84B" w:rsidR="00257CD5" w:rsidRDefault="00257CD5" w:rsidP="00257CD5"/>
    <w:p w14:paraId="75C1C201" w14:textId="1CF9E416" w:rsidR="00257CD5" w:rsidRDefault="001B1FBD" w:rsidP="00257CD5">
      <w:pPr>
        <w:rPr>
          <w:rStyle w:val="ab"/>
        </w:rPr>
      </w:pPr>
      <w:r w:rsidRPr="006902AE">
        <w:rPr>
          <w:rStyle w:val="ab"/>
          <w:rFonts w:hint="eastAsia"/>
        </w:rPr>
        <w:t>结论与心得</w:t>
      </w:r>
    </w:p>
    <w:p w14:paraId="39AFDDE2" w14:textId="4C4E12D5" w:rsidR="006902AE" w:rsidRDefault="00B7355D" w:rsidP="00C30BB1">
      <w:pPr>
        <w:rPr>
          <w:rFonts w:ascii="Calibri" w:hAnsi="Calibri" w:cs="Times New Roman"/>
          <w:kern w:val="2"/>
        </w:rPr>
      </w:pPr>
      <w:r>
        <w:rPr>
          <w:rFonts w:ascii="Calibri" w:hAnsi="Calibri" w:cs="Times New Roman"/>
          <w:kern w:val="2"/>
        </w:rPr>
        <w:tab/>
      </w:r>
      <w:r w:rsidR="00ED07A6">
        <w:rPr>
          <w:rFonts w:ascii="Calibri" w:hAnsi="Calibri" w:cs="Times New Roman"/>
          <w:kern w:val="2"/>
        </w:rPr>
        <w:t>对</w:t>
      </w:r>
      <w:r w:rsidR="00ED07A6">
        <w:rPr>
          <w:rFonts w:ascii="Calibri" w:hAnsi="Calibri" w:cs="Times New Roman"/>
          <w:kern w:val="2"/>
        </w:rPr>
        <w:t>Java</w:t>
      </w:r>
      <w:r w:rsidR="00ED07A6">
        <w:rPr>
          <w:rFonts w:ascii="Calibri" w:hAnsi="Calibri" w:cs="Times New Roman"/>
          <w:kern w:val="2"/>
        </w:rPr>
        <w:t>的规范有了更深的理解，对</w:t>
      </w:r>
      <w:r w:rsidR="00ED07A6">
        <w:rPr>
          <w:rFonts w:ascii="Calibri" w:hAnsi="Calibri" w:cs="Times New Roman"/>
          <w:kern w:val="2"/>
        </w:rPr>
        <w:t>IDEA</w:t>
      </w:r>
      <w:r w:rsidR="00ED07A6">
        <w:rPr>
          <w:rFonts w:ascii="Calibri" w:hAnsi="Calibri" w:cs="Times New Roman"/>
          <w:kern w:val="2"/>
        </w:rPr>
        <w:t>的使用更加熟练</w:t>
      </w:r>
    </w:p>
    <w:p w14:paraId="6A356159" w14:textId="272AFC3B" w:rsidR="00CE7633" w:rsidRDefault="00CE7633" w:rsidP="00C30BB1">
      <w:pPr>
        <w:rPr>
          <w:rFonts w:ascii="Calibri" w:hAnsi="Calibri" w:cs="Times New Roman"/>
          <w:kern w:val="2"/>
        </w:rPr>
      </w:pPr>
      <w:r>
        <w:rPr>
          <w:rFonts w:ascii="Calibri" w:hAnsi="Calibri" w:cs="Times New Roman"/>
          <w:kern w:val="2"/>
        </w:rPr>
        <w:tab/>
      </w:r>
      <w:r w:rsidR="00D90460">
        <w:rPr>
          <w:rFonts w:ascii="Calibri" w:hAnsi="Calibri" w:cs="Times New Roman"/>
          <w:kern w:val="2"/>
        </w:rPr>
        <w:t>对</w:t>
      </w:r>
      <w:r w:rsidR="00D90460">
        <w:rPr>
          <w:rFonts w:ascii="Calibri" w:hAnsi="Calibri" w:cs="Times New Roman"/>
          <w:kern w:val="2"/>
        </w:rPr>
        <w:t>JavaAPI</w:t>
      </w:r>
      <w:r w:rsidR="00D90460">
        <w:rPr>
          <w:rFonts w:ascii="Calibri" w:hAnsi="Calibri" w:cs="Times New Roman"/>
          <w:kern w:val="2"/>
        </w:rPr>
        <w:t xml:space="preserve">　和　计算机网络的理解更深入了</w:t>
      </w:r>
    </w:p>
    <w:p w14:paraId="2F170D48" w14:textId="1639A0E7" w:rsidR="00F26FD2" w:rsidRDefault="00D90460" w:rsidP="00C30BB1">
      <w:pPr>
        <w:rPr>
          <w:rFonts w:ascii="Calibri" w:hAnsi="Calibri" w:cs="Times New Roman"/>
          <w:kern w:val="2"/>
        </w:rPr>
      </w:pPr>
      <w:r>
        <w:rPr>
          <w:rFonts w:ascii="Calibri" w:hAnsi="Calibri" w:cs="Times New Roman"/>
          <w:kern w:val="2"/>
        </w:rPr>
        <w:tab/>
      </w:r>
      <w:r w:rsidR="008F441F">
        <w:rPr>
          <w:rFonts w:ascii="Calibri" w:hAnsi="Calibri" w:cs="Times New Roman"/>
          <w:kern w:val="2"/>
        </w:rPr>
        <w:t>对</w:t>
      </w:r>
      <w:r w:rsidR="008F441F">
        <w:rPr>
          <w:rFonts w:ascii="Calibri" w:hAnsi="Calibri" w:cs="Times New Roman"/>
          <w:kern w:val="2"/>
        </w:rPr>
        <w:t>Java</w:t>
      </w:r>
      <w:r w:rsidR="008F441F">
        <w:rPr>
          <w:rFonts w:ascii="Calibri" w:hAnsi="Calibri" w:cs="Times New Roman"/>
          <w:kern w:val="2"/>
        </w:rPr>
        <w:t xml:space="preserve">　爬虫的使用有了一定的了解，以前写过</w:t>
      </w:r>
      <w:r w:rsidR="008F441F">
        <w:rPr>
          <w:rFonts w:ascii="Calibri" w:hAnsi="Calibri" w:cs="Times New Roman"/>
          <w:kern w:val="2"/>
        </w:rPr>
        <w:t>python</w:t>
      </w:r>
      <w:r w:rsidR="008F441F">
        <w:rPr>
          <w:rFonts w:ascii="Calibri" w:hAnsi="Calibri" w:cs="Times New Roman"/>
          <w:kern w:val="2"/>
        </w:rPr>
        <w:t>爬虫，现在使用</w:t>
      </w:r>
      <w:r w:rsidR="008F441F">
        <w:rPr>
          <w:rFonts w:ascii="Calibri" w:hAnsi="Calibri" w:cs="Times New Roman"/>
          <w:kern w:val="2"/>
        </w:rPr>
        <w:t>Java</w:t>
      </w:r>
      <w:r w:rsidR="008F441F">
        <w:rPr>
          <w:rFonts w:ascii="Calibri" w:hAnsi="Calibri" w:cs="Times New Roman"/>
          <w:kern w:val="2"/>
        </w:rPr>
        <w:t>后发现差不多</w:t>
      </w:r>
      <w:r w:rsidR="00F26FD2">
        <w:rPr>
          <w:rFonts w:ascii="Calibri" w:hAnsi="Calibri" w:cs="Times New Roman"/>
          <w:kern w:val="2"/>
        </w:rPr>
        <w:t>，不过</w:t>
      </w:r>
      <w:r w:rsidR="00F26FD2">
        <w:rPr>
          <w:rFonts w:ascii="Calibri" w:hAnsi="Calibri" w:cs="Times New Roman"/>
          <w:kern w:val="2"/>
        </w:rPr>
        <w:t>python</w:t>
      </w:r>
      <w:r w:rsidR="00F26FD2">
        <w:rPr>
          <w:rFonts w:ascii="Calibri" w:hAnsi="Calibri" w:cs="Times New Roman"/>
          <w:kern w:val="2"/>
        </w:rPr>
        <w:t>提供的库更多，更方便使用</w:t>
      </w:r>
    </w:p>
    <w:p w14:paraId="3BDE7BA9" w14:textId="613ACFA5" w:rsidR="00F26FD2" w:rsidRDefault="00F26FD2" w:rsidP="00C30BB1">
      <w:pPr>
        <w:rPr>
          <w:rFonts w:ascii="Calibri" w:hAnsi="Calibri" w:cs="Times New Roman"/>
          <w:kern w:val="2"/>
        </w:rPr>
      </w:pPr>
    </w:p>
    <w:p w14:paraId="283CD132" w14:textId="5E37EDD3" w:rsidR="00F26FD2" w:rsidRPr="00F26FD2" w:rsidRDefault="00F26FD2" w:rsidP="00C30BB1">
      <w:pPr>
        <w:rPr>
          <w:rStyle w:val="ab"/>
          <w:rFonts w:ascii="Calibri" w:hAnsi="Calibri" w:cs="Times New Roman"/>
          <w:b w:val="0"/>
          <w:bCs w:val="0"/>
          <w:smallCaps w:val="0"/>
          <w:color w:val="auto"/>
          <w:spacing w:val="0"/>
          <w:kern w:val="2"/>
        </w:rPr>
      </w:pPr>
      <w:r>
        <w:rPr>
          <w:rFonts w:ascii="Calibri" w:hAnsi="Calibri" w:cs="Times New Roman"/>
          <w:kern w:val="2"/>
        </w:rPr>
        <w:t>总之，收获很大也很多，但是遇到的困难也很多，但是困难也是收获！</w:t>
      </w:r>
    </w:p>
    <w:sectPr w:rsidR="00F26FD2" w:rsidRPr="00F26F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00E05C" w14:textId="77777777" w:rsidR="00B9418F" w:rsidRDefault="00B9418F" w:rsidP="005223C0">
      <w:r>
        <w:separator/>
      </w:r>
    </w:p>
  </w:endnote>
  <w:endnote w:type="continuationSeparator" w:id="0">
    <w:p w14:paraId="24F5B8DA" w14:textId="77777777" w:rsidR="00B9418F" w:rsidRDefault="00B9418F" w:rsidP="005223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58D8D" w14:textId="77777777" w:rsidR="00B9418F" w:rsidRDefault="00B9418F" w:rsidP="005223C0">
      <w:r>
        <w:separator/>
      </w:r>
    </w:p>
  </w:footnote>
  <w:footnote w:type="continuationSeparator" w:id="0">
    <w:p w14:paraId="69CA06CA" w14:textId="77777777" w:rsidR="00B9418F" w:rsidRDefault="00B9418F" w:rsidP="005223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A2B36"/>
    <w:multiLevelType w:val="hybridMultilevel"/>
    <w:tmpl w:val="F7C850A8"/>
    <w:lvl w:ilvl="0" w:tplc="B7C46A2E">
      <w:start w:val="1"/>
      <w:numFmt w:val="japaneseCounting"/>
      <w:lvlText w:val="第%1章"/>
      <w:lvlJc w:val="left"/>
      <w:pPr>
        <w:ind w:left="732" w:hanging="7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0151EA2"/>
    <w:multiLevelType w:val="hybridMultilevel"/>
    <w:tmpl w:val="84288DB8"/>
    <w:lvl w:ilvl="0" w:tplc="752A2D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345D83"/>
    <w:multiLevelType w:val="hybridMultilevel"/>
    <w:tmpl w:val="E2CA0E86"/>
    <w:lvl w:ilvl="0" w:tplc="F11A08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5F631C59"/>
    <w:multiLevelType w:val="hybridMultilevel"/>
    <w:tmpl w:val="45CE5A26"/>
    <w:lvl w:ilvl="0" w:tplc="AC302E9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hint="default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DB2658A"/>
    <w:multiLevelType w:val="hybridMultilevel"/>
    <w:tmpl w:val="B5F029D4"/>
    <w:lvl w:ilvl="0" w:tplc="69FA19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MTQ3NzYzMrUwNTNV0lEKTi0uzszPAykwrAUAhSpRXiwAAAA="/>
  </w:docVars>
  <w:rsids>
    <w:rsidRoot w:val="00F16A9C"/>
    <w:rsid w:val="00001F54"/>
    <w:rsid w:val="000072C5"/>
    <w:rsid w:val="00007609"/>
    <w:rsid w:val="0001021F"/>
    <w:rsid w:val="00013797"/>
    <w:rsid w:val="00032B72"/>
    <w:rsid w:val="0004569F"/>
    <w:rsid w:val="00060BB0"/>
    <w:rsid w:val="00065175"/>
    <w:rsid w:val="000A469D"/>
    <w:rsid w:val="000D649F"/>
    <w:rsid w:val="00113212"/>
    <w:rsid w:val="001361B9"/>
    <w:rsid w:val="00160998"/>
    <w:rsid w:val="00164ED3"/>
    <w:rsid w:val="001720DB"/>
    <w:rsid w:val="0017268F"/>
    <w:rsid w:val="00174BAB"/>
    <w:rsid w:val="00190963"/>
    <w:rsid w:val="001B1FBD"/>
    <w:rsid w:val="001D4042"/>
    <w:rsid w:val="00204F8A"/>
    <w:rsid w:val="00257CD5"/>
    <w:rsid w:val="00261773"/>
    <w:rsid w:val="002641D3"/>
    <w:rsid w:val="0027576B"/>
    <w:rsid w:val="00291BB2"/>
    <w:rsid w:val="00291D08"/>
    <w:rsid w:val="002B37DF"/>
    <w:rsid w:val="002D543C"/>
    <w:rsid w:val="002E3F63"/>
    <w:rsid w:val="00304C99"/>
    <w:rsid w:val="00335952"/>
    <w:rsid w:val="00335CC2"/>
    <w:rsid w:val="003549E3"/>
    <w:rsid w:val="00355CED"/>
    <w:rsid w:val="003576A0"/>
    <w:rsid w:val="00360B56"/>
    <w:rsid w:val="00367D5D"/>
    <w:rsid w:val="00375392"/>
    <w:rsid w:val="00376C57"/>
    <w:rsid w:val="003A6379"/>
    <w:rsid w:val="003B133E"/>
    <w:rsid w:val="003B425C"/>
    <w:rsid w:val="003C119F"/>
    <w:rsid w:val="003C69D4"/>
    <w:rsid w:val="003E026F"/>
    <w:rsid w:val="003E2C3D"/>
    <w:rsid w:val="00435C57"/>
    <w:rsid w:val="00437D0C"/>
    <w:rsid w:val="00442485"/>
    <w:rsid w:val="004509DE"/>
    <w:rsid w:val="00475476"/>
    <w:rsid w:val="00477D00"/>
    <w:rsid w:val="00494055"/>
    <w:rsid w:val="004B6482"/>
    <w:rsid w:val="004C5480"/>
    <w:rsid w:val="004C5AD0"/>
    <w:rsid w:val="004C7235"/>
    <w:rsid w:val="004D6C9E"/>
    <w:rsid w:val="005223C0"/>
    <w:rsid w:val="005241A4"/>
    <w:rsid w:val="0052529F"/>
    <w:rsid w:val="005267AF"/>
    <w:rsid w:val="005628A4"/>
    <w:rsid w:val="00565B16"/>
    <w:rsid w:val="00571BE6"/>
    <w:rsid w:val="0057738A"/>
    <w:rsid w:val="005859F8"/>
    <w:rsid w:val="00592779"/>
    <w:rsid w:val="00595C32"/>
    <w:rsid w:val="0059668E"/>
    <w:rsid w:val="005B1ABD"/>
    <w:rsid w:val="005B376E"/>
    <w:rsid w:val="005D7D7B"/>
    <w:rsid w:val="005E3CED"/>
    <w:rsid w:val="005E44DD"/>
    <w:rsid w:val="005F5543"/>
    <w:rsid w:val="00604D85"/>
    <w:rsid w:val="00610505"/>
    <w:rsid w:val="006137C7"/>
    <w:rsid w:val="00617C58"/>
    <w:rsid w:val="00633C0D"/>
    <w:rsid w:val="00646202"/>
    <w:rsid w:val="00677074"/>
    <w:rsid w:val="006779B5"/>
    <w:rsid w:val="00684917"/>
    <w:rsid w:val="006849B0"/>
    <w:rsid w:val="006902AE"/>
    <w:rsid w:val="00692C90"/>
    <w:rsid w:val="006B6FE6"/>
    <w:rsid w:val="006C1FEA"/>
    <w:rsid w:val="006C3506"/>
    <w:rsid w:val="006C3E62"/>
    <w:rsid w:val="006C7BF5"/>
    <w:rsid w:val="006D61D5"/>
    <w:rsid w:val="006E6706"/>
    <w:rsid w:val="006F12E8"/>
    <w:rsid w:val="00703661"/>
    <w:rsid w:val="00735A39"/>
    <w:rsid w:val="00751FBE"/>
    <w:rsid w:val="00765E10"/>
    <w:rsid w:val="007A1A1C"/>
    <w:rsid w:val="007A3E8D"/>
    <w:rsid w:val="007B23EC"/>
    <w:rsid w:val="007C357B"/>
    <w:rsid w:val="007F2B2C"/>
    <w:rsid w:val="007F73C4"/>
    <w:rsid w:val="0080348A"/>
    <w:rsid w:val="00804E07"/>
    <w:rsid w:val="00806F8B"/>
    <w:rsid w:val="00841E60"/>
    <w:rsid w:val="0084480D"/>
    <w:rsid w:val="00845FE8"/>
    <w:rsid w:val="00891286"/>
    <w:rsid w:val="008974AC"/>
    <w:rsid w:val="008A1E06"/>
    <w:rsid w:val="008B078C"/>
    <w:rsid w:val="008F441F"/>
    <w:rsid w:val="008F4BB2"/>
    <w:rsid w:val="00901046"/>
    <w:rsid w:val="009018BC"/>
    <w:rsid w:val="00907924"/>
    <w:rsid w:val="00934CED"/>
    <w:rsid w:val="00940AA4"/>
    <w:rsid w:val="00963AB6"/>
    <w:rsid w:val="0097542A"/>
    <w:rsid w:val="0099139D"/>
    <w:rsid w:val="00993496"/>
    <w:rsid w:val="009A0726"/>
    <w:rsid w:val="009A1486"/>
    <w:rsid w:val="009A5FA9"/>
    <w:rsid w:val="009A7137"/>
    <w:rsid w:val="009B24DB"/>
    <w:rsid w:val="009C04BB"/>
    <w:rsid w:val="009F28EE"/>
    <w:rsid w:val="009F51D0"/>
    <w:rsid w:val="009F7EC7"/>
    <w:rsid w:val="00A00D9E"/>
    <w:rsid w:val="00A235C8"/>
    <w:rsid w:val="00A313EE"/>
    <w:rsid w:val="00A35266"/>
    <w:rsid w:val="00A70BA5"/>
    <w:rsid w:val="00AA5F23"/>
    <w:rsid w:val="00AD42B3"/>
    <w:rsid w:val="00AE3823"/>
    <w:rsid w:val="00B07195"/>
    <w:rsid w:val="00B26E49"/>
    <w:rsid w:val="00B42342"/>
    <w:rsid w:val="00B63835"/>
    <w:rsid w:val="00B7355D"/>
    <w:rsid w:val="00B73C5C"/>
    <w:rsid w:val="00B80447"/>
    <w:rsid w:val="00B8086C"/>
    <w:rsid w:val="00B93898"/>
    <w:rsid w:val="00B9418F"/>
    <w:rsid w:val="00BA3826"/>
    <w:rsid w:val="00BB4211"/>
    <w:rsid w:val="00BC250D"/>
    <w:rsid w:val="00C03E0F"/>
    <w:rsid w:val="00C20791"/>
    <w:rsid w:val="00C245C2"/>
    <w:rsid w:val="00C2567E"/>
    <w:rsid w:val="00C30641"/>
    <w:rsid w:val="00C30BB1"/>
    <w:rsid w:val="00C319C2"/>
    <w:rsid w:val="00C437EA"/>
    <w:rsid w:val="00C46D1C"/>
    <w:rsid w:val="00C81E3E"/>
    <w:rsid w:val="00C86A49"/>
    <w:rsid w:val="00C944A8"/>
    <w:rsid w:val="00CB6E47"/>
    <w:rsid w:val="00CC1CA0"/>
    <w:rsid w:val="00CC5B6A"/>
    <w:rsid w:val="00CE1AD6"/>
    <w:rsid w:val="00CE2921"/>
    <w:rsid w:val="00CE7633"/>
    <w:rsid w:val="00CF1F84"/>
    <w:rsid w:val="00CF4337"/>
    <w:rsid w:val="00D1421F"/>
    <w:rsid w:val="00D14CE4"/>
    <w:rsid w:val="00D16901"/>
    <w:rsid w:val="00D2466B"/>
    <w:rsid w:val="00D47FA9"/>
    <w:rsid w:val="00D56867"/>
    <w:rsid w:val="00D60DF2"/>
    <w:rsid w:val="00D809CB"/>
    <w:rsid w:val="00D8736B"/>
    <w:rsid w:val="00D90460"/>
    <w:rsid w:val="00DB6A1A"/>
    <w:rsid w:val="00DC02A8"/>
    <w:rsid w:val="00DE1050"/>
    <w:rsid w:val="00DF0D9C"/>
    <w:rsid w:val="00E0737D"/>
    <w:rsid w:val="00E67977"/>
    <w:rsid w:val="00E7028A"/>
    <w:rsid w:val="00E71105"/>
    <w:rsid w:val="00E97E3D"/>
    <w:rsid w:val="00ED07A6"/>
    <w:rsid w:val="00F148DD"/>
    <w:rsid w:val="00F149A2"/>
    <w:rsid w:val="00F16A9C"/>
    <w:rsid w:val="00F26FD2"/>
    <w:rsid w:val="00F27011"/>
    <w:rsid w:val="00F43BEE"/>
    <w:rsid w:val="00F625B4"/>
    <w:rsid w:val="00F70614"/>
    <w:rsid w:val="00F759ED"/>
    <w:rsid w:val="00F75BEA"/>
    <w:rsid w:val="00F820B4"/>
    <w:rsid w:val="00FB2F98"/>
    <w:rsid w:val="00FC4787"/>
    <w:rsid w:val="00FD7928"/>
    <w:rsid w:val="00FE43EE"/>
    <w:rsid w:val="00FF1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BF68BD"/>
  <w15:chartTrackingRefBased/>
  <w15:docId w15:val="{E1805C46-5560-40A5-B0D0-5B7AE10F57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223C0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223C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223C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223C0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223C0"/>
    <w:rPr>
      <w:sz w:val="18"/>
      <w:szCs w:val="18"/>
    </w:rPr>
  </w:style>
  <w:style w:type="paragraph" w:customStyle="1" w:styleId="a7">
    <w:basedOn w:val="a"/>
    <w:next w:val="a8"/>
    <w:uiPriority w:val="34"/>
    <w:qFormat/>
    <w:rsid w:val="005223C0"/>
    <w:pPr>
      <w:widowControl w:val="0"/>
      <w:ind w:firstLineChars="200" w:firstLine="420"/>
      <w:jc w:val="both"/>
    </w:pPr>
    <w:rPr>
      <w:rFonts w:ascii="Calibri" w:hAnsi="Calibri" w:cs="Times New Roman"/>
      <w:kern w:val="2"/>
      <w:sz w:val="21"/>
      <w:szCs w:val="22"/>
    </w:rPr>
  </w:style>
  <w:style w:type="paragraph" w:styleId="a8">
    <w:name w:val="List Paragraph"/>
    <w:basedOn w:val="a"/>
    <w:uiPriority w:val="34"/>
    <w:qFormat/>
    <w:rsid w:val="005223C0"/>
    <w:pPr>
      <w:ind w:firstLineChars="200" w:firstLine="420"/>
    </w:pPr>
  </w:style>
  <w:style w:type="paragraph" w:styleId="a9">
    <w:name w:val="Subtitle"/>
    <w:basedOn w:val="a"/>
    <w:next w:val="a"/>
    <w:link w:val="aa"/>
    <w:uiPriority w:val="11"/>
    <w:qFormat/>
    <w:rsid w:val="00355CED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aa">
    <w:name w:val="副标题 字符"/>
    <w:basedOn w:val="a0"/>
    <w:link w:val="a9"/>
    <w:uiPriority w:val="11"/>
    <w:rsid w:val="00355CED"/>
    <w:rPr>
      <w:b/>
      <w:bCs/>
      <w:kern w:val="28"/>
      <w:sz w:val="32"/>
      <w:szCs w:val="32"/>
    </w:rPr>
  </w:style>
  <w:style w:type="character" w:styleId="ab">
    <w:name w:val="Intense Reference"/>
    <w:basedOn w:val="a0"/>
    <w:uiPriority w:val="32"/>
    <w:qFormat/>
    <w:rsid w:val="007C357B"/>
    <w:rPr>
      <w:b/>
      <w:bCs/>
      <w:smallCaps/>
      <w:color w:val="4472C4" w:themeColor="accent1"/>
      <w:spacing w:val="5"/>
    </w:rPr>
  </w:style>
  <w:style w:type="paragraph" w:styleId="HTML">
    <w:name w:val="HTML Preformatted"/>
    <w:basedOn w:val="a"/>
    <w:link w:val="HTML0"/>
    <w:uiPriority w:val="99"/>
    <w:semiHidden/>
    <w:unhideWhenUsed/>
    <w:rsid w:val="007F73C4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7F73C4"/>
    <w:rPr>
      <w:rFonts w:ascii="Courier New" w:eastAsia="宋体" w:hAnsi="Courier New" w:cs="Courier New"/>
      <w:kern w:val="0"/>
      <w:sz w:val="20"/>
      <w:szCs w:val="20"/>
    </w:rPr>
  </w:style>
  <w:style w:type="character" w:styleId="ac">
    <w:name w:val="Intense Emphasis"/>
    <w:basedOn w:val="a0"/>
    <w:uiPriority w:val="21"/>
    <w:qFormat/>
    <w:rsid w:val="00442485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2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2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8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13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26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9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55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4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3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8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8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9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0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9</Pages>
  <Words>5389</Words>
  <Characters>30719</Characters>
  <Application>Microsoft Office Word</Application>
  <DocSecurity>0</DocSecurity>
  <Lines>255</Lines>
  <Paragraphs>72</Paragraphs>
  <ScaleCrop>false</ScaleCrop>
  <Company/>
  <LinksUpToDate>false</LinksUpToDate>
  <CharactersWithSpaces>36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士庚</dc:creator>
  <cp:keywords/>
  <dc:description/>
  <cp:lastModifiedBy>Zhang Robert</cp:lastModifiedBy>
  <cp:revision>214</cp:revision>
  <dcterms:created xsi:type="dcterms:W3CDTF">2021-04-18T17:49:00Z</dcterms:created>
  <dcterms:modified xsi:type="dcterms:W3CDTF">2021-09-14T10:01:00Z</dcterms:modified>
</cp:coreProperties>
</file>